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B94AD" w14:textId="77777777" w:rsidR="001E68BE" w:rsidRPr="00D1676A" w:rsidRDefault="001E68BE" w:rsidP="001E68BE">
      <w:pPr>
        <w:pStyle w:val="Heading1"/>
        <w:spacing w:after="0"/>
        <w:rPr>
          <w:lang w:val="fr-FR"/>
        </w:rPr>
      </w:pPr>
      <w:r w:rsidRPr="00D1676A">
        <w:rPr>
          <w:lang w:val="fr-FR"/>
        </w:rPr>
        <w:t xml:space="preserve">Microsoft Excel Expert (Microsoft 365 Apps) </w:t>
      </w:r>
    </w:p>
    <w:p w14:paraId="47BBD710" w14:textId="3BD797B8" w:rsidR="001E68BE" w:rsidRPr="00685503" w:rsidRDefault="001E68BE" w:rsidP="001E68BE">
      <w:pPr>
        <w:pStyle w:val="Heading1"/>
      </w:pPr>
      <w:r w:rsidRPr="001D48C4">
        <w:t xml:space="preserve">Student Study Guide: Project </w:t>
      </w:r>
      <w:r>
        <w:t>2</w:t>
      </w:r>
    </w:p>
    <w:p w14:paraId="5830796D" w14:textId="0917B9F9" w:rsidR="00890CBD" w:rsidRPr="00C86DCC" w:rsidRDefault="001D48C4" w:rsidP="001D48C4">
      <w:pPr>
        <w:pStyle w:val="Bodytext1"/>
      </w:pPr>
      <w:r w:rsidRPr="00B17B9B">
        <w:rPr>
          <w:rStyle w:val="Strong"/>
        </w:rPr>
        <w:t>Instructions:</w:t>
      </w:r>
      <w:r>
        <w:t xml:space="preserve"> </w:t>
      </w:r>
      <w:r w:rsidR="00890CBD" w:rsidRPr="00C86DCC">
        <w:t xml:space="preserve">In this project there are </w:t>
      </w:r>
      <w:r w:rsidR="004061AF">
        <w:t>32</w:t>
      </w:r>
      <w:r w:rsidR="00D9667D">
        <w:t xml:space="preserve"> </w:t>
      </w:r>
      <w:r w:rsidR="00890CBD" w:rsidRPr="00C86DCC">
        <w:t xml:space="preserve">tasks based on the exam objectives for Exam </w:t>
      </w:r>
      <w:r w:rsidR="002F0511">
        <w:t>MO-211: Microsoft Excel Expert (Microsoft 365 Apps)</w:t>
      </w:r>
      <w:r w:rsidR="00EB6D38">
        <w:t>.</w:t>
      </w:r>
      <w:r w:rsidR="00EB6D38" w:rsidRPr="00EB6D38">
        <w:t xml:space="preserve"> </w:t>
      </w:r>
      <w:r w:rsidR="00890CBD" w:rsidRPr="00C86DCC">
        <w:t xml:space="preserve">For each exam objective, complete the task(s) using the supporting files listed below under </w:t>
      </w:r>
      <w:r w:rsidR="00890CBD" w:rsidRPr="00C86DCC">
        <w:rPr>
          <w:rStyle w:val="Strong"/>
        </w:rPr>
        <w:t>Resources</w:t>
      </w:r>
      <w:r w:rsidR="00C86DCC">
        <w:t xml:space="preserve">. </w:t>
      </w:r>
      <w:r w:rsidR="00890CBD" w:rsidRPr="00C86DCC">
        <w:t xml:space="preserve">After each task is completed, check the task box to mark </w:t>
      </w:r>
      <w:r w:rsidR="00C86DCC">
        <w:t xml:space="preserve">it </w:t>
      </w:r>
      <w:r w:rsidR="00890CBD" w:rsidRPr="00C86DCC">
        <w:t>as complete. </w:t>
      </w:r>
    </w:p>
    <w:p w14:paraId="56AF2C27" w14:textId="6B3D198B" w:rsidR="00890CBD" w:rsidRPr="00EB6D38" w:rsidRDefault="00890CBD" w:rsidP="00C86DCC">
      <w:pPr>
        <w:pStyle w:val="Bodytext1"/>
        <w:rPr>
          <w:i/>
          <w:iCs/>
        </w:rPr>
      </w:pPr>
      <w:r w:rsidRPr="00EB6D38">
        <w:rPr>
          <w:rStyle w:val="Strong"/>
          <w:i/>
          <w:iCs/>
        </w:rPr>
        <w:t>Note</w:t>
      </w:r>
      <w:r w:rsidRPr="00A06DF3">
        <w:rPr>
          <w:rStyle w:val="Strong"/>
        </w:rPr>
        <w:t>:</w:t>
      </w:r>
      <w:r w:rsidRPr="00EB6D38">
        <w:rPr>
          <w:i/>
          <w:iCs/>
        </w:rPr>
        <w:t xml:space="preserve"> Refer to the Learning Directory for step-by-step guidance and additional resources, if needed.</w:t>
      </w:r>
    </w:p>
    <w:p w14:paraId="0EA38D04" w14:textId="2BFEC3A8" w:rsidR="00534233" w:rsidRPr="00320A08" w:rsidRDefault="00890CBD" w:rsidP="001D48C4">
      <w:pPr>
        <w:pStyle w:val="Bodytext1"/>
        <w:rPr>
          <w:rStyle w:val="Strong"/>
        </w:rPr>
      </w:pPr>
      <w:r w:rsidRPr="00320A08">
        <w:rPr>
          <w:rStyle w:val="Strong"/>
        </w:rPr>
        <w:t>Resources:</w:t>
      </w:r>
    </w:p>
    <w:p w14:paraId="5816B14D" w14:textId="1850E756" w:rsidR="00A71E37" w:rsidRDefault="00890CBD">
      <w:pPr>
        <w:pStyle w:val="Bulletlevel1"/>
      </w:pPr>
      <w:r w:rsidRPr="1F9E6487">
        <w:rPr>
          <w:rStyle w:val="Strong"/>
        </w:rPr>
        <w:t>Project</w:t>
      </w:r>
      <w:r w:rsidR="00032ABE" w:rsidRPr="1F9E6487">
        <w:rPr>
          <w:rStyle w:val="Strong"/>
        </w:rPr>
        <w:t>2</w:t>
      </w:r>
      <w:r w:rsidRPr="1F9E6487">
        <w:rPr>
          <w:rStyle w:val="Strong"/>
        </w:rPr>
        <w:t>_</w:t>
      </w:r>
      <w:r w:rsidR="001D48C4" w:rsidRPr="1F9E6487">
        <w:rPr>
          <w:rStyle w:val="Strong"/>
        </w:rPr>
        <w:t>datafile</w:t>
      </w:r>
      <w:r w:rsidRPr="1F9E6487">
        <w:rPr>
          <w:rStyle w:val="Strong"/>
        </w:rPr>
        <w:t>.xls</w:t>
      </w:r>
      <w:r w:rsidR="5AAE5DF0" w:rsidRPr="1F9E6487">
        <w:rPr>
          <w:rStyle w:val="Strong"/>
        </w:rPr>
        <w:t>x</w:t>
      </w:r>
      <w:r>
        <w:t xml:space="preserve"> in the </w:t>
      </w:r>
      <w:proofErr w:type="spellStart"/>
      <w:r w:rsidRPr="1F9E6487">
        <w:rPr>
          <w:rStyle w:val="Strong"/>
        </w:rPr>
        <w:t>Project_Files</w:t>
      </w:r>
      <w:proofErr w:type="spellEnd"/>
      <w:r w:rsidRPr="1F9E6487">
        <w:rPr>
          <w:rStyle w:val="Strong"/>
        </w:rPr>
        <w:t xml:space="preserve"> </w:t>
      </w:r>
      <w:r>
        <w:t>folder.</w:t>
      </w:r>
    </w:p>
    <w:p w14:paraId="0B4BDF38" w14:textId="243DCA9F" w:rsidR="00B02737" w:rsidRDefault="00B02737">
      <w:pPr>
        <w:pStyle w:val="Bulletlevel1"/>
      </w:pPr>
      <w:r w:rsidRPr="00320A08">
        <w:rPr>
          <w:rStyle w:val="Strong"/>
        </w:rPr>
        <w:t xml:space="preserve">Products_List.xlsx </w:t>
      </w:r>
      <w:r>
        <w:t xml:space="preserve">in the </w:t>
      </w:r>
      <w:proofErr w:type="spellStart"/>
      <w:r w:rsidRPr="00C86DCC">
        <w:rPr>
          <w:rStyle w:val="Strong"/>
        </w:rPr>
        <w:t>Project_Files</w:t>
      </w:r>
      <w:proofErr w:type="spellEnd"/>
      <w:r w:rsidRPr="00C86DCC">
        <w:rPr>
          <w:rStyle w:val="Strong"/>
        </w:rPr>
        <w:t xml:space="preserve"> </w:t>
      </w:r>
      <w:r>
        <w:t>folder.</w:t>
      </w:r>
    </w:p>
    <w:p w14:paraId="248CEEEA" w14:textId="77777777" w:rsidR="004D793E" w:rsidRDefault="004D793E" w:rsidP="004D793E">
      <w:pPr>
        <w:pStyle w:val="Bulletlevel1"/>
      </w:pPr>
      <w:r w:rsidRPr="00AA58D1">
        <w:rPr>
          <w:rStyle w:val="Strong"/>
        </w:rPr>
        <w:t>Employee_Information.xls</w:t>
      </w:r>
      <w:r>
        <w:rPr>
          <w:rStyle w:val="Strong"/>
        </w:rPr>
        <w:t xml:space="preserve">x </w:t>
      </w:r>
      <w:r>
        <w:t xml:space="preserve">in the </w:t>
      </w:r>
      <w:proofErr w:type="spellStart"/>
      <w:r w:rsidRPr="00320A08">
        <w:rPr>
          <w:rStyle w:val="Strong"/>
        </w:rPr>
        <w:t>Project_Files</w:t>
      </w:r>
      <w:proofErr w:type="spellEnd"/>
      <w:r>
        <w:t xml:space="preserve"> folder.</w:t>
      </w:r>
    </w:p>
    <w:p w14:paraId="7192F0A7" w14:textId="03A00050" w:rsidR="00F94830" w:rsidRDefault="00B75E2C">
      <w:pPr>
        <w:pStyle w:val="Bulletlevel1"/>
      </w:pPr>
      <w:r>
        <w:rPr>
          <w:rStyle w:val="Strong"/>
        </w:rPr>
        <w:t>FarmersMarket_Report</w:t>
      </w:r>
      <w:r w:rsidR="00F94830" w:rsidRPr="00320A08">
        <w:rPr>
          <w:rStyle w:val="Strong"/>
        </w:rPr>
        <w:t>.xlsx</w:t>
      </w:r>
      <w:r w:rsidR="00F94830">
        <w:t xml:space="preserve"> in the </w:t>
      </w:r>
      <w:proofErr w:type="spellStart"/>
      <w:r w:rsidR="00F94830" w:rsidRPr="00320A08">
        <w:rPr>
          <w:rStyle w:val="Strong"/>
        </w:rPr>
        <w:t>Project_Files</w:t>
      </w:r>
      <w:proofErr w:type="spellEnd"/>
      <w:r w:rsidR="00F94830">
        <w:t xml:space="preserve"> folder.</w:t>
      </w:r>
    </w:p>
    <w:p w14:paraId="6B6E4282" w14:textId="4663E82A" w:rsidR="001C7A9D" w:rsidRPr="00A06DF3" w:rsidRDefault="001C7A9D" w:rsidP="00A06DF3">
      <w:pPr>
        <w:pStyle w:val="Heading2"/>
      </w:pPr>
      <w:r w:rsidRPr="00A06DF3">
        <w:t xml:space="preserve">Project </w:t>
      </w:r>
      <w:r w:rsidR="00135F54" w:rsidRPr="00A06DF3">
        <w:t>2</w:t>
      </w:r>
      <w:r w:rsidR="00C86DCC" w:rsidRPr="00A06DF3">
        <w:t xml:space="preserve"> Tasks</w:t>
      </w:r>
    </w:p>
    <w:p w14:paraId="4E787141" w14:textId="77777777" w:rsidR="002D17FB" w:rsidRDefault="002D17FB" w:rsidP="002D17FB">
      <w:pPr>
        <w:pStyle w:val="ObjectiveTitles"/>
      </w:pPr>
      <w:r>
        <w:t>2.1.1 Fill cells by using Flash Fill</w:t>
      </w:r>
    </w:p>
    <w:p w14:paraId="7D9D9CE2" w14:textId="2FEF361C" w:rsidR="002D17FB" w:rsidRDefault="00EF4F1B" w:rsidP="002D17FB">
      <w:pPr>
        <w:pStyle w:val="task"/>
      </w:pPr>
      <w:sdt>
        <w:sdtPr>
          <w:id w:val="28463296"/>
          <w15:appearance w15:val="hidden"/>
          <w14:checkbox>
            <w14:checked w14:val="0"/>
            <w14:checkedState w14:val="2612" w14:font="MS Gothic"/>
            <w14:uncheckedState w14:val="2610" w14:font="MS Gothic"/>
          </w14:checkbox>
        </w:sdtPr>
        <w:sdtEndPr/>
        <w:sdtContent>
          <w:r w:rsidR="00D200A7">
            <w:rPr>
              <w:rFonts w:ascii="MS Gothic" w:eastAsia="MS Gothic" w:hAnsi="MS Gothic"/>
            </w:rPr>
            <w:t>☐</w:t>
          </w:r>
        </w:sdtContent>
      </w:sdt>
      <w:r w:rsidR="00D200A7" w:rsidRPr="001D48C4">
        <w:tab/>
      </w:r>
      <w:r w:rsidR="00D200A7">
        <w:t xml:space="preserve"> </w:t>
      </w:r>
      <w:r w:rsidR="002D17FB">
        <w:t>In the</w:t>
      </w:r>
      <w:r w:rsidR="002D17FB" w:rsidRPr="00C8361E">
        <w:t xml:space="preserve"> Project2_datafile.xls</w:t>
      </w:r>
      <w:r w:rsidR="33BCF0DB" w:rsidRPr="00C8361E">
        <w:t>x</w:t>
      </w:r>
      <w:r w:rsidR="002D17FB">
        <w:t xml:space="preserve"> </w:t>
      </w:r>
      <w:r w:rsidR="002D17FB" w:rsidRPr="00CA27B0">
        <w:t>workbook</w:t>
      </w:r>
      <w:r w:rsidR="002D17FB">
        <w:t xml:space="preserve">, on the Employees worksheet, use Flash Fill in columns B through E to fill in the Employee's ID (the first four digits), their Full name including their First name, middle initial followed by a period (if there is a middle name), and Last name. Capitalize the first letter of the first and last names and the middle initial, but the rest of the characters should be lower-case, for example: </w:t>
      </w:r>
      <w:r w:rsidR="002D17FB" w:rsidRPr="00ED5D2B">
        <w:t>Liane</w:t>
      </w:r>
      <w:r w:rsidR="3B9220F7" w:rsidRPr="00ED5D2B">
        <w:t xml:space="preserve"> </w:t>
      </w:r>
      <w:r w:rsidR="002D17FB">
        <w:t xml:space="preserve">B. </w:t>
      </w:r>
      <w:r w:rsidR="002D17FB" w:rsidRPr="00ED5D2B">
        <w:t>Cormier</w:t>
      </w:r>
      <w:r w:rsidR="00607974">
        <w:t>.</w:t>
      </w:r>
    </w:p>
    <w:p w14:paraId="3ED200B4" w14:textId="77777777" w:rsidR="004B1063" w:rsidRDefault="004B1063" w:rsidP="004B1063">
      <w:pPr>
        <w:pStyle w:val="ObjectiveTitles"/>
      </w:pPr>
      <w:r w:rsidRPr="00A37461">
        <w:t>2.2.5 Remove duplicate records</w:t>
      </w:r>
    </w:p>
    <w:p w14:paraId="1971D52E" w14:textId="4842E1D3" w:rsidR="004B1063" w:rsidRPr="0036186E" w:rsidRDefault="00EF4F1B" w:rsidP="00D200A7">
      <w:pPr>
        <w:pStyle w:val="task"/>
      </w:pPr>
      <w:sdt>
        <w:sdtPr>
          <w:id w:val="-1974124757"/>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2D17FB" w:rsidRPr="00D200A7">
        <w:t>O</w:t>
      </w:r>
      <w:r w:rsidR="004B1063" w:rsidRPr="00A37461">
        <w:t xml:space="preserve">n the </w:t>
      </w:r>
      <w:r w:rsidR="004B1063">
        <w:t>Employees worksheet</w:t>
      </w:r>
      <w:r w:rsidR="004B1063" w:rsidRPr="00A37461">
        <w:t xml:space="preserve">, </w:t>
      </w:r>
      <w:r w:rsidR="004B1063">
        <w:t xml:space="preserve">use the Excel tool to automatically </w:t>
      </w:r>
      <w:r w:rsidR="004B1063" w:rsidRPr="00A37461">
        <w:t xml:space="preserve">remove the duplicate records from </w:t>
      </w:r>
      <w:r w:rsidR="00C40ACC">
        <w:t>A2:C23</w:t>
      </w:r>
      <w:r w:rsidR="004B1063">
        <w:t>.</w:t>
      </w:r>
    </w:p>
    <w:p w14:paraId="66DB6204" w14:textId="77777777" w:rsidR="004B1063" w:rsidRDefault="004B1063" w:rsidP="004B1063">
      <w:pPr>
        <w:pStyle w:val="ObjectiveTitles"/>
      </w:pPr>
      <w:r w:rsidRPr="00E37D2D">
        <w:t>1.1.2 Reference data in other workbooks</w:t>
      </w:r>
    </w:p>
    <w:p w14:paraId="094C2C3E" w14:textId="7F7DCC53" w:rsidR="004B1063" w:rsidRDefault="00EF4F1B" w:rsidP="004B1063">
      <w:pPr>
        <w:pStyle w:val="task"/>
      </w:pPr>
      <w:sdt>
        <w:sdtPr>
          <w:id w:val="-1279560770"/>
          <w15:appearance w15:val="hidden"/>
          <w14:checkbox>
            <w14:checked w14:val="0"/>
            <w14:checkedState w14:val="2612" w14:font="MS Gothic"/>
            <w14:uncheckedState w14:val="2610" w14:font="MS Gothic"/>
          </w14:checkbox>
        </w:sdtPr>
        <w:sdtEndPr/>
        <w:sdtContent>
          <w:r w:rsidR="00D200A7">
            <w:rPr>
              <w:rFonts w:ascii="MS Gothic" w:eastAsia="MS Gothic" w:hAnsi="MS Gothic"/>
            </w:rPr>
            <w:t>☐</w:t>
          </w:r>
        </w:sdtContent>
      </w:sdt>
      <w:r w:rsidR="00D200A7" w:rsidRPr="001D48C4">
        <w:tab/>
      </w:r>
      <w:r w:rsidR="00D200A7">
        <w:t xml:space="preserve"> </w:t>
      </w:r>
      <w:r w:rsidR="00C40ACC">
        <w:t>Use Power Query Editor to create a new Query that</w:t>
      </w:r>
      <w:r w:rsidR="004B1063" w:rsidRPr="00E37D2D">
        <w:t xml:space="preserve"> link</w:t>
      </w:r>
      <w:r w:rsidR="00C40ACC">
        <w:t>s</w:t>
      </w:r>
      <w:r w:rsidR="004B1063" w:rsidRPr="00E37D2D">
        <w:t xml:space="preserve"> to the 15 employee records </w:t>
      </w:r>
      <w:r w:rsidR="004B1063">
        <w:t>in</w:t>
      </w:r>
      <w:r w:rsidR="004B1063" w:rsidRPr="00E37D2D">
        <w:t xml:space="preserve"> the Employee_Information</w:t>
      </w:r>
      <w:r w:rsidR="004B1063">
        <w:t>.xlsx</w:t>
      </w:r>
      <w:r w:rsidR="004B1063" w:rsidRPr="00E37D2D">
        <w:t xml:space="preserve"> workbook. </w:t>
      </w:r>
      <w:r w:rsidR="00EF1DE0">
        <w:t>Don’t i</w:t>
      </w:r>
      <w:r w:rsidR="004B1063">
        <w:t xml:space="preserve">mport </w:t>
      </w:r>
      <w:r w:rsidR="00C40ACC">
        <w:t xml:space="preserve">the first row, </w:t>
      </w:r>
      <w:r w:rsidR="004B1063" w:rsidRPr="00E37D2D">
        <w:t xml:space="preserve">blank </w:t>
      </w:r>
      <w:r w:rsidR="00EF1DE0">
        <w:t>columns</w:t>
      </w:r>
      <w:r w:rsidR="0077446F">
        <w:t>,</w:t>
      </w:r>
      <w:r w:rsidR="00EF1DE0">
        <w:t xml:space="preserve"> or </w:t>
      </w:r>
      <w:r w:rsidR="00C40ACC">
        <w:t xml:space="preserve">blank </w:t>
      </w:r>
      <w:r w:rsidR="004B1063">
        <w:t>rows</w:t>
      </w:r>
      <w:r w:rsidR="00C40ACC">
        <w:t>. Us</w:t>
      </w:r>
      <w:r w:rsidR="00EF1DE0">
        <w:t xml:space="preserve">e the headers: Employee ID, First name, Last name, Address, City, </w:t>
      </w:r>
      <w:proofErr w:type="spellStart"/>
      <w:r w:rsidR="00EF1DE0">
        <w:t>State_Region</w:t>
      </w:r>
      <w:proofErr w:type="spellEnd"/>
      <w:r w:rsidR="00EF1DE0">
        <w:t xml:space="preserve">, </w:t>
      </w:r>
      <w:proofErr w:type="spellStart"/>
      <w:r w:rsidR="00EF1DE0">
        <w:t>Postal_ZIP</w:t>
      </w:r>
      <w:proofErr w:type="spellEnd"/>
      <w:r w:rsidR="00EF1DE0">
        <w:t>, Phone.</w:t>
      </w:r>
      <w:r w:rsidR="004B1063">
        <w:t xml:space="preserve"> </w:t>
      </w:r>
    </w:p>
    <w:p w14:paraId="176FB2AA" w14:textId="03949AF4" w:rsidR="00D74059" w:rsidRDefault="00F34B31" w:rsidP="007F6038">
      <w:pPr>
        <w:pStyle w:val="ObjectiveTitles"/>
      </w:pPr>
      <w:r>
        <w:t xml:space="preserve">3.2.1 </w:t>
      </w:r>
      <w:r w:rsidR="007745C3" w:rsidRPr="00DC5FE5">
        <w:t xml:space="preserve">Look up data by using the </w:t>
      </w:r>
      <w:proofErr w:type="gramStart"/>
      <w:r w:rsidR="007745C3">
        <w:t>XLOOKUP(</w:t>
      </w:r>
      <w:proofErr w:type="gramEnd"/>
      <w:r w:rsidR="007745C3">
        <w:t xml:space="preserve">), </w:t>
      </w:r>
      <w:r w:rsidR="007745C3" w:rsidRPr="00DC5FE5">
        <w:t>VLOOKUP(), HLOOKUP(), MATCH(), and INDEX() functions</w:t>
      </w:r>
    </w:p>
    <w:p w14:paraId="4FD2552D" w14:textId="79A4D129" w:rsidR="00F34B31" w:rsidRPr="00F34B31" w:rsidRDefault="00EF4F1B" w:rsidP="00D1676A">
      <w:pPr>
        <w:pStyle w:val="task"/>
      </w:pPr>
      <w:sdt>
        <w:sdtPr>
          <w:id w:val="1129050559"/>
          <w15:appearance w15:val="hidden"/>
          <w14:checkbox>
            <w14:checked w14:val="0"/>
            <w14:checkedState w14:val="2612" w14:font="MS Gothic"/>
            <w14:uncheckedState w14:val="2610" w14:font="MS Gothic"/>
          </w14:checkbox>
        </w:sdtPr>
        <w:sdtEndPr/>
        <w:sdtContent>
          <w:r w:rsidR="00196396" w:rsidRPr="00E320D9">
            <w:rPr>
              <w:rFonts w:ascii="MS Gothic" w:eastAsia="MS Gothic" w:hAnsi="MS Gothic" w:hint="eastAsia"/>
            </w:rPr>
            <w:t>☐</w:t>
          </w:r>
        </w:sdtContent>
      </w:sdt>
      <w:r w:rsidR="00196396" w:rsidRPr="00E320D9">
        <w:tab/>
      </w:r>
      <w:r w:rsidR="00196396" w:rsidRPr="00F34B31">
        <w:t xml:space="preserve"> </w:t>
      </w:r>
      <w:r w:rsidR="00F34B31" w:rsidRPr="00F34B31">
        <w:t xml:space="preserve">On the </w:t>
      </w:r>
      <w:proofErr w:type="spellStart"/>
      <w:r w:rsidR="00F34B31" w:rsidRPr="00F34B31">
        <w:t>EmployeeRates_Benefits</w:t>
      </w:r>
      <w:proofErr w:type="spellEnd"/>
      <w:r w:rsidR="00F34B31" w:rsidRPr="00F34B31">
        <w:t xml:space="preserve"> worksheet, use one function to return </w:t>
      </w:r>
      <w:r w:rsidR="007374AA">
        <w:t>into</w:t>
      </w:r>
      <w:r w:rsidR="007374AA" w:rsidRPr="00F34B31">
        <w:t xml:space="preserve"> the First name and Last name columns both the first and the last name of each employee </w:t>
      </w:r>
      <w:r w:rsidR="00F34B31" w:rsidRPr="00F34B31">
        <w:lastRenderedPageBreak/>
        <w:t xml:space="preserve">from the </w:t>
      </w:r>
      <w:proofErr w:type="spellStart"/>
      <w:r w:rsidR="00F34B31" w:rsidRPr="00F34B31">
        <w:t>EmployeeAddressPhone</w:t>
      </w:r>
      <w:proofErr w:type="spellEnd"/>
      <w:r w:rsidR="00F34B31" w:rsidRPr="00F34B31">
        <w:t xml:space="preserve"> worksheet.</w:t>
      </w:r>
      <w:r w:rsidR="00006C29">
        <w:t xml:space="preserve"> </w:t>
      </w:r>
      <w:r w:rsidR="00006C29" w:rsidRPr="00006C29">
        <w:t>If the Employee ID doesn’t match, return the text “not found.”</w:t>
      </w:r>
    </w:p>
    <w:p w14:paraId="7404D0E4" w14:textId="364E75ED" w:rsidR="007F6038" w:rsidRDefault="007F6038" w:rsidP="007F6038">
      <w:pPr>
        <w:pStyle w:val="ObjectiveTitles"/>
      </w:pPr>
      <w:r>
        <w:t xml:space="preserve">3.1.1 Perform logical operations by using nested functions including the </w:t>
      </w:r>
      <w:proofErr w:type="gramStart"/>
      <w:r>
        <w:t>IF(</w:t>
      </w:r>
      <w:proofErr w:type="gramEnd"/>
      <w:r>
        <w:t>), IFS(), SWITCH(), SUMIF(), AVERAGEIF(), COUNTIF(), SUMIFS(), AVERAGEIFS(), COUNTIFS(), MAXIFS(), MINIFS(), AND(), OR(),NOT()</w:t>
      </w:r>
      <w:r w:rsidR="00223925">
        <w:t>, and LET()</w:t>
      </w:r>
      <w:r>
        <w:t xml:space="preserve"> functions</w:t>
      </w:r>
    </w:p>
    <w:p w14:paraId="77CEC0A6" w14:textId="5A24C7D3" w:rsidR="007F6038" w:rsidRDefault="00EF4F1B" w:rsidP="007F6038">
      <w:pPr>
        <w:pStyle w:val="task"/>
      </w:pPr>
      <w:sdt>
        <w:sdtPr>
          <w:id w:val="1639537787"/>
          <w15:appearance w15:val="hidden"/>
          <w14:checkbox>
            <w14:checked w14:val="0"/>
            <w14:checkedState w14:val="2612" w14:font="MS Gothic"/>
            <w14:uncheckedState w14:val="2610" w14:font="MS Gothic"/>
          </w14:checkbox>
        </w:sdtPr>
        <w:sdtEndPr/>
        <w:sdtContent>
          <w:r w:rsidR="007F6038" w:rsidRPr="00E320D9">
            <w:rPr>
              <w:rFonts w:ascii="MS Gothic" w:eastAsia="MS Gothic" w:hAnsi="MS Gothic" w:hint="eastAsia"/>
            </w:rPr>
            <w:t>☐</w:t>
          </w:r>
        </w:sdtContent>
      </w:sdt>
      <w:r w:rsidR="007F6038" w:rsidRPr="00E320D9">
        <w:tab/>
        <w:t xml:space="preserve">On the </w:t>
      </w:r>
      <w:proofErr w:type="spellStart"/>
      <w:r w:rsidR="007F6038" w:rsidRPr="00E320D9">
        <w:t>EmployeeRates_Benefits</w:t>
      </w:r>
      <w:proofErr w:type="spellEnd"/>
      <w:r w:rsidR="007F6038" w:rsidRPr="00E320D9">
        <w:t xml:space="preserve"> worksheet, in cell </w:t>
      </w:r>
      <w:r w:rsidR="00B051AD">
        <w:t>B23</w:t>
      </w:r>
      <w:r w:rsidR="007F6038" w:rsidRPr="00E320D9">
        <w:t>, enter a function to determine the number of Delivery personnel whose hourly rate is $19/hour or more.</w:t>
      </w:r>
      <w:r w:rsidR="00B051AD">
        <w:t xml:space="preserve"> Use the values entered in B21:B22 in the function.</w:t>
      </w:r>
    </w:p>
    <w:p w14:paraId="070C9457" w14:textId="239913C4" w:rsidR="007F6038" w:rsidRDefault="007F6038" w:rsidP="007F6038">
      <w:pPr>
        <w:pStyle w:val="ObjectiveTitles"/>
      </w:pPr>
      <w:r>
        <w:t xml:space="preserve">3.1.1 Perform logical operations by using nested functions including the </w:t>
      </w:r>
      <w:proofErr w:type="gramStart"/>
      <w:r>
        <w:t>IF(</w:t>
      </w:r>
      <w:proofErr w:type="gramEnd"/>
      <w:r>
        <w:t>), IFS(), SWITCH(), SUMIF(), AVERAGEIF(), COUNTIF(), SUMIFS(), AVERAGEIFS(), COUNTIFS(), MAXIFS(), MINIFS(), AND(), OR(),NOT()</w:t>
      </w:r>
      <w:r w:rsidR="00223925">
        <w:t>, and LET()</w:t>
      </w:r>
      <w:r>
        <w:t xml:space="preserve"> functions</w:t>
      </w:r>
    </w:p>
    <w:p w14:paraId="08A374CC" w14:textId="2E6B289D" w:rsidR="007F6038" w:rsidRDefault="00EF4F1B" w:rsidP="007F6038">
      <w:pPr>
        <w:pStyle w:val="task"/>
      </w:pPr>
      <w:sdt>
        <w:sdtPr>
          <w:id w:val="-118145973"/>
          <w15:appearance w15:val="hidden"/>
          <w14:checkbox>
            <w14:checked w14:val="0"/>
            <w14:checkedState w14:val="2612" w14:font="MS Gothic"/>
            <w14:uncheckedState w14:val="2610" w14:font="MS Gothic"/>
          </w14:checkbox>
        </w:sdtPr>
        <w:sdtEndPr/>
        <w:sdtContent>
          <w:r w:rsidR="007F6038">
            <w:rPr>
              <w:rFonts w:ascii="MS Gothic" w:eastAsia="MS Gothic" w:hAnsi="MS Gothic" w:hint="eastAsia"/>
            </w:rPr>
            <w:t>☐</w:t>
          </w:r>
        </w:sdtContent>
      </w:sdt>
      <w:r w:rsidR="007F6038">
        <w:tab/>
      </w:r>
      <w:r w:rsidR="00C00F61">
        <w:t xml:space="preserve">On the </w:t>
      </w:r>
      <w:proofErr w:type="spellStart"/>
      <w:r w:rsidR="00C00F61">
        <w:t>EmployeeRates_Benefits</w:t>
      </w:r>
      <w:proofErr w:type="spellEnd"/>
      <w:r w:rsidR="00C00F61">
        <w:t xml:space="preserve"> worksheet, in </w:t>
      </w:r>
      <w:r w:rsidR="007F6038">
        <w:t xml:space="preserve">cell </w:t>
      </w:r>
      <w:r w:rsidR="00B051AD">
        <w:t>B27</w:t>
      </w:r>
      <w:r w:rsidR="007F6038">
        <w:t xml:space="preserve">, determine the maximum hourly rate for employees in Administration who have </w:t>
      </w:r>
      <w:r w:rsidR="00C37C20">
        <w:t>B</w:t>
      </w:r>
      <w:r w:rsidR="007F6038">
        <w:t xml:space="preserve">enefit </w:t>
      </w:r>
      <w:r w:rsidR="00C37C20">
        <w:t>P</w:t>
      </w:r>
      <w:r w:rsidR="007F6038">
        <w:t>ackage C.</w:t>
      </w:r>
      <w:r w:rsidR="00B051AD" w:rsidRPr="00B051AD">
        <w:t xml:space="preserve"> </w:t>
      </w:r>
      <w:r w:rsidR="00B051AD">
        <w:t>Use the values entered in B25:B26 in the function.</w:t>
      </w:r>
    </w:p>
    <w:p w14:paraId="4DB1C66F" w14:textId="6001DB89" w:rsidR="00E320D9" w:rsidRPr="00E320D9" w:rsidRDefault="00E320D9" w:rsidP="00E320D9">
      <w:pPr>
        <w:pStyle w:val="ObjectiveTitles"/>
      </w:pPr>
      <w:r w:rsidRPr="00E320D9">
        <w:t xml:space="preserve">3.1.1 Perform logical operations by using nested functions including the </w:t>
      </w:r>
      <w:proofErr w:type="gramStart"/>
      <w:r w:rsidRPr="00E320D9">
        <w:t>IF(</w:t>
      </w:r>
      <w:proofErr w:type="gramEnd"/>
      <w:r w:rsidRPr="00E320D9">
        <w:t>), IFS(), SWITCH(), SUMIF(), AVERAGEIF(), COUNTIF(), SUMIFS(), AVERAGEIFS(), COUNTIFS(), MAXIFS(), MINIFS(), AND(), OR(),NOT()</w:t>
      </w:r>
      <w:r w:rsidR="00223925">
        <w:t>, and LET()</w:t>
      </w:r>
      <w:r w:rsidRPr="00E320D9">
        <w:t xml:space="preserve"> functions</w:t>
      </w:r>
    </w:p>
    <w:p w14:paraId="381679F9" w14:textId="774A8708" w:rsidR="00E320D9" w:rsidRDefault="00EF4F1B" w:rsidP="00E320D9">
      <w:pPr>
        <w:pStyle w:val="task"/>
      </w:pPr>
      <w:sdt>
        <w:sdtPr>
          <w:id w:val="1451814126"/>
          <w15:appearance w15:val="hidden"/>
          <w14:checkbox>
            <w14:checked w14:val="0"/>
            <w14:checkedState w14:val="2612" w14:font="MS Gothic"/>
            <w14:uncheckedState w14:val="2610" w14:font="MS Gothic"/>
          </w14:checkbox>
        </w:sdtPr>
        <w:sdtEndPr/>
        <w:sdtContent>
          <w:r w:rsidR="00E320D9" w:rsidRPr="00E320D9">
            <w:rPr>
              <w:rFonts w:ascii="MS Gothic" w:eastAsia="MS Gothic" w:hAnsi="MS Gothic" w:hint="eastAsia"/>
            </w:rPr>
            <w:t>☐</w:t>
          </w:r>
        </w:sdtContent>
      </w:sdt>
      <w:r w:rsidR="00E320D9" w:rsidRPr="00E320D9">
        <w:tab/>
        <w:t>Delivery personnel need vehicle insurance but it’s only included in Benefit</w:t>
      </w:r>
      <w:r w:rsidR="00E320D9">
        <w:t xml:space="preserve"> </w:t>
      </w:r>
      <w:r w:rsidR="00C37C20">
        <w:t>P</w:t>
      </w:r>
      <w:r w:rsidR="00E320D9">
        <w:t xml:space="preserve">ackage C. On the </w:t>
      </w:r>
      <w:proofErr w:type="spellStart"/>
      <w:r w:rsidR="00E320D9">
        <w:t>EmployeeRates_Benefits</w:t>
      </w:r>
      <w:proofErr w:type="spellEnd"/>
      <w:r w:rsidR="00E320D9">
        <w:t xml:space="preserve"> worksheet, enter a nested function </w:t>
      </w:r>
      <w:r w:rsidR="00D1277F">
        <w:t xml:space="preserve">in cells H4:H18 that uses </w:t>
      </w:r>
      <w:proofErr w:type="gramStart"/>
      <w:r w:rsidR="00E320D9">
        <w:t>IF(</w:t>
      </w:r>
      <w:proofErr w:type="gramEnd"/>
      <w:r w:rsidR="00E320D9">
        <w:t xml:space="preserve">), AND() and NOT() </w:t>
      </w:r>
      <w:r w:rsidR="00D1277F">
        <w:t>to</w:t>
      </w:r>
      <w:r w:rsidR="00E320D9">
        <w:t xml:space="preserve"> return “Yes” if the employee has a Job Role of Delivery and also </w:t>
      </w:r>
      <w:r w:rsidR="00D1277F">
        <w:t>does not</w:t>
      </w:r>
      <w:r w:rsidR="00E320D9">
        <w:t xml:space="preserve"> have Benefit Package</w:t>
      </w:r>
      <w:r w:rsidR="00D1277F">
        <w:t> </w:t>
      </w:r>
      <w:r w:rsidR="00E320D9">
        <w:t>C. For all other</w:t>
      </w:r>
      <w:r w:rsidR="00D1277F">
        <w:t xml:space="preserve"> conditions</w:t>
      </w:r>
      <w:r w:rsidR="00E320D9">
        <w:t>, return “No.”</w:t>
      </w:r>
    </w:p>
    <w:p w14:paraId="22123935" w14:textId="012B2AA2" w:rsidR="00E320D9" w:rsidRDefault="00E320D9" w:rsidP="00E320D9">
      <w:pPr>
        <w:pStyle w:val="ObjectiveTitles"/>
      </w:pPr>
      <w:r>
        <w:t xml:space="preserve">3.1.1 Perform logical operations by using nested functions including the </w:t>
      </w:r>
      <w:proofErr w:type="gramStart"/>
      <w:r>
        <w:t>IF(</w:t>
      </w:r>
      <w:proofErr w:type="gramEnd"/>
      <w:r>
        <w:t>), IFS(), SWITCH(), SUMIF(), AVERAGEIF(), COUNTIF(), SUMIFS(), AVERAGEIFS(), COUNTIFS(), MAXIFS(), MINIFS(), AND(), OR(),NOT()</w:t>
      </w:r>
      <w:r w:rsidR="00223925">
        <w:t>, and LET()</w:t>
      </w:r>
      <w:r>
        <w:t xml:space="preserve"> functions</w:t>
      </w:r>
    </w:p>
    <w:p w14:paraId="302963D9" w14:textId="434A32F4" w:rsidR="00E320D9" w:rsidRDefault="00EF4F1B" w:rsidP="00E320D9">
      <w:pPr>
        <w:pStyle w:val="task"/>
      </w:pPr>
      <w:sdt>
        <w:sdtPr>
          <w:id w:val="635224777"/>
          <w15:appearance w15:val="hidden"/>
          <w14:checkbox>
            <w14:checked w14:val="0"/>
            <w14:checkedState w14:val="2612" w14:font="MS Gothic"/>
            <w14:uncheckedState w14:val="2610" w14:font="MS Gothic"/>
          </w14:checkbox>
        </w:sdtPr>
        <w:sdtEndPr/>
        <w:sdtContent>
          <w:r w:rsidR="00E320D9">
            <w:rPr>
              <w:rFonts w:ascii="MS Gothic" w:eastAsia="MS Gothic" w:hAnsi="MS Gothic" w:hint="eastAsia"/>
            </w:rPr>
            <w:t>☐</w:t>
          </w:r>
        </w:sdtContent>
      </w:sdt>
      <w:r w:rsidR="00E320D9">
        <w:tab/>
        <w:t xml:space="preserve">On the </w:t>
      </w:r>
      <w:proofErr w:type="spellStart"/>
      <w:r w:rsidR="00E320D9">
        <w:t>EmployeeRates_Benefits</w:t>
      </w:r>
      <w:proofErr w:type="spellEnd"/>
      <w:r w:rsidR="00E320D9">
        <w:t xml:space="preserve"> worksheet, in column I, use </w:t>
      </w:r>
      <w:r w:rsidR="00CE08ED">
        <w:t xml:space="preserve">the </w:t>
      </w:r>
      <w:proofErr w:type="gramStart"/>
      <w:r w:rsidR="00E320D9">
        <w:t>IF(</w:t>
      </w:r>
      <w:proofErr w:type="gramEnd"/>
      <w:r w:rsidR="00E320D9">
        <w:t xml:space="preserve">) and </w:t>
      </w:r>
      <w:r w:rsidR="007D67A6">
        <w:t>OR</w:t>
      </w:r>
      <w:r w:rsidR="00E320D9">
        <w:t xml:space="preserve">() functions together to return "Yes" if the Benefit Package is A </w:t>
      </w:r>
      <w:r w:rsidR="007D67A6">
        <w:t>or B.</w:t>
      </w:r>
      <w:r w:rsidR="00E320D9">
        <w:t xml:space="preserve"> If these criteria aren’t met, return nothing.</w:t>
      </w:r>
    </w:p>
    <w:p w14:paraId="58621498" w14:textId="3069AD3E" w:rsidR="007F6038" w:rsidRDefault="007F6038" w:rsidP="007F6038">
      <w:pPr>
        <w:pStyle w:val="ObjectiveTitles"/>
      </w:pPr>
      <w:r>
        <w:t>2.1.2 Fill cells by using advanced Fill Series options</w:t>
      </w:r>
    </w:p>
    <w:p w14:paraId="45BD013B" w14:textId="7E5A1027" w:rsidR="007F6038" w:rsidRDefault="00EF4F1B" w:rsidP="007F6038">
      <w:pPr>
        <w:pStyle w:val="task"/>
      </w:pPr>
      <w:sdt>
        <w:sdtPr>
          <w:id w:val="-294916295"/>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D200A7">
        <w:t xml:space="preserve"> </w:t>
      </w:r>
      <w:r w:rsidR="007F6038">
        <w:t>On the Sales and Bonuses worksheet, create a list of Sales amounts in column K by creating a Linear Series using a step value of 75, starting with 300 in K2 and ending with 1650.</w:t>
      </w:r>
    </w:p>
    <w:p w14:paraId="691DB69A" w14:textId="77777777" w:rsidR="007F6038" w:rsidRDefault="007F6038" w:rsidP="007F6038">
      <w:pPr>
        <w:pStyle w:val="ObjectiveTitles"/>
      </w:pPr>
      <w:r>
        <w:lastRenderedPageBreak/>
        <w:t>2.1.2 Fill cells by using advanced Fill Series options</w:t>
      </w:r>
    </w:p>
    <w:p w14:paraId="33F320FD" w14:textId="4DEAF44F" w:rsidR="007F6038" w:rsidRDefault="00EF4F1B" w:rsidP="007F6038">
      <w:pPr>
        <w:pStyle w:val="task"/>
      </w:pPr>
      <w:sdt>
        <w:sdtPr>
          <w:id w:val="-1054162041"/>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D200A7">
        <w:t xml:space="preserve"> </w:t>
      </w:r>
      <w:r w:rsidR="007F6038">
        <w:t>On the Sales and Bonuses worksheet, create a list of Bonus % amounts in column L by creating a Linear Series using a step value of .25%, starting with 1.5% in L2 and ending with 6%.</w:t>
      </w:r>
    </w:p>
    <w:p w14:paraId="06AF709E" w14:textId="5BA556C2" w:rsidR="007F6038" w:rsidRDefault="007F6038" w:rsidP="007F6038">
      <w:pPr>
        <w:pStyle w:val="ObjectiveTitles"/>
      </w:pPr>
      <w:r w:rsidRPr="00661463">
        <w:t xml:space="preserve">3.2.1 Look up data by using the </w:t>
      </w:r>
      <w:proofErr w:type="gramStart"/>
      <w:r w:rsidR="00321C6F">
        <w:t>XLOOKUP(</w:t>
      </w:r>
      <w:proofErr w:type="gramEnd"/>
      <w:r w:rsidR="00321C6F">
        <w:t xml:space="preserve">), </w:t>
      </w:r>
      <w:r w:rsidRPr="00661463">
        <w:t>VLOOKUP(), HLOOKUP(), MATCH(), and INDEX() functions</w:t>
      </w:r>
    </w:p>
    <w:p w14:paraId="13800198" w14:textId="4F588B36" w:rsidR="007F6038" w:rsidRDefault="00EF4F1B" w:rsidP="007F6038">
      <w:pPr>
        <w:pStyle w:val="task"/>
      </w:pPr>
      <w:sdt>
        <w:sdtPr>
          <w:id w:val="38632656"/>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D200A7" w:rsidRPr="00D14BC6">
        <w:t xml:space="preserve"> </w:t>
      </w:r>
      <w:r w:rsidR="00D14BC6" w:rsidRPr="00D14BC6">
        <w:t>On the Sales and Bonuses worksheet, enter a function in the Bonus % column in C3:C24. Use each employee’s sales amount in column D to find the appropriate bonus percentage in column L and list it in C3:C24.</w:t>
      </w:r>
    </w:p>
    <w:p w14:paraId="5680964C" w14:textId="77777777" w:rsidR="007F6038" w:rsidRDefault="007F6038" w:rsidP="007F6038">
      <w:pPr>
        <w:pStyle w:val="ObjectiveTitles"/>
      </w:pPr>
      <w:r>
        <w:t>3.5.1 Trace precedence and dependence</w:t>
      </w:r>
    </w:p>
    <w:p w14:paraId="1E12C378" w14:textId="77777777" w:rsidR="007F6038" w:rsidRPr="00BB120B" w:rsidRDefault="007F6038" w:rsidP="007F6038">
      <w:pPr>
        <w:pStyle w:val="ObjectiveTitles"/>
      </w:pPr>
      <w:r w:rsidRPr="00BB120B">
        <w:t>3.5.3 Validate formulas by using error checking rules</w:t>
      </w:r>
    </w:p>
    <w:p w14:paraId="50E18E9C" w14:textId="53939B84" w:rsidR="007F6038" w:rsidRDefault="00EF4F1B" w:rsidP="007F6038">
      <w:pPr>
        <w:pStyle w:val="task"/>
      </w:pPr>
      <w:sdt>
        <w:sdtPr>
          <w:id w:val="1811668312"/>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D200A7" w:rsidRPr="006C6D43">
        <w:t xml:space="preserve"> </w:t>
      </w:r>
      <w:r w:rsidR="007F6038" w:rsidRPr="006C6D43">
        <w:t>On the Sales and Bonuses works</w:t>
      </w:r>
      <w:r w:rsidR="007F6038">
        <w:t xml:space="preserve">heet, use </w:t>
      </w:r>
      <w:r w:rsidR="00D14BC6">
        <w:t xml:space="preserve">Trace Precedents to diagnose the location of the error in H3. Use </w:t>
      </w:r>
      <w:r w:rsidR="007F6038">
        <w:t xml:space="preserve">Trace Dependents to visualize which cells rely on the value in </w:t>
      </w:r>
      <w:r w:rsidR="00D14BC6">
        <w:t>D</w:t>
      </w:r>
      <w:r w:rsidR="007F6038">
        <w:t>7.</w:t>
      </w:r>
      <w:r w:rsidR="00D14BC6">
        <w:t xml:space="preserve"> </w:t>
      </w:r>
      <w:r w:rsidR="007F6038">
        <w:t>Use Error Checking in E7 to determine the type of error, and then edit and correct the formula.</w:t>
      </w:r>
    </w:p>
    <w:p w14:paraId="57ED04BC" w14:textId="6DBDD5C2" w:rsidR="00433F55" w:rsidRDefault="00433F55" w:rsidP="00433F55">
      <w:pPr>
        <w:pStyle w:val="ObjectiveTitles"/>
      </w:pPr>
      <w:r w:rsidRPr="00BD03D5">
        <w:t>2.3.</w:t>
      </w:r>
      <w:r w:rsidR="002A1877">
        <w:t>3</w:t>
      </w:r>
      <w:r w:rsidR="002A1877" w:rsidRPr="00BD03D5">
        <w:t xml:space="preserve"> </w:t>
      </w:r>
      <w:r w:rsidRPr="00BD03D5">
        <w:t>Manage conditional formatting rules</w:t>
      </w:r>
    </w:p>
    <w:p w14:paraId="3ADB87C6" w14:textId="70D765B0" w:rsidR="00433F55" w:rsidRDefault="00EF4F1B" w:rsidP="00433F55">
      <w:pPr>
        <w:pStyle w:val="task"/>
      </w:pPr>
      <w:sdt>
        <w:sdtPr>
          <w:id w:val="493459942"/>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D200A7">
        <w:t xml:space="preserve"> </w:t>
      </w:r>
      <w:r w:rsidR="00433F55">
        <w:t xml:space="preserve">On the Sales and Bonuses worksheet, for the values in the Sales column, </w:t>
      </w:r>
      <w:r w:rsidR="004A7E41">
        <w:t>change the order of</w:t>
      </w:r>
      <w:r w:rsidR="00433F55">
        <w:t xml:space="preserve"> the existing conditional formatting rules so all current formats and rules apply and the text for cells with values greater than 700 remain black.</w:t>
      </w:r>
    </w:p>
    <w:p w14:paraId="6D373DFD" w14:textId="77777777" w:rsidR="007F2523" w:rsidRDefault="007F2523" w:rsidP="00433F55">
      <w:pPr>
        <w:pStyle w:val="ObjectiveTitles"/>
      </w:pPr>
      <w:r w:rsidRPr="007F2523">
        <w:t>2.3.1 Create custom conditional formatting rules</w:t>
      </w:r>
    </w:p>
    <w:p w14:paraId="176E01C7" w14:textId="10858475" w:rsidR="00433F55" w:rsidRDefault="00433F55" w:rsidP="00433F55">
      <w:pPr>
        <w:pStyle w:val="ObjectiveTitles"/>
      </w:pPr>
      <w:r>
        <w:t>2.3.2 Create conditional formatting rules that use formulas</w:t>
      </w:r>
    </w:p>
    <w:p w14:paraId="7246EF47" w14:textId="006086D9" w:rsidR="00433F55" w:rsidRDefault="00EF4F1B" w:rsidP="00433F55">
      <w:pPr>
        <w:pStyle w:val="task"/>
      </w:pPr>
      <w:sdt>
        <w:sdtPr>
          <w:id w:val="-1261825096"/>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D200A7" w:rsidRPr="001D48C4">
        <w:tab/>
      </w:r>
      <w:r w:rsidR="00D200A7">
        <w:t xml:space="preserve"> </w:t>
      </w:r>
      <w:r w:rsidR="00433F55">
        <w:t xml:space="preserve">On the Sales and Bonuses worksheet, create </w:t>
      </w:r>
      <w:r w:rsidR="004A7E41">
        <w:t xml:space="preserve">a new </w:t>
      </w:r>
      <w:r w:rsidR="007F2523">
        <w:t xml:space="preserve">custom </w:t>
      </w:r>
      <w:r w:rsidR="00433F55">
        <w:t xml:space="preserve">Conditional Formatting </w:t>
      </w:r>
      <w:r w:rsidR="004A7E41">
        <w:t xml:space="preserve">rule </w:t>
      </w:r>
      <w:r w:rsidR="00433F55">
        <w:t xml:space="preserve">that applies a Bold font </w:t>
      </w:r>
      <w:r w:rsidR="006B7429">
        <w:t xml:space="preserve">style </w:t>
      </w:r>
      <w:r w:rsidR="00433F55">
        <w:t xml:space="preserve">to the Employee’s name if their Sales amount in column D is more than the </w:t>
      </w:r>
      <w:r w:rsidR="004A7E41" w:rsidRPr="004A7E41">
        <w:t>Average sales per employee</w:t>
      </w:r>
      <w:r w:rsidR="004A7E41">
        <w:t xml:space="preserve"> </w:t>
      </w:r>
      <w:r w:rsidR="00433F55">
        <w:t>amount in</w:t>
      </w:r>
      <w:r w:rsidR="004A7E41">
        <w:t> </w:t>
      </w:r>
      <w:r w:rsidR="00433F55">
        <w:t>H2.</w:t>
      </w:r>
    </w:p>
    <w:p w14:paraId="28CBDD32" w14:textId="5D81FB2D" w:rsidR="002A33DD" w:rsidRDefault="00481F76" w:rsidP="00481F76">
      <w:pPr>
        <w:pStyle w:val="ObjectiveTitles"/>
      </w:pPr>
      <w:r>
        <w:t>4.2.2 Modify field selections and options</w:t>
      </w:r>
    </w:p>
    <w:p w14:paraId="317E5F5E" w14:textId="4A15E68D" w:rsidR="00681ABE" w:rsidRDefault="00EF4F1B" w:rsidP="00F513EF">
      <w:pPr>
        <w:pStyle w:val="task"/>
      </w:pPr>
      <w:sdt>
        <w:sdtPr>
          <w:id w:val="2100205443"/>
          <w15:appearance w15:val="hidden"/>
          <w14:checkbox>
            <w14:checked w14:val="0"/>
            <w14:checkedState w14:val="2612" w14:font="MS Gothic"/>
            <w14:uncheckedState w14:val="2610" w14:font="MS Gothic"/>
          </w14:checkbox>
        </w:sdtPr>
        <w:sdtEndPr/>
        <w:sdtContent>
          <w:r w:rsidR="00F513EF">
            <w:rPr>
              <w:rFonts w:ascii="MS Gothic" w:eastAsia="MS Gothic" w:hAnsi="MS Gothic" w:hint="eastAsia"/>
            </w:rPr>
            <w:t>☐</w:t>
          </w:r>
        </w:sdtContent>
      </w:sdt>
      <w:r w:rsidR="00F513EF" w:rsidRPr="001D48C4">
        <w:tab/>
      </w:r>
      <w:r w:rsidR="004B1063">
        <w:t>O</w:t>
      </w:r>
      <w:r w:rsidR="00F513EF">
        <w:t xml:space="preserve">n the Sales </w:t>
      </w:r>
      <w:r w:rsidR="004A0223">
        <w:t xml:space="preserve">Quantity </w:t>
      </w:r>
      <w:r w:rsidR="00F513EF">
        <w:t xml:space="preserve">worksheet, </w:t>
      </w:r>
      <w:r w:rsidR="00481F76">
        <w:t xml:space="preserve">in the </w:t>
      </w:r>
      <w:proofErr w:type="spellStart"/>
      <w:r w:rsidR="002A33DD">
        <w:t>SalesQuantity</w:t>
      </w:r>
      <w:proofErr w:type="spellEnd"/>
      <w:r w:rsidR="00481F76" w:rsidRPr="00481F76">
        <w:t xml:space="preserve"> </w:t>
      </w:r>
      <w:r w:rsidR="00481F76">
        <w:t>Pivot</w:t>
      </w:r>
      <w:r w:rsidR="002A33DD">
        <w:t xml:space="preserve">Table, add the Product </w:t>
      </w:r>
      <w:r w:rsidR="004A3183">
        <w:t>category</w:t>
      </w:r>
      <w:r w:rsidR="002A33DD">
        <w:t xml:space="preserve"> field to the Rows bin </w:t>
      </w:r>
      <w:r w:rsidR="004A3183">
        <w:t>above</w:t>
      </w:r>
      <w:r w:rsidR="002A33DD">
        <w:t xml:space="preserve"> the Product </w:t>
      </w:r>
      <w:r w:rsidR="004A3183">
        <w:t>name</w:t>
      </w:r>
      <w:r w:rsidR="002A33DD">
        <w:t xml:space="preserve"> field</w:t>
      </w:r>
      <w:r w:rsidR="00681ABE">
        <w:t xml:space="preserve"> and collapse the Product category field</w:t>
      </w:r>
      <w:r w:rsidR="002A33DD">
        <w:t xml:space="preserve">. </w:t>
      </w:r>
      <w:r w:rsidR="000B3578">
        <w:t>Filter the PivotTable to show only the Honey and Jams and Jellies Product categories.</w:t>
      </w:r>
    </w:p>
    <w:p w14:paraId="23A7EB81" w14:textId="77777777" w:rsidR="00681ABE" w:rsidRDefault="00681ABE" w:rsidP="00681ABE">
      <w:pPr>
        <w:pStyle w:val="ObjectiveTitles"/>
      </w:pPr>
      <w:r>
        <w:t xml:space="preserve">4.3.1 Create </w:t>
      </w:r>
      <w:proofErr w:type="spellStart"/>
      <w:r>
        <w:t>PivotCharts</w:t>
      </w:r>
      <w:proofErr w:type="spellEnd"/>
    </w:p>
    <w:p w14:paraId="7C027798" w14:textId="77777777" w:rsidR="00681ABE" w:rsidRDefault="00681ABE" w:rsidP="00681ABE">
      <w:pPr>
        <w:pStyle w:val="ObjectiveTitles"/>
      </w:pPr>
      <w:r>
        <w:t xml:space="preserve">4.3.2 Manipulate options in existing </w:t>
      </w:r>
      <w:proofErr w:type="spellStart"/>
      <w:r>
        <w:t>PivotCharts</w:t>
      </w:r>
      <w:proofErr w:type="spellEnd"/>
    </w:p>
    <w:p w14:paraId="05B30A38" w14:textId="77777777" w:rsidR="00681ABE" w:rsidRDefault="00681ABE" w:rsidP="00681ABE">
      <w:pPr>
        <w:pStyle w:val="ObjectiveTitles"/>
      </w:pPr>
      <w:r>
        <w:t>4.3.4 Drill down into PivotChart details</w:t>
      </w:r>
    </w:p>
    <w:p w14:paraId="4E520123" w14:textId="7E7C3C73" w:rsidR="00481F76" w:rsidRDefault="00EF4F1B" w:rsidP="00F513EF">
      <w:pPr>
        <w:pStyle w:val="task"/>
      </w:pPr>
      <w:sdt>
        <w:sdtPr>
          <w:id w:val="1589199287"/>
          <w15:appearance w15:val="hidden"/>
          <w14:checkbox>
            <w14:checked w14:val="0"/>
            <w14:checkedState w14:val="2612" w14:font="MS Gothic"/>
            <w14:uncheckedState w14:val="2610" w14:font="MS Gothic"/>
          </w14:checkbox>
        </w:sdtPr>
        <w:sdtEndPr/>
        <w:sdtContent>
          <w:r w:rsidR="00D200A7">
            <w:rPr>
              <w:rFonts w:ascii="MS Gothic" w:eastAsia="MS Gothic" w:hAnsi="MS Gothic" w:hint="eastAsia"/>
            </w:rPr>
            <w:t>☐</w:t>
          </w:r>
        </w:sdtContent>
      </w:sdt>
      <w:r w:rsidR="00681ABE" w:rsidRPr="001D48C4">
        <w:tab/>
      </w:r>
      <w:r w:rsidR="00681ABE">
        <w:t>On the Sales Quantity worksheet, c</w:t>
      </w:r>
      <w:r w:rsidR="002A33DD">
        <w:t xml:space="preserve">reate a </w:t>
      </w:r>
      <w:r w:rsidR="00681ABE">
        <w:t xml:space="preserve">Pie </w:t>
      </w:r>
      <w:r w:rsidR="002A33DD">
        <w:t xml:space="preserve">PivotChart based on the </w:t>
      </w:r>
      <w:proofErr w:type="spellStart"/>
      <w:r w:rsidR="00CC4259">
        <w:t>SalesQuantity</w:t>
      </w:r>
      <w:proofErr w:type="spellEnd"/>
      <w:r w:rsidR="00CC4259">
        <w:t xml:space="preserve"> </w:t>
      </w:r>
      <w:r w:rsidR="002A33DD">
        <w:t>PivotTable</w:t>
      </w:r>
      <w:r w:rsidR="00681ABE">
        <w:t xml:space="preserve">. Remove the </w:t>
      </w:r>
      <w:r w:rsidR="00354775">
        <w:t xml:space="preserve">Title and the </w:t>
      </w:r>
      <w:r w:rsidR="00681ABE">
        <w:t>Legend</w:t>
      </w:r>
      <w:r w:rsidR="00354775">
        <w:t>. A</w:t>
      </w:r>
      <w:r w:rsidR="00681ABE">
        <w:t xml:space="preserve">dd Labels </w:t>
      </w:r>
      <w:r w:rsidR="00354775">
        <w:t xml:space="preserve">on the Outside End that </w:t>
      </w:r>
      <w:r w:rsidR="00354775">
        <w:lastRenderedPageBreak/>
        <w:t>include the Category Name and Value. E</w:t>
      </w:r>
      <w:r w:rsidR="0082663B">
        <w:t xml:space="preserve">xpand </w:t>
      </w:r>
      <w:r w:rsidR="003B4628">
        <w:t xml:space="preserve">the Honey Product category </w:t>
      </w:r>
      <w:r w:rsidR="00C14C11">
        <w:t>and</w:t>
      </w:r>
      <w:r w:rsidR="00035960">
        <w:t xml:space="preserve"> </w:t>
      </w:r>
      <w:r w:rsidR="003B4628">
        <w:t xml:space="preserve">then </w:t>
      </w:r>
      <w:r w:rsidR="00035960">
        <w:t xml:space="preserve">Show Detail </w:t>
      </w:r>
      <w:r w:rsidR="003B4628">
        <w:t>for Wildflower honey on a new worksheet named “Wildflower honey detail</w:t>
      </w:r>
      <w:r w:rsidR="00170A97">
        <w:t>.</w:t>
      </w:r>
      <w:r w:rsidR="003B4628">
        <w:t>”</w:t>
      </w:r>
    </w:p>
    <w:p w14:paraId="20BC2264" w14:textId="6C80279F" w:rsidR="00E70B7B" w:rsidRDefault="00E70B7B" w:rsidP="00E70B7B">
      <w:pPr>
        <w:pStyle w:val="ObjectiveTitles"/>
      </w:pPr>
      <w:r>
        <w:t>4.2.4 Group PivotTable data</w:t>
      </w:r>
    </w:p>
    <w:p w14:paraId="0B7D020A" w14:textId="4E5D5AF7" w:rsidR="00E70B7B" w:rsidRDefault="00EF4F1B" w:rsidP="00E70B7B">
      <w:pPr>
        <w:pStyle w:val="task"/>
      </w:pPr>
      <w:sdt>
        <w:sdtPr>
          <w:id w:val="-1282805959"/>
          <w15:appearance w15:val="hidden"/>
          <w14:checkbox>
            <w14:checked w14:val="0"/>
            <w14:checkedState w14:val="2612" w14:font="MS Gothic"/>
            <w14:uncheckedState w14:val="2610" w14:font="MS Gothic"/>
          </w14:checkbox>
        </w:sdtPr>
        <w:sdtEndPr/>
        <w:sdtContent>
          <w:r w:rsidR="00E70B7B">
            <w:rPr>
              <w:rFonts w:ascii="MS Gothic" w:eastAsia="MS Gothic" w:hAnsi="MS Gothic" w:hint="eastAsia"/>
            </w:rPr>
            <w:t>☐</w:t>
          </w:r>
        </w:sdtContent>
      </w:sdt>
      <w:r w:rsidR="00E70B7B">
        <w:tab/>
      </w:r>
      <w:r w:rsidR="00481F76">
        <w:t>O</w:t>
      </w:r>
      <w:r w:rsidR="00481F76" w:rsidRPr="00C8361E">
        <w:t>n the</w:t>
      </w:r>
      <w:r w:rsidR="00481F76">
        <w:t xml:space="preserve"> Qty by City worksheet,</w:t>
      </w:r>
      <w:r w:rsidR="00E70B7B">
        <w:t xml:space="preserve"> group the rows </w:t>
      </w:r>
      <w:r w:rsidR="00481F76">
        <w:t xml:space="preserve">in the PivotTable </w:t>
      </w:r>
      <w:r w:rsidR="00E70B7B">
        <w:t xml:space="preserve">by the Quantity field from 1 to </w:t>
      </w:r>
      <w:r w:rsidR="00CC4259">
        <w:t>10</w:t>
      </w:r>
      <w:r w:rsidR="00E70B7B">
        <w:t xml:space="preserve"> in groupings of 5.</w:t>
      </w:r>
    </w:p>
    <w:p w14:paraId="47CB00AF" w14:textId="77777777" w:rsidR="00FC4C93" w:rsidRDefault="00780386" w:rsidP="00FC4C93">
      <w:pPr>
        <w:pStyle w:val="ObjectiveTitles"/>
      </w:pPr>
      <w:r>
        <w:t>4.2.4 Group PivotTable data</w:t>
      </w:r>
    </w:p>
    <w:p w14:paraId="4C1A8805" w14:textId="145CD102" w:rsidR="00FC4C93" w:rsidRPr="00FC4C93" w:rsidRDefault="00FC4C93" w:rsidP="00FC4C93">
      <w:pPr>
        <w:pStyle w:val="ObjectiveTitles"/>
      </w:pPr>
      <w:r>
        <w:t>4.2.2 Modify field selections and options</w:t>
      </w:r>
    </w:p>
    <w:p w14:paraId="42744A24" w14:textId="0E14F52C" w:rsidR="00780386" w:rsidRDefault="00EF4F1B" w:rsidP="00780386">
      <w:pPr>
        <w:pStyle w:val="task"/>
      </w:pPr>
      <w:sdt>
        <w:sdtPr>
          <w:id w:val="406590197"/>
          <w15:appearance w15:val="hidden"/>
          <w14:checkbox>
            <w14:checked w14:val="0"/>
            <w14:checkedState w14:val="2612" w14:font="MS Gothic"/>
            <w14:uncheckedState w14:val="2610" w14:font="MS Gothic"/>
          </w14:checkbox>
        </w:sdtPr>
        <w:sdtEndPr/>
        <w:sdtContent>
          <w:r w:rsidR="007A53D7">
            <w:rPr>
              <w:rFonts w:ascii="MS Gothic" w:eastAsia="MS Gothic" w:hAnsi="MS Gothic" w:hint="eastAsia"/>
            </w:rPr>
            <w:t>☐</w:t>
          </w:r>
        </w:sdtContent>
      </w:sdt>
      <w:r w:rsidR="007A53D7">
        <w:tab/>
      </w:r>
      <w:r w:rsidR="006945EB" w:rsidRPr="006945EB">
        <w:t xml:space="preserve">On the Summer Sales worksheet, in the </w:t>
      </w:r>
      <w:proofErr w:type="spellStart"/>
      <w:r w:rsidR="006945EB" w:rsidRPr="006945EB">
        <w:t>SummerSales</w:t>
      </w:r>
      <w:proofErr w:type="spellEnd"/>
      <w:r w:rsidR="006945EB" w:rsidRPr="006945EB">
        <w:t xml:space="preserve"> PivotTable, </w:t>
      </w:r>
      <w:r w:rsidR="00780386">
        <w:t xml:space="preserve">group the Sale Date by Months and </w:t>
      </w:r>
      <w:r w:rsidR="00AB20E2">
        <w:t xml:space="preserve">then </w:t>
      </w:r>
      <w:r w:rsidR="00430FFD">
        <w:t>s</w:t>
      </w:r>
      <w:r w:rsidR="00430FFD" w:rsidRPr="00430FFD">
        <w:t>et the row labels so they will repeat on each printed page.</w:t>
      </w:r>
    </w:p>
    <w:p w14:paraId="586A8F16" w14:textId="77777777" w:rsidR="00CE3B67" w:rsidRDefault="0053477C" w:rsidP="00CE3B67">
      <w:pPr>
        <w:pStyle w:val="ObjectiveTitles"/>
      </w:pPr>
      <w:bookmarkStart w:id="0" w:name="_Hlk116121093"/>
      <w:r>
        <w:t>4.2.2 Modify field selections and options</w:t>
      </w:r>
    </w:p>
    <w:p w14:paraId="6AD4D8B9" w14:textId="12462735" w:rsidR="0053477C" w:rsidRDefault="00CE3B67" w:rsidP="0053477C">
      <w:pPr>
        <w:pStyle w:val="ObjectiveTitles"/>
      </w:pPr>
      <w:r>
        <w:t xml:space="preserve">4.2.6 </w:t>
      </w:r>
      <w:r w:rsidR="001B45A2" w:rsidRPr="001B45A2">
        <w:t>Configure value field settings</w:t>
      </w:r>
    </w:p>
    <w:bookmarkEnd w:id="0"/>
    <w:p w14:paraId="0090769C" w14:textId="44BE7D65" w:rsidR="0053477C" w:rsidRDefault="00EF4F1B" w:rsidP="0053477C">
      <w:pPr>
        <w:pStyle w:val="task"/>
      </w:pPr>
      <w:sdt>
        <w:sdtPr>
          <w:id w:val="-1576038879"/>
          <w15:appearance w15:val="hidden"/>
          <w14:checkbox>
            <w14:checked w14:val="0"/>
            <w14:checkedState w14:val="2612" w14:font="MS Gothic"/>
            <w14:uncheckedState w14:val="2610" w14:font="MS Gothic"/>
          </w14:checkbox>
        </w:sdtPr>
        <w:sdtEndPr/>
        <w:sdtContent>
          <w:r w:rsidR="0053477C">
            <w:rPr>
              <w:rFonts w:ascii="MS Gothic" w:eastAsia="MS Gothic" w:hAnsi="MS Gothic" w:hint="eastAsia"/>
            </w:rPr>
            <w:t>☐</w:t>
          </w:r>
        </w:sdtContent>
      </w:sdt>
      <w:r w:rsidR="0053477C" w:rsidRPr="001D48C4">
        <w:tab/>
      </w:r>
      <w:r w:rsidR="006945EB" w:rsidRPr="006945EB">
        <w:t xml:space="preserve">On the Summer Sales worksheet, in the </w:t>
      </w:r>
      <w:proofErr w:type="spellStart"/>
      <w:r w:rsidR="006945EB" w:rsidRPr="006945EB">
        <w:t>SummerSales</w:t>
      </w:r>
      <w:proofErr w:type="spellEnd"/>
      <w:r w:rsidR="006945EB" w:rsidRPr="006945EB">
        <w:t xml:space="preserve"> PivotTable, </w:t>
      </w:r>
      <w:r w:rsidR="0053477C">
        <w:t>add the Order total field</w:t>
      </w:r>
      <w:r w:rsidR="00F76A6E">
        <w:t xml:space="preserve"> a second time</w:t>
      </w:r>
      <w:r w:rsidR="0053477C">
        <w:t xml:space="preserve"> to the PivotTable </w:t>
      </w:r>
      <w:r w:rsidR="00CE3B67">
        <w:t xml:space="preserve">Values </w:t>
      </w:r>
      <w:r w:rsidR="00F76A6E">
        <w:t xml:space="preserve">bin and place it </w:t>
      </w:r>
      <w:r w:rsidR="00CE3B67">
        <w:t xml:space="preserve">after the Sales field. </w:t>
      </w:r>
      <w:r w:rsidR="007367B2">
        <w:t>C</w:t>
      </w:r>
      <w:r w:rsidR="0053477C">
        <w:t xml:space="preserve">onfigure it so </w:t>
      </w:r>
      <w:r w:rsidR="00CE3B67">
        <w:t xml:space="preserve">it </w:t>
      </w:r>
      <w:r w:rsidR="00F76A6E">
        <w:t>shows values as</w:t>
      </w:r>
      <w:r w:rsidR="00CE3B67">
        <w:t xml:space="preserve"> </w:t>
      </w:r>
      <w:r w:rsidR="00F76A6E">
        <w:t xml:space="preserve">the </w:t>
      </w:r>
      <w:r w:rsidR="0053477C">
        <w:t>percentage</w:t>
      </w:r>
      <w:r w:rsidR="00F76A6E">
        <w:t xml:space="preserve"> of</w:t>
      </w:r>
      <w:r w:rsidR="0053477C">
        <w:t xml:space="preserve"> </w:t>
      </w:r>
      <w:r w:rsidR="006945EB">
        <w:t>Row</w:t>
      </w:r>
      <w:r w:rsidR="0053477C">
        <w:t xml:space="preserve"> </w:t>
      </w:r>
      <w:r w:rsidR="00F76A6E">
        <w:t>T</w:t>
      </w:r>
      <w:r w:rsidR="0053477C">
        <w:t>otal</w:t>
      </w:r>
      <w:r w:rsidR="007367B2">
        <w:t xml:space="preserve">, </w:t>
      </w:r>
      <w:r w:rsidR="00CE3B67">
        <w:t>has the</w:t>
      </w:r>
      <w:r w:rsidR="00357049">
        <w:t xml:space="preserve"> Percentage format with 1 decimal place</w:t>
      </w:r>
      <w:r w:rsidR="007367B2">
        <w:t>, and has the Custom Name “% of order”</w:t>
      </w:r>
    </w:p>
    <w:p w14:paraId="739A1516" w14:textId="77777777" w:rsidR="007A53D7" w:rsidRDefault="007A53D7" w:rsidP="007A53D7">
      <w:pPr>
        <w:pStyle w:val="ObjectiveTitles"/>
      </w:pPr>
      <w:r>
        <w:t>4.2.3 Create slicers</w:t>
      </w:r>
    </w:p>
    <w:p w14:paraId="7927EB18" w14:textId="3CA3A25D" w:rsidR="007A53D7" w:rsidRDefault="00EF4F1B" w:rsidP="007A53D7">
      <w:pPr>
        <w:pStyle w:val="task"/>
      </w:pPr>
      <w:sdt>
        <w:sdtPr>
          <w:id w:val="1256709643"/>
          <w15:appearance w15:val="hidden"/>
          <w14:checkbox>
            <w14:checked w14:val="0"/>
            <w14:checkedState w14:val="2612" w14:font="MS Gothic"/>
            <w14:uncheckedState w14:val="2610" w14:font="MS Gothic"/>
          </w14:checkbox>
        </w:sdtPr>
        <w:sdtEndPr/>
        <w:sdtContent>
          <w:r w:rsidR="00652DAE">
            <w:rPr>
              <w:rFonts w:ascii="MS Gothic" w:eastAsia="MS Gothic" w:hAnsi="MS Gothic" w:hint="eastAsia"/>
            </w:rPr>
            <w:t>☐</w:t>
          </w:r>
        </w:sdtContent>
      </w:sdt>
      <w:r w:rsidR="00652DAE" w:rsidRPr="001D48C4">
        <w:tab/>
      </w:r>
      <w:r w:rsidR="00220E43" w:rsidRPr="00220E43">
        <w:t xml:space="preserve">In the </w:t>
      </w:r>
      <w:proofErr w:type="spellStart"/>
      <w:r w:rsidR="00220E43" w:rsidRPr="00220E43">
        <w:t>SummerSalesPivot</w:t>
      </w:r>
      <w:proofErr w:type="spellEnd"/>
      <w:r w:rsidR="00220E43" w:rsidRPr="00220E43">
        <w:t xml:space="preserve"> PivotTable, create slicers for the City and Sale Date fields. For the Sale Date Slicer, adjust the Slicer Settings to hide items with no data.</w:t>
      </w:r>
      <w:r w:rsidR="00220E43">
        <w:t xml:space="preserve"> </w:t>
      </w:r>
      <w:r w:rsidR="00220E43" w:rsidRPr="00220E43">
        <w:t xml:space="preserve">Use the City Slicer to omit data for the cities Bow and Conway. </w:t>
      </w:r>
    </w:p>
    <w:p w14:paraId="4E6AD083" w14:textId="0914915B" w:rsidR="00D71B09" w:rsidRPr="00910AAB" w:rsidRDefault="00D71B09" w:rsidP="00D71B09">
      <w:pPr>
        <w:keepNext/>
        <w:spacing w:after="0"/>
      </w:pPr>
      <w:r w:rsidRPr="00910AAB">
        <w:t xml:space="preserve">4.1.2 Create and modify charts including Box &amp; Whisker, Combo, Funnel, </w:t>
      </w:r>
      <w:proofErr w:type="gramStart"/>
      <w:r w:rsidRPr="00910AAB">
        <w:t>Histogram,  Sunburst</w:t>
      </w:r>
      <w:proofErr w:type="gramEnd"/>
      <w:r w:rsidRPr="00910AAB">
        <w:t>, and Waterfall charts</w:t>
      </w:r>
    </w:p>
    <w:p w14:paraId="72CE0CED" w14:textId="59361E8B" w:rsidR="00D71B09" w:rsidRPr="00910AAB" w:rsidRDefault="00EF4F1B" w:rsidP="00D71B09">
      <w:pPr>
        <w:ind w:left="1080" w:hanging="360"/>
        <w:rPr>
          <w:rFonts w:cs="Segoe UI"/>
          <w:szCs w:val="24"/>
        </w:rPr>
      </w:pPr>
      <w:sdt>
        <w:sdtPr>
          <w:rPr>
            <w:rFonts w:cs="Segoe UI"/>
            <w:szCs w:val="24"/>
          </w:rPr>
          <w:id w:val="1615780007"/>
          <w15:appearance w15:val="hidden"/>
          <w14:checkbox>
            <w14:checked w14:val="0"/>
            <w14:checkedState w14:val="2612" w14:font="MS Gothic"/>
            <w14:uncheckedState w14:val="2610" w14:font="MS Gothic"/>
          </w14:checkbox>
        </w:sdtPr>
        <w:sdtEndPr/>
        <w:sdtContent>
          <w:r w:rsidR="00D71B09" w:rsidRPr="00910AAB">
            <w:rPr>
              <w:rFonts w:ascii="Segoe UI Symbol" w:hAnsi="Segoe UI Symbol" w:cs="Segoe UI Symbol"/>
              <w:szCs w:val="24"/>
            </w:rPr>
            <w:t>☐</w:t>
          </w:r>
        </w:sdtContent>
      </w:sdt>
      <w:r w:rsidR="00D71B09" w:rsidRPr="00910AAB">
        <w:rPr>
          <w:rFonts w:cs="Segoe UI"/>
          <w:szCs w:val="24"/>
        </w:rPr>
        <w:tab/>
        <w:t xml:space="preserve">On the </w:t>
      </w:r>
      <w:r w:rsidR="00D71B09">
        <w:rPr>
          <w:rFonts w:cs="Segoe UI"/>
          <w:szCs w:val="24"/>
        </w:rPr>
        <w:t>Product</w:t>
      </w:r>
      <w:r w:rsidR="00D71B09" w:rsidRPr="00910AAB">
        <w:rPr>
          <w:rFonts w:cs="Segoe UI"/>
          <w:szCs w:val="24"/>
        </w:rPr>
        <w:t xml:space="preserve"> </w:t>
      </w:r>
      <w:r w:rsidR="00D71B09">
        <w:rPr>
          <w:rFonts w:cs="Segoe UI"/>
          <w:szCs w:val="24"/>
        </w:rPr>
        <w:t xml:space="preserve">in stock </w:t>
      </w:r>
      <w:r w:rsidR="00D71B09" w:rsidRPr="00910AAB">
        <w:rPr>
          <w:rFonts w:cs="Segoe UI"/>
          <w:szCs w:val="24"/>
        </w:rPr>
        <w:t xml:space="preserve">worksheet, </w:t>
      </w:r>
      <w:r w:rsidR="007D46D3" w:rsidRPr="007D46D3">
        <w:rPr>
          <w:rFonts w:cs="Segoe UI"/>
          <w:szCs w:val="24"/>
        </w:rPr>
        <w:t xml:space="preserve">add a Funnel chart using data </w:t>
      </w:r>
      <w:r w:rsidR="00D71B09">
        <w:rPr>
          <w:rFonts w:cs="Segoe UI"/>
          <w:szCs w:val="24"/>
        </w:rPr>
        <w:t xml:space="preserve">in the </w:t>
      </w:r>
      <w:proofErr w:type="spellStart"/>
      <w:r w:rsidR="00D71B09" w:rsidRPr="00D71B09">
        <w:rPr>
          <w:rFonts w:cs="Segoe UI"/>
          <w:szCs w:val="24"/>
        </w:rPr>
        <w:t>ProductInStock</w:t>
      </w:r>
      <w:proofErr w:type="spellEnd"/>
      <w:r w:rsidR="00D71B09" w:rsidRPr="00D71B09">
        <w:rPr>
          <w:rFonts w:cs="Segoe UI"/>
          <w:szCs w:val="24"/>
        </w:rPr>
        <w:t xml:space="preserve"> </w:t>
      </w:r>
      <w:r w:rsidR="00D71B09">
        <w:rPr>
          <w:rFonts w:cs="Segoe UI"/>
          <w:szCs w:val="24"/>
        </w:rPr>
        <w:t xml:space="preserve">range. Organize the chart in chronological order </w:t>
      </w:r>
      <w:r w:rsidR="00D71B09" w:rsidRPr="00910AAB">
        <w:rPr>
          <w:rFonts w:cs="Segoe UI"/>
          <w:szCs w:val="24"/>
        </w:rPr>
        <w:t>from the top down</w:t>
      </w:r>
      <w:r w:rsidR="00D71B09">
        <w:rPr>
          <w:rFonts w:cs="Segoe UI"/>
          <w:szCs w:val="24"/>
        </w:rPr>
        <w:t xml:space="preserve">, </w:t>
      </w:r>
      <w:r w:rsidR="00D71B09" w:rsidRPr="00910AAB">
        <w:rPr>
          <w:rFonts w:cs="Segoe UI"/>
          <w:szCs w:val="24"/>
        </w:rPr>
        <w:t xml:space="preserve">starting with Week 1 at the top of the chart. </w:t>
      </w:r>
    </w:p>
    <w:p w14:paraId="0A87A03A" w14:textId="7F52695F" w:rsidR="00DE1AD6" w:rsidRPr="00DE1AD6" w:rsidRDefault="00DE1AD6" w:rsidP="00F76A6E">
      <w:pPr>
        <w:keepNext/>
        <w:spacing w:after="0"/>
        <w:outlineLvl w:val="1"/>
      </w:pPr>
      <w:bookmarkStart w:id="1" w:name="_Hlk116070463"/>
      <w:r w:rsidRPr="00DE1AD6">
        <w:t xml:space="preserve">4.1.2 Create and modify charts including Box &amp; Whisker, Combo, Funnel, </w:t>
      </w:r>
      <w:proofErr w:type="gramStart"/>
      <w:r w:rsidRPr="00DE1AD6">
        <w:t>Histogram,  Sunburst</w:t>
      </w:r>
      <w:proofErr w:type="gramEnd"/>
      <w:r w:rsidRPr="00DE1AD6">
        <w:t>, and Waterfall charts</w:t>
      </w:r>
    </w:p>
    <w:p w14:paraId="101A8EF7" w14:textId="32FE5640" w:rsidR="00DE1AD6" w:rsidRPr="00DE1AD6" w:rsidRDefault="00EF4F1B" w:rsidP="00DE1AD6">
      <w:pPr>
        <w:ind w:left="1080" w:hanging="360"/>
        <w:rPr>
          <w:rFonts w:cs="Segoe UI"/>
          <w:szCs w:val="24"/>
        </w:rPr>
      </w:pPr>
      <w:sdt>
        <w:sdtPr>
          <w:rPr>
            <w:rFonts w:cs="Segoe UI"/>
            <w:szCs w:val="24"/>
          </w:rPr>
          <w:id w:val="27003872"/>
          <w15:appearance w15:val="hidden"/>
          <w14:checkbox>
            <w14:checked w14:val="0"/>
            <w14:checkedState w14:val="2612" w14:font="MS Gothic"/>
            <w14:uncheckedState w14:val="2610" w14:font="MS Gothic"/>
          </w14:checkbox>
        </w:sdtPr>
        <w:sdtEndPr/>
        <w:sdtContent>
          <w:r w:rsidR="00DE1AD6" w:rsidRPr="00DE1AD6">
            <w:rPr>
              <w:rFonts w:ascii="Segoe UI Symbol" w:hAnsi="Segoe UI Symbol" w:cs="Segoe UI Symbol"/>
              <w:szCs w:val="24"/>
            </w:rPr>
            <w:t>☐</w:t>
          </w:r>
        </w:sdtContent>
      </w:sdt>
      <w:r w:rsidR="00DE1AD6" w:rsidRPr="00DE1AD6">
        <w:rPr>
          <w:rFonts w:cs="Segoe UI"/>
          <w:szCs w:val="24"/>
        </w:rPr>
        <w:tab/>
        <w:t>On the Sales by Month worksheet, create a Sunburst chart grouping the data chronologically by month. Only include data from June, July, and August. Add the title: “Summer Farmers Market</w:t>
      </w:r>
      <w:r w:rsidR="001B5953">
        <w:rPr>
          <w:rFonts w:cs="Segoe UI"/>
          <w:szCs w:val="24"/>
        </w:rPr>
        <w:t xml:space="preserve"> Sales</w:t>
      </w:r>
      <w:r w:rsidR="00DE1AD6" w:rsidRPr="00DE1AD6">
        <w:rPr>
          <w:rFonts w:cs="Segoe UI"/>
          <w:szCs w:val="24"/>
        </w:rPr>
        <w:t>” apply Chart Style 6, and then remove the legend.</w:t>
      </w:r>
    </w:p>
    <w:p w14:paraId="3BB61F13" w14:textId="77777777" w:rsidR="00DE1AD6" w:rsidRPr="00DE1AD6" w:rsidRDefault="00DE1AD6" w:rsidP="00DE1AD6">
      <w:pPr>
        <w:keepNext/>
        <w:numPr>
          <w:ilvl w:val="0"/>
          <w:numId w:val="5"/>
        </w:numPr>
        <w:tabs>
          <w:tab w:val="num" w:pos="360"/>
        </w:tabs>
        <w:spacing w:after="0"/>
        <w:ind w:left="0" w:firstLine="0"/>
        <w:outlineLvl w:val="1"/>
      </w:pPr>
      <w:r w:rsidRPr="00DE1AD6">
        <w:lastRenderedPageBreak/>
        <w:t>2.2.1 Create custom number formats</w:t>
      </w:r>
    </w:p>
    <w:p w14:paraId="54D2DE4A" w14:textId="77777777" w:rsidR="00DE1AD6" w:rsidRPr="00DE1AD6" w:rsidRDefault="00EF4F1B" w:rsidP="00DE1AD6">
      <w:pPr>
        <w:ind w:left="1080" w:hanging="360"/>
        <w:rPr>
          <w:rFonts w:cs="Segoe UI"/>
          <w:szCs w:val="24"/>
        </w:rPr>
      </w:pPr>
      <w:sdt>
        <w:sdtPr>
          <w:rPr>
            <w:rFonts w:cs="Segoe UI"/>
            <w:szCs w:val="24"/>
          </w:rPr>
          <w:id w:val="-787046771"/>
          <w15:appearance w15:val="hidden"/>
          <w14:checkbox>
            <w14:checked w14:val="0"/>
            <w14:checkedState w14:val="2612" w14:font="MS Gothic"/>
            <w14:uncheckedState w14:val="2610" w14:font="MS Gothic"/>
          </w14:checkbox>
        </w:sdtPr>
        <w:sdtEndPr/>
        <w:sdtContent>
          <w:r w:rsidR="00DE1AD6" w:rsidRPr="00DE1AD6">
            <w:rPr>
              <w:rFonts w:ascii="Segoe UI Symbol" w:hAnsi="Segoe UI Symbol" w:cs="Segoe UI Symbol"/>
              <w:szCs w:val="24"/>
            </w:rPr>
            <w:t>☐</w:t>
          </w:r>
        </w:sdtContent>
      </w:sdt>
      <w:r w:rsidR="00DE1AD6" w:rsidRPr="00DE1AD6">
        <w:rPr>
          <w:rFonts w:cs="Segoe UI"/>
          <w:szCs w:val="24"/>
        </w:rPr>
        <w:tab/>
        <w:t>On the Sales by Day worksheet, create and then apply custom formatting to the date values in A2:A29 so the dates display only the full name of the day of the week, for example, Monday.</w:t>
      </w:r>
    </w:p>
    <w:p w14:paraId="113D3031" w14:textId="77777777" w:rsidR="00DE1AD6" w:rsidRPr="00DE1AD6" w:rsidRDefault="00DE1AD6" w:rsidP="00DE1AD6">
      <w:pPr>
        <w:keepNext/>
        <w:numPr>
          <w:ilvl w:val="0"/>
          <w:numId w:val="5"/>
        </w:numPr>
        <w:tabs>
          <w:tab w:val="num" w:pos="360"/>
        </w:tabs>
        <w:spacing w:after="0"/>
        <w:ind w:left="0" w:firstLine="0"/>
        <w:outlineLvl w:val="1"/>
      </w:pPr>
      <w:r w:rsidRPr="00DE1AD6">
        <w:t>2.2.1 Create custom number formats</w:t>
      </w:r>
    </w:p>
    <w:p w14:paraId="736E7774" w14:textId="497773CC" w:rsidR="00DE1AD6" w:rsidRPr="00DE1AD6" w:rsidRDefault="00EF4F1B" w:rsidP="00DE1AD6">
      <w:pPr>
        <w:ind w:left="1080" w:hanging="360"/>
        <w:rPr>
          <w:rFonts w:cs="Segoe UI"/>
          <w:szCs w:val="24"/>
        </w:rPr>
      </w:pPr>
      <w:sdt>
        <w:sdtPr>
          <w:rPr>
            <w:rFonts w:cs="Segoe UI"/>
            <w:szCs w:val="24"/>
          </w:rPr>
          <w:id w:val="-574367381"/>
          <w15:appearance w15:val="hidden"/>
          <w14:checkbox>
            <w14:checked w14:val="0"/>
            <w14:checkedState w14:val="2612" w14:font="MS Gothic"/>
            <w14:uncheckedState w14:val="2610" w14:font="MS Gothic"/>
          </w14:checkbox>
        </w:sdtPr>
        <w:sdtEndPr/>
        <w:sdtContent>
          <w:r w:rsidR="00DE1AD6" w:rsidRPr="00DE1AD6">
            <w:rPr>
              <w:rFonts w:ascii="Segoe UI Symbol" w:hAnsi="Segoe UI Symbol" w:cs="Segoe UI Symbol"/>
              <w:szCs w:val="24"/>
            </w:rPr>
            <w:t>☐</w:t>
          </w:r>
        </w:sdtContent>
      </w:sdt>
      <w:r w:rsidR="00DE1AD6" w:rsidRPr="00DE1AD6">
        <w:rPr>
          <w:rFonts w:cs="Segoe UI"/>
          <w:szCs w:val="24"/>
        </w:rPr>
        <w:tab/>
        <w:t>On the Sales by Day worksheet, create and then apply custom formatting to the Sales values in B2:B29 that includes a “$” dollar sign, a space between the dollar sign and the first number, a comma thousands separator, and no decimal places</w:t>
      </w:r>
      <w:r w:rsidR="00836C62">
        <w:rPr>
          <w:rFonts w:cs="Segoe UI"/>
          <w:szCs w:val="24"/>
        </w:rPr>
        <w:t>.</w:t>
      </w:r>
      <w:r w:rsidR="00DE1AD6" w:rsidRPr="00DE1AD6">
        <w:rPr>
          <w:rFonts w:cs="Segoe UI"/>
          <w:szCs w:val="24"/>
        </w:rPr>
        <w:t xml:space="preserve"> </w:t>
      </w:r>
      <w:r w:rsidR="00282E14">
        <w:rPr>
          <w:rFonts w:cs="Segoe UI"/>
          <w:szCs w:val="24"/>
        </w:rPr>
        <w:t xml:space="preserve">Zero should display as $ 0, and </w:t>
      </w:r>
      <w:r w:rsidR="00836C62">
        <w:rPr>
          <w:rFonts w:cs="Segoe UI"/>
          <w:szCs w:val="24"/>
        </w:rPr>
        <w:t xml:space="preserve">$1,234.56 </w:t>
      </w:r>
      <w:r w:rsidR="00282E14">
        <w:rPr>
          <w:rFonts w:cs="Segoe UI"/>
          <w:szCs w:val="24"/>
        </w:rPr>
        <w:t>sh</w:t>
      </w:r>
      <w:r w:rsidR="00836C62">
        <w:rPr>
          <w:rFonts w:cs="Segoe UI"/>
          <w:szCs w:val="24"/>
        </w:rPr>
        <w:t xml:space="preserve">ould </w:t>
      </w:r>
      <w:r w:rsidR="00282E14">
        <w:rPr>
          <w:rFonts w:cs="Segoe UI"/>
          <w:szCs w:val="24"/>
        </w:rPr>
        <w:t xml:space="preserve">display </w:t>
      </w:r>
      <w:r w:rsidR="00836C62">
        <w:rPr>
          <w:rFonts w:cs="Segoe UI"/>
          <w:szCs w:val="24"/>
        </w:rPr>
        <w:t xml:space="preserve">as </w:t>
      </w:r>
      <w:r w:rsidR="00DE1AD6" w:rsidRPr="00DE1AD6">
        <w:rPr>
          <w:rFonts w:cs="Segoe UI"/>
          <w:szCs w:val="24"/>
        </w:rPr>
        <w:t>$</w:t>
      </w:r>
      <w:r w:rsidR="00282E14">
        <w:rPr>
          <w:rFonts w:cs="Segoe UI"/>
          <w:szCs w:val="24"/>
        </w:rPr>
        <w:t> </w:t>
      </w:r>
      <w:r w:rsidR="00DE1AD6" w:rsidRPr="00DE1AD6">
        <w:rPr>
          <w:rFonts w:cs="Segoe UI"/>
          <w:szCs w:val="24"/>
        </w:rPr>
        <w:t>1,23</w:t>
      </w:r>
      <w:r w:rsidR="00836C62">
        <w:rPr>
          <w:rFonts w:cs="Segoe UI"/>
          <w:szCs w:val="24"/>
        </w:rPr>
        <w:t>5</w:t>
      </w:r>
      <w:r w:rsidR="00AE75DF">
        <w:rPr>
          <w:rFonts w:cs="Segoe UI"/>
          <w:szCs w:val="24"/>
        </w:rPr>
        <w:t>.</w:t>
      </w:r>
    </w:p>
    <w:p w14:paraId="33A47F79" w14:textId="17A15FFE" w:rsidR="00DE1AD6" w:rsidRPr="00DE1AD6" w:rsidRDefault="00DE1AD6" w:rsidP="000C06AA">
      <w:pPr>
        <w:keepNext/>
        <w:spacing w:after="0"/>
        <w:outlineLvl w:val="1"/>
      </w:pPr>
      <w:r w:rsidRPr="00DE1AD6">
        <w:t xml:space="preserve">4.1.2 Create and modify charts including Box &amp; Whisker, Combo, Funnel, </w:t>
      </w:r>
      <w:proofErr w:type="gramStart"/>
      <w:r w:rsidRPr="00DE1AD6">
        <w:t>Histogram,  Sunburst</w:t>
      </w:r>
      <w:proofErr w:type="gramEnd"/>
      <w:r w:rsidRPr="00DE1AD6">
        <w:t>, and Waterfall charts</w:t>
      </w:r>
    </w:p>
    <w:p w14:paraId="48BB0BC4" w14:textId="62AAE45B" w:rsidR="00DE1AD6" w:rsidRPr="00DE1AD6" w:rsidRDefault="00EF4F1B" w:rsidP="00DE1AD6">
      <w:pPr>
        <w:ind w:left="1080" w:hanging="360"/>
        <w:rPr>
          <w:rFonts w:cs="Segoe UI"/>
          <w:szCs w:val="24"/>
        </w:rPr>
      </w:pPr>
      <w:sdt>
        <w:sdtPr>
          <w:rPr>
            <w:rFonts w:cs="Segoe UI"/>
            <w:szCs w:val="24"/>
          </w:rPr>
          <w:id w:val="-1346084615"/>
          <w15:appearance w15:val="hidden"/>
          <w14:checkbox>
            <w14:checked w14:val="0"/>
            <w14:checkedState w14:val="2612" w14:font="MS Gothic"/>
            <w14:uncheckedState w14:val="2610" w14:font="MS Gothic"/>
          </w14:checkbox>
        </w:sdtPr>
        <w:sdtEndPr/>
        <w:sdtContent>
          <w:r w:rsidR="00DE1AD6" w:rsidRPr="00DE1AD6">
            <w:rPr>
              <w:rFonts w:ascii="Segoe UI Symbol" w:hAnsi="Segoe UI Symbol" w:cs="Segoe UI Symbol"/>
              <w:szCs w:val="24"/>
            </w:rPr>
            <w:t>☐</w:t>
          </w:r>
        </w:sdtContent>
      </w:sdt>
      <w:r w:rsidR="00DE1AD6" w:rsidRPr="00DE1AD6">
        <w:rPr>
          <w:rFonts w:cs="Segoe UI"/>
          <w:szCs w:val="24"/>
        </w:rPr>
        <w:tab/>
        <w:t xml:space="preserve">On the Sales by Day worksheet, </w:t>
      </w:r>
      <w:r w:rsidR="00552678">
        <w:rPr>
          <w:rFonts w:cs="Segoe UI"/>
          <w:szCs w:val="24"/>
        </w:rPr>
        <w:t xml:space="preserve">use all the data available to </w:t>
      </w:r>
      <w:r w:rsidR="00DE1AD6" w:rsidRPr="00DE1AD6">
        <w:rPr>
          <w:rFonts w:cs="Segoe UI"/>
          <w:szCs w:val="24"/>
        </w:rPr>
        <w:t>create a Box &amp; Whisker chart that displays the mean line, mean markers, inner points, and outlier points, and should use the Exclusive median Quartile Calculation.</w:t>
      </w:r>
    </w:p>
    <w:p w14:paraId="2FB71360" w14:textId="00DEA970" w:rsidR="0082172A" w:rsidRPr="00E53E2C" w:rsidRDefault="0082172A" w:rsidP="0082172A">
      <w:pPr>
        <w:pStyle w:val="ObjectiveTitles"/>
      </w:pPr>
      <w:r>
        <w:t>2.2.3 Group and ungroup data</w:t>
      </w:r>
    </w:p>
    <w:bookmarkEnd w:id="1"/>
    <w:p w14:paraId="1D6F27D6" w14:textId="77777777" w:rsidR="0082172A" w:rsidRDefault="0082172A" w:rsidP="0082172A">
      <w:pPr>
        <w:pStyle w:val="ObjectiveTitles"/>
      </w:pPr>
      <w:r>
        <w:t>2.2.4 Calculate data by inserting subtotals and totals</w:t>
      </w:r>
    </w:p>
    <w:p w14:paraId="4C580E0A" w14:textId="10DDBAD6" w:rsidR="0082172A" w:rsidRDefault="00EF4F1B" w:rsidP="0082172A">
      <w:pPr>
        <w:pStyle w:val="task"/>
      </w:pPr>
      <w:sdt>
        <w:sdtPr>
          <w:id w:val="-384110814"/>
          <w15:appearance w15:val="hidden"/>
          <w14:checkbox>
            <w14:checked w14:val="0"/>
            <w14:checkedState w14:val="2612" w14:font="MS Gothic"/>
            <w14:uncheckedState w14:val="2610" w14:font="MS Gothic"/>
          </w14:checkbox>
        </w:sdtPr>
        <w:sdtEndPr/>
        <w:sdtContent>
          <w:r w:rsidR="0082172A">
            <w:rPr>
              <w:rFonts w:ascii="MS Gothic" w:eastAsia="MS Gothic" w:hAnsi="MS Gothic" w:hint="eastAsia"/>
            </w:rPr>
            <w:t>☐</w:t>
          </w:r>
        </w:sdtContent>
      </w:sdt>
      <w:r w:rsidR="0082172A" w:rsidRPr="00C86DCC">
        <w:tab/>
      </w:r>
      <w:r w:rsidR="0082172A">
        <w:t xml:space="preserve">On the Baker Heights Sales worksheet, clear the current outline and then use Subtotals to display </w:t>
      </w:r>
      <w:r w:rsidR="001D507E">
        <w:t xml:space="preserve">Sum </w:t>
      </w:r>
      <w:r w:rsidR="0082172A">
        <w:t>totals for the Quantity and Order total, grouping by Product name. Collapse the outline so the only rows of data visible are the Subtotal rows and the Grand Total row. Manually group the columns and then collapse the outline so that the only columns visible are the Product name, Quantity, and Order total columns.</w:t>
      </w:r>
      <w:r w:rsidR="001D507E">
        <w:t xml:space="preserve"> Save and close the Project2_datafile.xlsx workbook.</w:t>
      </w:r>
    </w:p>
    <w:p w14:paraId="03386413" w14:textId="36AB7B22" w:rsidR="00DC5FE5" w:rsidRDefault="00DC5FE5" w:rsidP="00DC5FE5">
      <w:pPr>
        <w:pStyle w:val="ObjectiveTitles"/>
      </w:pPr>
      <w:r w:rsidRPr="00DC5FE5">
        <w:t>2.1.2 Fill cells by using advanced Fill Series options</w:t>
      </w:r>
    </w:p>
    <w:p w14:paraId="16DA3D6F" w14:textId="72FEC31D" w:rsidR="00DC5FE5" w:rsidRDefault="00EF4F1B" w:rsidP="00DC5FE5">
      <w:pPr>
        <w:pStyle w:val="task"/>
      </w:pPr>
      <w:sdt>
        <w:sdtPr>
          <w:id w:val="-458964527"/>
          <w15:appearance w15:val="hidden"/>
          <w14:checkbox>
            <w14:checked w14:val="0"/>
            <w14:checkedState w14:val="2612" w14:font="MS Gothic"/>
            <w14:uncheckedState w14:val="2610" w14:font="MS Gothic"/>
          </w14:checkbox>
        </w:sdtPr>
        <w:sdtEndPr/>
        <w:sdtContent>
          <w:r w:rsidR="00DC5FE5">
            <w:rPr>
              <w:rFonts w:ascii="MS Gothic" w:eastAsia="MS Gothic" w:hAnsi="MS Gothic" w:hint="eastAsia"/>
            </w:rPr>
            <w:t>☐</w:t>
          </w:r>
        </w:sdtContent>
      </w:sdt>
      <w:r w:rsidR="00DC5FE5">
        <w:tab/>
        <w:t xml:space="preserve">In the Products_List.xlsx workbook, on the </w:t>
      </w:r>
      <w:proofErr w:type="spellStart"/>
      <w:r w:rsidR="00DC5FE5">
        <w:t>Prices_Discounts</w:t>
      </w:r>
      <w:proofErr w:type="spellEnd"/>
      <w:r w:rsidR="00DC5FE5">
        <w:t xml:space="preserve"> worksheet, create a range of Discount percentages in G3:U3 using a Linear Trend starting at </w:t>
      </w:r>
      <w:r w:rsidR="00BF5612">
        <w:t>1</w:t>
      </w:r>
      <w:r w:rsidR="00DC5FE5">
        <w:t xml:space="preserve">% in G3 with a step value of </w:t>
      </w:r>
      <w:r w:rsidR="00BF5612">
        <w:t>1</w:t>
      </w:r>
      <w:r w:rsidR="00DC5FE5">
        <w:t>.5%.</w:t>
      </w:r>
    </w:p>
    <w:p w14:paraId="2EA58B0C" w14:textId="22B2F56B" w:rsidR="00DC5FE5" w:rsidRDefault="00DC5FE5" w:rsidP="00DC5FE5">
      <w:pPr>
        <w:pStyle w:val="ObjectiveTitles"/>
      </w:pPr>
      <w:r w:rsidRPr="00DC5FE5">
        <w:t xml:space="preserve">3.2.1 Look up data by using the </w:t>
      </w:r>
      <w:proofErr w:type="gramStart"/>
      <w:r w:rsidR="00321C6F">
        <w:t>XLOOKUP(</w:t>
      </w:r>
      <w:proofErr w:type="gramEnd"/>
      <w:r w:rsidR="00321C6F">
        <w:t xml:space="preserve">), </w:t>
      </w:r>
      <w:r w:rsidRPr="00DC5FE5">
        <w:t>VLOOKUP(), HLOOKUP(), MATCH(), and INDEX() functions</w:t>
      </w:r>
    </w:p>
    <w:p w14:paraId="5E48ECA2" w14:textId="13788E8A" w:rsidR="00DC5FE5" w:rsidRPr="00DC5FE5" w:rsidRDefault="00EF4F1B" w:rsidP="00DC5FE5">
      <w:pPr>
        <w:pStyle w:val="task"/>
      </w:pPr>
      <w:sdt>
        <w:sdtPr>
          <w:id w:val="514738063"/>
          <w15:appearance w15:val="hidden"/>
          <w14:checkbox>
            <w14:checked w14:val="0"/>
            <w14:checkedState w14:val="2612" w14:font="MS Gothic"/>
            <w14:uncheckedState w14:val="2610" w14:font="MS Gothic"/>
          </w14:checkbox>
        </w:sdtPr>
        <w:sdtEndPr/>
        <w:sdtContent>
          <w:r w:rsidR="00DC5FE5">
            <w:rPr>
              <w:rFonts w:ascii="MS Gothic" w:eastAsia="MS Gothic" w:hAnsi="MS Gothic" w:hint="eastAsia"/>
            </w:rPr>
            <w:t>☐</w:t>
          </w:r>
        </w:sdtContent>
      </w:sdt>
      <w:r w:rsidR="00DC5FE5">
        <w:tab/>
        <w:t xml:space="preserve">In the Products_List.xlsx workbook, on the </w:t>
      </w:r>
      <w:proofErr w:type="spellStart"/>
      <w:r w:rsidR="00DC5FE5">
        <w:t>Prices_Discounts</w:t>
      </w:r>
      <w:proofErr w:type="spellEnd"/>
      <w:r w:rsidR="00DC5FE5">
        <w:t xml:space="preserve"> worksheet, enter a function in D4:D21 that returns the Discount amount </w:t>
      </w:r>
      <w:r w:rsidR="000C67AE">
        <w:t>for each product. Use</w:t>
      </w:r>
      <w:r w:rsidR="00DC5FE5">
        <w:t xml:space="preserve"> the Price values in column C and the Discount % values in </w:t>
      </w:r>
      <w:r w:rsidR="00BC1EF0">
        <w:t>the “</w:t>
      </w:r>
      <w:proofErr w:type="spellStart"/>
      <w:r w:rsidR="00BC1EF0">
        <w:t>DiscountPercentages</w:t>
      </w:r>
      <w:proofErr w:type="spellEnd"/>
      <w:r w:rsidR="00BC1EF0">
        <w:t>” range.</w:t>
      </w:r>
      <w:r w:rsidR="00561CEB">
        <w:t xml:space="preserve"> Save the workbook and leave it open.</w:t>
      </w:r>
    </w:p>
    <w:p w14:paraId="6DC4AFE6" w14:textId="77777777" w:rsidR="004D793E" w:rsidRDefault="004D793E" w:rsidP="004D793E">
      <w:pPr>
        <w:pStyle w:val="ObjectiveTitles"/>
      </w:pPr>
      <w:r w:rsidRPr="009A20D9">
        <w:lastRenderedPageBreak/>
        <w:t>1.1.2 Reference data in other workbooks</w:t>
      </w:r>
    </w:p>
    <w:p w14:paraId="2D9CF614" w14:textId="506C03BA" w:rsidR="004D793E" w:rsidRDefault="00EF4F1B" w:rsidP="004D793E">
      <w:pPr>
        <w:pStyle w:val="task"/>
      </w:pPr>
      <w:sdt>
        <w:sdtPr>
          <w:id w:val="-1463646521"/>
          <w15:appearance w15:val="hidden"/>
          <w14:checkbox>
            <w14:checked w14:val="0"/>
            <w14:checkedState w14:val="2612" w14:font="MS Gothic"/>
            <w14:uncheckedState w14:val="2610" w14:font="MS Gothic"/>
          </w14:checkbox>
        </w:sdtPr>
        <w:sdtEndPr/>
        <w:sdtContent>
          <w:r w:rsidR="004D793E">
            <w:rPr>
              <w:rFonts w:ascii="MS Gothic" w:eastAsia="MS Gothic" w:hAnsi="MS Gothic" w:hint="eastAsia"/>
            </w:rPr>
            <w:t>☐</w:t>
          </w:r>
        </w:sdtContent>
      </w:sdt>
      <w:r w:rsidR="004D793E">
        <w:tab/>
      </w:r>
      <w:r w:rsidR="00B75E2C" w:rsidRPr="00B75E2C">
        <w:t>In the FarmersMarket_Report.xlsx workbook, on the Sales worksheet, enter a function in D4:D21 that uses the Product ID values in column B to link to the Product Prices in the Products_List.xlsx workbook.</w:t>
      </w:r>
      <w:r w:rsidR="004D793E">
        <w:t xml:space="preserve"> </w:t>
      </w:r>
    </w:p>
    <w:p w14:paraId="7B0B6290" w14:textId="77777777" w:rsidR="001F528E" w:rsidRDefault="001F528E" w:rsidP="001F528E">
      <w:pPr>
        <w:pStyle w:val="ObjectiveTitles"/>
      </w:pPr>
      <w:r w:rsidRPr="001F528E">
        <w:t xml:space="preserve">3.3.1 Reference date and time by using the </w:t>
      </w:r>
      <w:proofErr w:type="gramStart"/>
      <w:r w:rsidRPr="001F528E">
        <w:t>NOW(</w:t>
      </w:r>
      <w:proofErr w:type="gramEnd"/>
      <w:r w:rsidRPr="001F528E">
        <w:t>) and TODAY() functions</w:t>
      </w:r>
    </w:p>
    <w:p w14:paraId="29B7586E" w14:textId="24D42E92" w:rsidR="001F528E" w:rsidRPr="001F528E" w:rsidRDefault="001F528E" w:rsidP="001F528E">
      <w:pPr>
        <w:pStyle w:val="ObjectiveTitles"/>
      </w:pPr>
      <w:r w:rsidRPr="001F528E">
        <w:t>2.2.1 Create custom number formats</w:t>
      </w:r>
    </w:p>
    <w:p w14:paraId="239CCB54" w14:textId="71D5C36D" w:rsidR="001F528E" w:rsidRPr="001F528E" w:rsidRDefault="00EF4F1B" w:rsidP="00B75E2C">
      <w:pPr>
        <w:pStyle w:val="task"/>
      </w:pPr>
      <w:sdt>
        <w:sdtPr>
          <w:id w:val="1745990755"/>
          <w15:appearance w15:val="hidden"/>
          <w14:checkbox>
            <w14:checked w14:val="0"/>
            <w14:checkedState w14:val="2612" w14:font="MS Gothic"/>
            <w14:uncheckedState w14:val="2610" w14:font="MS Gothic"/>
          </w14:checkbox>
        </w:sdtPr>
        <w:sdtEndPr/>
        <w:sdtContent>
          <w:r w:rsidR="001F528E" w:rsidRPr="001F528E">
            <w:rPr>
              <w:rFonts w:ascii="MS Gothic" w:eastAsia="MS Gothic" w:hAnsi="MS Gothic" w:hint="eastAsia"/>
            </w:rPr>
            <w:t>☐</w:t>
          </w:r>
        </w:sdtContent>
      </w:sdt>
      <w:r w:rsidR="001F528E" w:rsidRPr="001F528E">
        <w:tab/>
      </w:r>
      <w:r w:rsidR="00B75E2C">
        <w:t xml:space="preserve">In the FarmersMarket_Report.xlsx workbook, on the Sales worksheet, enter a function in F1 that returns the current system date and time. Apply custom formatting to show </w:t>
      </w:r>
      <w:r w:rsidR="00561CEB">
        <w:t xml:space="preserve">the </w:t>
      </w:r>
      <w:r w:rsidR="00B75E2C">
        <w:t>day</w:t>
      </w:r>
      <w:r w:rsidR="00561CEB">
        <w:t xml:space="preserve"> as 1 or 2 digits</w:t>
      </w:r>
      <w:r w:rsidR="00B75E2C">
        <w:t xml:space="preserve">, </w:t>
      </w:r>
      <w:r w:rsidR="00561CEB">
        <w:t xml:space="preserve">3-character </w:t>
      </w:r>
      <w:r w:rsidR="00B75E2C">
        <w:t xml:space="preserve">month, </w:t>
      </w:r>
      <w:r w:rsidR="00561CEB">
        <w:t xml:space="preserve">4-digit </w:t>
      </w:r>
      <w:r w:rsidR="00B75E2C">
        <w:t xml:space="preserve">year, </w:t>
      </w:r>
      <w:r w:rsidR="00561CEB">
        <w:t xml:space="preserve">and </w:t>
      </w:r>
      <w:r w:rsidR="00B75E2C">
        <w:t>time in AM/PM format</w:t>
      </w:r>
      <w:r w:rsidR="00561CEB">
        <w:t xml:space="preserve">. For example, January 4, </w:t>
      </w:r>
      <w:proofErr w:type="gramStart"/>
      <w:r w:rsidR="00561CEB">
        <w:t>2023</w:t>
      </w:r>
      <w:proofErr w:type="gramEnd"/>
      <w:r w:rsidR="00561CEB">
        <w:t xml:space="preserve"> at 4:35 in the afternoon would display as: </w:t>
      </w:r>
      <w:r w:rsidR="00B75E2C">
        <w:t>4 Jan 202</w:t>
      </w:r>
      <w:r w:rsidR="00561CEB">
        <w:t>3</w:t>
      </w:r>
      <w:r w:rsidR="00B75E2C">
        <w:t xml:space="preserve"> 4:</w:t>
      </w:r>
      <w:r w:rsidR="00561CEB">
        <w:t>35</w:t>
      </w:r>
      <w:r w:rsidR="00B75E2C">
        <w:t xml:space="preserve"> PM</w:t>
      </w:r>
      <w:r w:rsidR="003A6F92">
        <w:t>.</w:t>
      </w:r>
    </w:p>
    <w:p w14:paraId="5193B84C" w14:textId="77777777" w:rsidR="004D793E" w:rsidRDefault="004D793E" w:rsidP="004D793E">
      <w:pPr>
        <w:pStyle w:val="ObjectiveTitles"/>
      </w:pPr>
      <w:r>
        <w:t>1.2.1 Restrict editing</w:t>
      </w:r>
    </w:p>
    <w:p w14:paraId="2B120B1C" w14:textId="77777777" w:rsidR="004D793E" w:rsidRDefault="004D793E" w:rsidP="004D793E">
      <w:pPr>
        <w:pStyle w:val="ObjectiveTitles"/>
      </w:pPr>
      <w:r>
        <w:t>1.2.2 Protect worksheets and cell ranges</w:t>
      </w:r>
      <w:r w:rsidRPr="00086513">
        <w:t xml:space="preserve"> </w:t>
      </w:r>
    </w:p>
    <w:p w14:paraId="6E41004B" w14:textId="618EEFC8" w:rsidR="004D793E" w:rsidRPr="00B75E2C" w:rsidRDefault="00EF4F1B" w:rsidP="004D793E">
      <w:pPr>
        <w:pStyle w:val="task"/>
      </w:pPr>
      <w:sdt>
        <w:sdtPr>
          <w:id w:val="-1140566070"/>
          <w15:appearance w15:val="hidden"/>
          <w14:checkbox>
            <w14:checked w14:val="0"/>
            <w14:checkedState w14:val="2612" w14:font="MS Gothic"/>
            <w14:uncheckedState w14:val="2610" w14:font="MS Gothic"/>
          </w14:checkbox>
        </w:sdtPr>
        <w:sdtEndPr/>
        <w:sdtContent>
          <w:r w:rsidR="004D793E" w:rsidRPr="00B75E2C">
            <w:rPr>
              <w:rFonts w:ascii="MS Gothic" w:eastAsia="MS Gothic" w:hAnsi="MS Gothic" w:hint="eastAsia"/>
            </w:rPr>
            <w:t>☐</w:t>
          </w:r>
        </w:sdtContent>
      </w:sdt>
      <w:r w:rsidR="004D793E" w:rsidRPr="00B75E2C">
        <w:tab/>
        <w:t xml:space="preserve">In the </w:t>
      </w:r>
      <w:r w:rsidR="00B75E2C" w:rsidRPr="00B75E2C">
        <w:t>FarmersMarket_Report</w:t>
      </w:r>
      <w:r w:rsidR="004D793E" w:rsidRPr="00B75E2C">
        <w:t xml:space="preserve">.xlsx workbook, restrict data entry and editing on the </w:t>
      </w:r>
      <w:r w:rsidR="00B75E2C" w:rsidRPr="00B75E2C">
        <w:t>Sales</w:t>
      </w:r>
      <w:r w:rsidR="004F02AC" w:rsidRPr="00B75E2C">
        <w:t xml:space="preserve"> </w:t>
      </w:r>
      <w:r w:rsidR="004D793E" w:rsidRPr="00B75E2C">
        <w:t>sheet to only the range E4:E21</w:t>
      </w:r>
      <w:r w:rsidR="00515C87">
        <w:t>, with the title “</w:t>
      </w:r>
      <w:proofErr w:type="spellStart"/>
      <w:r w:rsidR="00515C87">
        <w:t>QuantitySold</w:t>
      </w:r>
      <w:proofErr w:type="spellEnd"/>
      <w:r w:rsidR="00515C87">
        <w:t>” and only when the user enters the password “password”. P</w:t>
      </w:r>
      <w:r w:rsidR="004D793E" w:rsidRPr="00B75E2C">
        <w:t xml:space="preserve">rotect the sheet using </w:t>
      </w:r>
      <w:r w:rsidR="00515C87">
        <w:t xml:space="preserve">the </w:t>
      </w:r>
      <w:r w:rsidR="004D793E" w:rsidRPr="00B75E2C">
        <w:t>password</w:t>
      </w:r>
      <w:r w:rsidR="00515C87">
        <w:t xml:space="preserve"> “password”.</w:t>
      </w:r>
    </w:p>
    <w:p w14:paraId="251AFF7A" w14:textId="77777777" w:rsidR="004F02AC" w:rsidRDefault="004F02AC" w:rsidP="004F02AC">
      <w:pPr>
        <w:pStyle w:val="ObjectiveTitles"/>
      </w:pPr>
      <w:r w:rsidRPr="00CB0E11">
        <w:t>1.2.1 Restrict editing</w:t>
      </w:r>
    </w:p>
    <w:p w14:paraId="02B80109" w14:textId="43EDA5CB" w:rsidR="004F02AC" w:rsidRDefault="00EF4F1B" w:rsidP="004820F7">
      <w:pPr>
        <w:pStyle w:val="task"/>
      </w:pPr>
      <w:sdt>
        <w:sdtPr>
          <w:id w:val="929692760"/>
          <w15:appearance w15:val="hidden"/>
          <w14:checkbox>
            <w14:checked w14:val="0"/>
            <w14:checkedState w14:val="2612" w14:font="MS Gothic"/>
            <w14:uncheckedState w14:val="2610" w14:font="MS Gothic"/>
          </w14:checkbox>
        </w:sdtPr>
        <w:sdtEndPr/>
        <w:sdtContent>
          <w:r w:rsidR="004F02AC">
            <w:rPr>
              <w:rFonts w:ascii="MS Gothic" w:eastAsia="MS Gothic" w:hAnsi="MS Gothic" w:hint="eastAsia"/>
            </w:rPr>
            <w:t>☐</w:t>
          </w:r>
        </w:sdtContent>
      </w:sdt>
      <w:r w:rsidR="004F02AC">
        <w:tab/>
        <w:t xml:space="preserve">Encrypt the </w:t>
      </w:r>
      <w:r w:rsidR="00B75E2C">
        <w:t>FarmersMarket_Report</w:t>
      </w:r>
      <w:r w:rsidR="004F02AC">
        <w:t xml:space="preserve">.xlsx workbook with the password “password” and then </w:t>
      </w:r>
      <w:r w:rsidR="001F528E">
        <w:t xml:space="preserve">save and </w:t>
      </w:r>
      <w:r w:rsidR="004F02AC">
        <w:t>close it.</w:t>
      </w:r>
    </w:p>
    <w:sectPr w:rsidR="004F02AC" w:rsidSect="00493DC1">
      <w:footerReference w:type="default" r:id="rId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856C2" w14:textId="77777777" w:rsidR="0000027B" w:rsidRDefault="0000027B" w:rsidP="003843C8">
      <w:pPr>
        <w:spacing w:after="0" w:line="240" w:lineRule="auto"/>
      </w:pPr>
      <w:r>
        <w:separator/>
      </w:r>
    </w:p>
  </w:endnote>
  <w:endnote w:type="continuationSeparator" w:id="0">
    <w:p w14:paraId="4BF47894" w14:textId="77777777" w:rsidR="0000027B" w:rsidRDefault="0000027B" w:rsidP="003843C8">
      <w:pPr>
        <w:spacing w:after="0" w:line="240" w:lineRule="auto"/>
      </w:pPr>
      <w:r>
        <w:continuationSeparator/>
      </w:r>
    </w:p>
  </w:endnote>
  <w:endnote w:type="continuationNotice" w:id="1">
    <w:p w14:paraId="52776336" w14:textId="77777777" w:rsidR="0000027B" w:rsidRDefault="000002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47E6B" w14:textId="4C0CB7F2" w:rsidR="003843C8" w:rsidRDefault="004061AF">
    <w:pPr>
      <w:pStyle w:val="Footer"/>
    </w:pPr>
    <w:r>
      <w:t>Microsoft 365 Excel Expert Student Study Guide Project 2</w:t>
    </w:r>
    <w:r w:rsidR="003843C8">
      <w:tab/>
      <w:t xml:space="preserve">Page </w:t>
    </w:r>
    <w:r w:rsidR="003843C8">
      <w:fldChar w:fldCharType="begin"/>
    </w:r>
    <w:r w:rsidR="003843C8">
      <w:instrText xml:space="preserve"> PAGE   \* MERGEFORMAT </w:instrText>
    </w:r>
    <w:r w:rsidR="003843C8">
      <w:fldChar w:fldCharType="separate"/>
    </w:r>
    <w:r w:rsidR="003843C8">
      <w:rPr>
        <w:noProof/>
      </w:rPr>
      <w:t>1</w:t>
    </w:r>
    <w:r w:rsidR="003843C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0C653" w14:textId="77777777" w:rsidR="0000027B" w:rsidRDefault="0000027B" w:rsidP="003843C8">
      <w:pPr>
        <w:spacing w:after="0" w:line="240" w:lineRule="auto"/>
      </w:pPr>
      <w:r>
        <w:separator/>
      </w:r>
    </w:p>
  </w:footnote>
  <w:footnote w:type="continuationSeparator" w:id="0">
    <w:p w14:paraId="1C221F76" w14:textId="77777777" w:rsidR="0000027B" w:rsidRDefault="0000027B" w:rsidP="003843C8">
      <w:pPr>
        <w:spacing w:after="0" w:line="240" w:lineRule="auto"/>
      </w:pPr>
      <w:r>
        <w:continuationSeparator/>
      </w:r>
    </w:p>
  </w:footnote>
  <w:footnote w:type="continuationNotice" w:id="1">
    <w:p w14:paraId="6228DDF2" w14:textId="77777777" w:rsidR="0000027B" w:rsidRDefault="0000027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53D0B718"/>
    <w:lvl w:ilvl="0">
      <w:start w:val="1"/>
      <w:numFmt w:val="decimal"/>
      <w:pStyle w:val="ListNumber2"/>
      <w:lvlText w:val="%1."/>
      <w:lvlJc w:val="left"/>
      <w:pPr>
        <w:tabs>
          <w:tab w:val="num" w:pos="720"/>
        </w:tabs>
        <w:ind w:left="720" w:hanging="360"/>
      </w:pPr>
    </w:lvl>
  </w:abstractNum>
  <w:abstractNum w:abstractNumId="1" w15:restartNumberingAfterBreak="0">
    <w:nsid w:val="FFFFFF82"/>
    <w:multiLevelType w:val="singleLevel"/>
    <w:tmpl w:val="89AC0A0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9D10DD8C"/>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EB6E7988"/>
    <w:lvl w:ilvl="0">
      <w:start w:val="1"/>
      <w:numFmt w:val="decimal"/>
      <w:pStyle w:val="ListNumber"/>
      <w:lvlText w:val="%1."/>
      <w:lvlJc w:val="left"/>
      <w:pPr>
        <w:tabs>
          <w:tab w:val="num" w:pos="360"/>
        </w:tabs>
        <w:ind w:left="360" w:hanging="360"/>
      </w:pPr>
    </w:lvl>
  </w:abstractNum>
  <w:abstractNum w:abstractNumId="4" w15:restartNumberingAfterBreak="0">
    <w:nsid w:val="33E7516D"/>
    <w:multiLevelType w:val="multilevel"/>
    <w:tmpl w:val="6D501F2C"/>
    <w:lvl w:ilvl="0">
      <w:start w:val="1"/>
      <w:numFmt w:val="bullet"/>
      <w:pStyle w:val="Bulletlevel1"/>
      <w:lvlText w:val=""/>
      <w:lvlJc w:val="left"/>
      <w:pPr>
        <w:tabs>
          <w:tab w:val="num" w:pos="1080"/>
        </w:tabs>
        <w:ind w:left="720" w:hanging="360"/>
      </w:pPr>
      <w:rPr>
        <w:rFonts w:ascii="Symbol" w:hAnsi="Symbol" w:hint="default"/>
        <w:sz w:val="20"/>
      </w:rPr>
    </w:lvl>
    <w:lvl w:ilvl="1">
      <w:start w:val="1"/>
      <w:numFmt w:val="bullet"/>
      <w:pStyle w:val="Bulletlevel2"/>
      <w:lvlText w:val="o"/>
      <w:lvlJc w:val="left"/>
      <w:pPr>
        <w:tabs>
          <w:tab w:val="num" w:pos="1800"/>
        </w:tabs>
        <w:ind w:left="108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48B225AF"/>
    <w:multiLevelType w:val="hybridMultilevel"/>
    <w:tmpl w:val="7DA23742"/>
    <w:lvl w:ilvl="0" w:tplc="62FCF8D6">
      <w:start w:val="1"/>
      <w:numFmt w:val="decimal"/>
      <w:pStyle w:val="Numbers"/>
      <w:lvlText w:val="%1."/>
      <w:lvlJc w:val="left"/>
      <w:pPr>
        <w:ind w:left="1440" w:hanging="360"/>
      </w:pPr>
      <w:rPr>
        <w:rFonts w:hint="default"/>
        <w:b w:val="0"/>
        <w:bCs w:val="0"/>
      </w:rPr>
    </w:lvl>
    <w:lvl w:ilvl="1" w:tplc="04090001">
      <w:start w:val="1"/>
      <w:numFmt w:val="bullet"/>
      <w:lvlText w:val=""/>
      <w:lvlJc w:val="left"/>
      <w:pPr>
        <w:ind w:left="2232" w:hanging="360"/>
      </w:pPr>
      <w:rPr>
        <w:rFonts w:ascii="Symbol" w:hAnsi="Symbol" w:hint="default"/>
        <w:b w:val="0"/>
        <w:bCs w:val="0"/>
      </w:r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16cid:durableId="1108037994">
    <w:abstractNumId w:val="3"/>
  </w:num>
  <w:num w:numId="2" w16cid:durableId="377632238">
    <w:abstractNumId w:val="2"/>
  </w:num>
  <w:num w:numId="3" w16cid:durableId="1560634886">
    <w:abstractNumId w:val="1"/>
  </w:num>
  <w:num w:numId="4" w16cid:durableId="23018400">
    <w:abstractNumId w:val="0"/>
  </w:num>
  <w:num w:numId="5" w16cid:durableId="973565742">
    <w:abstractNumId w:val="4"/>
  </w:num>
  <w:num w:numId="6" w16cid:durableId="1458909145">
    <w:abstractNumId w:val="5"/>
    <w:lvlOverride w:ilvl="0">
      <w:startOverride w:val="1"/>
    </w:lvlOverride>
  </w:num>
  <w:num w:numId="7" w16cid:durableId="792678769">
    <w:abstractNumId w:val="5"/>
    <w:lvlOverride w:ilvl="0">
      <w:startOverride w:val="1"/>
    </w:lvlOverride>
  </w:num>
  <w:num w:numId="8" w16cid:durableId="502091106">
    <w:abstractNumId w:val="5"/>
    <w:lvlOverride w:ilvl="0">
      <w:startOverride w:val="1"/>
    </w:lvlOverride>
  </w:num>
  <w:num w:numId="9" w16cid:durableId="342823858">
    <w:abstractNumId w:val="5"/>
    <w:lvlOverride w:ilvl="0">
      <w:startOverride w:val="1"/>
    </w:lvlOverride>
  </w:num>
  <w:num w:numId="10" w16cid:durableId="1595237402">
    <w:abstractNumId w:val="5"/>
    <w:lvlOverride w:ilvl="0">
      <w:startOverride w:val="1"/>
    </w:lvlOverride>
  </w:num>
  <w:num w:numId="11" w16cid:durableId="1892687730">
    <w:abstractNumId w:val="5"/>
    <w:lvlOverride w:ilvl="0">
      <w:startOverride w:val="1"/>
    </w:lvlOverride>
  </w:num>
  <w:num w:numId="12" w16cid:durableId="1968655891">
    <w:abstractNumId w:val="5"/>
    <w:lvlOverride w:ilvl="0">
      <w:startOverride w:val="1"/>
    </w:lvlOverride>
  </w:num>
  <w:num w:numId="13" w16cid:durableId="979725930">
    <w:abstractNumId w:val="5"/>
    <w:lvlOverride w:ilvl="0">
      <w:startOverride w:val="1"/>
    </w:lvlOverride>
  </w:num>
  <w:num w:numId="14" w16cid:durableId="1064182501">
    <w:abstractNumId w:val="5"/>
    <w:lvlOverride w:ilvl="0">
      <w:startOverride w:val="1"/>
    </w:lvlOverride>
  </w:num>
  <w:num w:numId="15" w16cid:durableId="1169368542">
    <w:abstractNumId w:val="5"/>
    <w:lvlOverride w:ilvl="0">
      <w:startOverride w:val="1"/>
    </w:lvlOverride>
  </w:num>
  <w:num w:numId="16" w16cid:durableId="395129120">
    <w:abstractNumId w:val="5"/>
    <w:lvlOverride w:ilvl="0">
      <w:startOverride w:val="1"/>
    </w:lvlOverride>
  </w:num>
  <w:num w:numId="17" w16cid:durableId="1896358037">
    <w:abstractNumId w:val="5"/>
  </w:num>
  <w:num w:numId="18" w16cid:durableId="1400401110">
    <w:abstractNumId w:val="5"/>
    <w:lvlOverride w:ilvl="0">
      <w:startOverride w:val="1"/>
    </w:lvlOverride>
  </w:num>
  <w:num w:numId="19" w16cid:durableId="1554148459">
    <w:abstractNumId w:val="5"/>
    <w:lvlOverride w:ilvl="0">
      <w:startOverride w:val="1"/>
    </w:lvlOverride>
  </w:num>
  <w:num w:numId="20" w16cid:durableId="228658278">
    <w:abstractNumId w:val="5"/>
    <w:lvlOverride w:ilvl="0">
      <w:startOverride w:val="1"/>
    </w:lvlOverride>
  </w:num>
  <w:num w:numId="21" w16cid:durableId="270208662">
    <w:abstractNumId w:val="5"/>
    <w:lvlOverride w:ilvl="0">
      <w:startOverride w:val="1"/>
    </w:lvlOverride>
  </w:num>
  <w:num w:numId="22" w16cid:durableId="1894659036">
    <w:abstractNumId w:val="5"/>
    <w:lvlOverride w:ilvl="0">
      <w:startOverride w:val="1"/>
    </w:lvlOverride>
  </w:num>
  <w:num w:numId="23" w16cid:durableId="1456872451">
    <w:abstractNumId w:val="5"/>
    <w:lvlOverride w:ilvl="0">
      <w:startOverride w:val="1"/>
    </w:lvlOverride>
  </w:num>
  <w:num w:numId="24" w16cid:durableId="2025741791">
    <w:abstractNumId w:val="5"/>
    <w:lvlOverride w:ilvl="0">
      <w:startOverride w:val="1"/>
    </w:lvlOverride>
  </w:num>
  <w:num w:numId="25" w16cid:durableId="437599798">
    <w:abstractNumId w:val="5"/>
    <w:lvlOverride w:ilvl="0">
      <w:startOverride w:val="1"/>
    </w:lvlOverride>
  </w:num>
  <w:num w:numId="26" w16cid:durableId="246883225">
    <w:abstractNumId w:val="5"/>
    <w:lvlOverride w:ilvl="0">
      <w:startOverride w:val="1"/>
    </w:lvlOverride>
  </w:num>
  <w:num w:numId="27" w16cid:durableId="1194268769">
    <w:abstractNumId w:val="5"/>
    <w:lvlOverride w:ilvl="0">
      <w:startOverride w:val="1"/>
    </w:lvlOverride>
  </w:num>
  <w:num w:numId="28" w16cid:durableId="504245424">
    <w:abstractNumId w:val="5"/>
    <w:lvlOverride w:ilvl="0">
      <w:startOverride w:val="1"/>
    </w:lvlOverride>
  </w:num>
  <w:num w:numId="29" w16cid:durableId="861557560">
    <w:abstractNumId w:val="5"/>
    <w:lvlOverride w:ilvl="0">
      <w:startOverride w:val="1"/>
    </w:lvlOverride>
  </w:num>
  <w:num w:numId="30" w16cid:durableId="1039863357">
    <w:abstractNumId w:val="5"/>
    <w:lvlOverride w:ilvl="0">
      <w:startOverride w:val="1"/>
    </w:lvlOverride>
  </w:num>
  <w:num w:numId="31" w16cid:durableId="1856654321">
    <w:abstractNumId w:val="5"/>
    <w:lvlOverride w:ilvl="0">
      <w:startOverride w:val="1"/>
    </w:lvlOverride>
  </w:num>
  <w:num w:numId="32" w16cid:durableId="1712463438">
    <w:abstractNumId w:val="5"/>
    <w:lvlOverride w:ilvl="0">
      <w:startOverride w:val="1"/>
    </w:lvlOverride>
  </w:num>
  <w:num w:numId="33" w16cid:durableId="1015611693">
    <w:abstractNumId w:val="5"/>
    <w:lvlOverride w:ilvl="0">
      <w:startOverride w:val="1"/>
    </w:lvlOverride>
  </w:num>
  <w:num w:numId="34" w16cid:durableId="1199660327">
    <w:abstractNumId w:val="5"/>
    <w:lvlOverride w:ilvl="0">
      <w:startOverride w:val="1"/>
    </w:lvlOverride>
  </w:num>
  <w:num w:numId="35" w16cid:durableId="53360917">
    <w:abstractNumId w:val="5"/>
    <w:lvlOverride w:ilvl="0">
      <w:startOverride w:val="1"/>
    </w:lvlOverride>
  </w:num>
  <w:num w:numId="36" w16cid:durableId="1196499118">
    <w:abstractNumId w:val="5"/>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AzNDEwM7e0sDRV0lEKTi0uzszPAykwrAUA8AsB2CwAAAA="/>
  </w:docVars>
  <w:rsids>
    <w:rsidRoot w:val="001C7A9D"/>
    <w:rsid w:val="0000027B"/>
    <w:rsid w:val="00001EC2"/>
    <w:rsid w:val="00002049"/>
    <w:rsid w:val="0000248D"/>
    <w:rsid w:val="00006908"/>
    <w:rsid w:val="00006C29"/>
    <w:rsid w:val="00007941"/>
    <w:rsid w:val="000176CF"/>
    <w:rsid w:val="000249A5"/>
    <w:rsid w:val="00024F6B"/>
    <w:rsid w:val="0002562C"/>
    <w:rsid w:val="000265DB"/>
    <w:rsid w:val="0003082D"/>
    <w:rsid w:val="00032ABE"/>
    <w:rsid w:val="000353E5"/>
    <w:rsid w:val="00035960"/>
    <w:rsid w:val="00042854"/>
    <w:rsid w:val="000459BE"/>
    <w:rsid w:val="00055402"/>
    <w:rsid w:val="000640E3"/>
    <w:rsid w:val="0007233E"/>
    <w:rsid w:val="00076159"/>
    <w:rsid w:val="000769A5"/>
    <w:rsid w:val="00076BDC"/>
    <w:rsid w:val="0008110C"/>
    <w:rsid w:val="00086513"/>
    <w:rsid w:val="00093484"/>
    <w:rsid w:val="0009650B"/>
    <w:rsid w:val="000A45A7"/>
    <w:rsid w:val="000B09AE"/>
    <w:rsid w:val="000B115D"/>
    <w:rsid w:val="000B3578"/>
    <w:rsid w:val="000B77CC"/>
    <w:rsid w:val="000C06AA"/>
    <w:rsid w:val="000C6393"/>
    <w:rsid w:val="000C67AE"/>
    <w:rsid w:val="000C7461"/>
    <w:rsid w:val="000C798D"/>
    <w:rsid w:val="000D0407"/>
    <w:rsid w:val="000D121B"/>
    <w:rsid w:val="000E0672"/>
    <w:rsid w:val="000E7D42"/>
    <w:rsid w:val="000F00BA"/>
    <w:rsid w:val="000F2866"/>
    <w:rsid w:val="000F5896"/>
    <w:rsid w:val="00103C23"/>
    <w:rsid w:val="0010522A"/>
    <w:rsid w:val="0011220A"/>
    <w:rsid w:val="00114E65"/>
    <w:rsid w:val="00115C28"/>
    <w:rsid w:val="001173C3"/>
    <w:rsid w:val="0012682F"/>
    <w:rsid w:val="00135F54"/>
    <w:rsid w:val="0014209C"/>
    <w:rsid w:val="0014222D"/>
    <w:rsid w:val="00142530"/>
    <w:rsid w:val="00152694"/>
    <w:rsid w:val="0015357B"/>
    <w:rsid w:val="0016385E"/>
    <w:rsid w:val="0016610E"/>
    <w:rsid w:val="001669C4"/>
    <w:rsid w:val="00170A97"/>
    <w:rsid w:val="00173324"/>
    <w:rsid w:val="00176177"/>
    <w:rsid w:val="00187F10"/>
    <w:rsid w:val="001913D1"/>
    <w:rsid w:val="001914AD"/>
    <w:rsid w:val="00191688"/>
    <w:rsid w:val="00191A1A"/>
    <w:rsid w:val="00196396"/>
    <w:rsid w:val="001B45A2"/>
    <w:rsid w:val="001B5953"/>
    <w:rsid w:val="001C338E"/>
    <w:rsid w:val="001C6DC1"/>
    <w:rsid w:val="001C7A9D"/>
    <w:rsid w:val="001D48C4"/>
    <w:rsid w:val="001D507E"/>
    <w:rsid w:val="001D64DF"/>
    <w:rsid w:val="001E68BE"/>
    <w:rsid w:val="001F23A2"/>
    <w:rsid w:val="001F3E68"/>
    <w:rsid w:val="001F528E"/>
    <w:rsid w:val="001F5896"/>
    <w:rsid w:val="001F78CE"/>
    <w:rsid w:val="0020192D"/>
    <w:rsid w:val="00203AD8"/>
    <w:rsid w:val="00220E43"/>
    <w:rsid w:val="00223925"/>
    <w:rsid w:val="002263DD"/>
    <w:rsid w:val="00240C84"/>
    <w:rsid w:val="00241EFE"/>
    <w:rsid w:val="002645F6"/>
    <w:rsid w:val="002701E1"/>
    <w:rsid w:val="0027249B"/>
    <w:rsid w:val="0027676D"/>
    <w:rsid w:val="00282E14"/>
    <w:rsid w:val="0028377D"/>
    <w:rsid w:val="0028727E"/>
    <w:rsid w:val="00296B3F"/>
    <w:rsid w:val="002A1877"/>
    <w:rsid w:val="002A33DD"/>
    <w:rsid w:val="002B6D7F"/>
    <w:rsid w:val="002C0BF8"/>
    <w:rsid w:val="002C306E"/>
    <w:rsid w:val="002C3C7C"/>
    <w:rsid w:val="002D17FB"/>
    <w:rsid w:val="002D7229"/>
    <w:rsid w:val="002E6BBA"/>
    <w:rsid w:val="002E6CED"/>
    <w:rsid w:val="002F0067"/>
    <w:rsid w:val="002F0511"/>
    <w:rsid w:val="002F4736"/>
    <w:rsid w:val="002F6139"/>
    <w:rsid w:val="002F6E01"/>
    <w:rsid w:val="00303160"/>
    <w:rsid w:val="00320A08"/>
    <w:rsid w:val="00321C6F"/>
    <w:rsid w:val="00321EF7"/>
    <w:rsid w:val="00332B86"/>
    <w:rsid w:val="00342997"/>
    <w:rsid w:val="00354775"/>
    <w:rsid w:val="00357049"/>
    <w:rsid w:val="00362AA5"/>
    <w:rsid w:val="00370C93"/>
    <w:rsid w:val="003822F1"/>
    <w:rsid w:val="003843C8"/>
    <w:rsid w:val="00390868"/>
    <w:rsid w:val="00391CA7"/>
    <w:rsid w:val="00392A58"/>
    <w:rsid w:val="003A4CDF"/>
    <w:rsid w:val="003A6F92"/>
    <w:rsid w:val="003B1599"/>
    <w:rsid w:val="003B4628"/>
    <w:rsid w:val="003C54B4"/>
    <w:rsid w:val="003D4DDC"/>
    <w:rsid w:val="003D6155"/>
    <w:rsid w:val="003F2E00"/>
    <w:rsid w:val="003F55F8"/>
    <w:rsid w:val="00400AFB"/>
    <w:rsid w:val="00400DBA"/>
    <w:rsid w:val="004061AF"/>
    <w:rsid w:val="00407016"/>
    <w:rsid w:val="0040790B"/>
    <w:rsid w:val="0042072E"/>
    <w:rsid w:val="00421123"/>
    <w:rsid w:val="00424110"/>
    <w:rsid w:val="0042479C"/>
    <w:rsid w:val="00430FFD"/>
    <w:rsid w:val="00433F55"/>
    <w:rsid w:val="00441CA0"/>
    <w:rsid w:val="00442C44"/>
    <w:rsid w:val="00451E50"/>
    <w:rsid w:val="00453E33"/>
    <w:rsid w:val="00463E32"/>
    <w:rsid w:val="00470C12"/>
    <w:rsid w:val="004747B5"/>
    <w:rsid w:val="004813E3"/>
    <w:rsid w:val="00481F76"/>
    <w:rsid w:val="00482010"/>
    <w:rsid w:val="004820F7"/>
    <w:rsid w:val="00490F58"/>
    <w:rsid w:val="00491886"/>
    <w:rsid w:val="0049235E"/>
    <w:rsid w:val="00493DC1"/>
    <w:rsid w:val="004A0223"/>
    <w:rsid w:val="004A2514"/>
    <w:rsid w:val="004A3183"/>
    <w:rsid w:val="004A7E41"/>
    <w:rsid w:val="004B1063"/>
    <w:rsid w:val="004C020C"/>
    <w:rsid w:val="004D43F6"/>
    <w:rsid w:val="004D793E"/>
    <w:rsid w:val="004E2A0D"/>
    <w:rsid w:val="004E5F03"/>
    <w:rsid w:val="004E688E"/>
    <w:rsid w:val="004F02AC"/>
    <w:rsid w:val="004F239A"/>
    <w:rsid w:val="004F4929"/>
    <w:rsid w:val="004F56D6"/>
    <w:rsid w:val="004F578B"/>
    <w:rsid w:val="00501487"/>
    <w:rsid w:val="00501C8A"/>
    <w:rsid w:val="00503A9F"/>
    <w:rsid w:val="00515C87"/>
    <w:rsid w:val="00516464"/>
    <w:rsid w:val="005169E1"/>
    <w:rsid w:val="00517D83"/>
    <w:rsid w:val="00520076"/>
    <w:rsid w:val="0052510E"/>
    <w:rsid w:val="005309C8"/>
    <w:rsid w:val="00532B8F"/>
    <w:rsid w:val="00532D9A"/>
    <w:rsid w:val="00534233"/>
    <w:rsid w:val="0053477C"/>
    <w:rsid w:val="0054105C"/>
    <w:rsid w:val="00541187"/>
    <w:rsid w:val="00552678"/>
    <w:rsid w:val="00556393"/>
    <w:rsid w:val="00561CEB"/>
    <w:rsid w:val="00574A30"/>
    <w:rsid w:val="00575921"/>
    <w:rsid w:val="00580D24"/>
    <w:rsid w:val="00583EE7"/>
    <w:rsid w:val="005845BC"/>
    <w:rsid w:val="005970AD"/>
    <w:rsid w:val="00597BD2"/>
    <w:rsid w:val="005A0BF6"/>
    <w:rsid w:val="005A3E68"/>
    <w:rsid w:val="005A681E"/>
    <w:rsid w:val="005A75E4"/>
    <w:rsid w:val="005C4067"/>
    <w:rsid w:val="005C539A"/>
    <w:rsid w:val="005C6C43"/>
    <w:rsid w:val="005C7507"/>
    <w:rsid w:val="005D347B"/>
    <w:rsid w:val="005E537D"/>
    <w:rsid w:val="005E79A5"/>
    <w:rsid w:val="005F029A"/>
    <w:rsid w:val="005F0C97"/>
    <w:rsid w:val="005F1FC8"/>
    <w:rsid w:val="00601477"/>
    <w:rsid w:val="006045D8"/>
    <w:rsid w:val="00604938"/>
    <w:rsid w:val="00607974"/>
    <w:rsid w:val="0061008A"/>
    <w:rsid w:val="006276F7"/>
    <w:rsid w:val="00634930"/>
    <w:rsid w:val="00635013"/>
    <w:rsid w:val="00645EE3"/>
    <w:rsid w:val="00646C96"/>
    <w:rsid w:val="00647308"/>
    <w:rsid w:val="006523B0"/>
    <w:rsid w:val="00652DAE"/>
    <w:rsid w:val="006566D1"/>
    <w:rsid w:val="0066761C"/>
    <w:rsid w:val="00675C9B"/>
    <w:rsid w:val="00680E99"/>
    <w:rsid w:val="00681ABE"/>
    <w:rsid w:val="00684D16"/>
    <w:rsid w:val="00686698"/>
    <w:rsid w:val="006900FD"/>
    <w:rsid w:val="00693D8F"/>
    <w:rsid w:val="006945EB"/>
    <w:rsid w:val="006975EB"/>
    <w:rsid w:val="006A26BE"/>
    <w:rsid w:val="006A5548"/>
    <w:rsid w:val="006A60F7"/>
    <w:rsid w:val="006B1093"/>
    <w:rsid w:val="006B3E9D"/>
    <w:rsid w:val="006B3F61"/>
    <w:rsid w:val="006B6BD1"/>
    <w:rsid w:val="006B7429"/>
    <w:rsid w:val="006C0DCB"/>
    <w:rsid w:val="006C519F"/>
    <w:rsid w:val="006C5244"/>
    <w:rsid w:val="006D0ED5"/>
    <w:rsid w:val="006D571B"/>
    <w:rsid w:val="006D67BF"/>
    <w:rsid w:val="006E0559"/>
    <w:rsid w:val="006E579E"/>
    <w:rsid w:val="006E5DC6"/>
    <w:rsid w:val="006E60ED"/>
    <w:rsid w:val="006F3515"/>
    <w:rsid w:val="006F42D0"/>
    <w:rsid w:val="006F5AEB"/>
    <w:rsid w:val="0070151E"/>
    <w:rsid w:val="00705061"/>
    <w:rsid w:val="00727F68"/>
    <w:rsid w:val="007367B2"/>
    <w:rsid w:val="007374AA"/>
    <w:rsid w:val="0074264D"/>
    <w:rsid w:val="00742A8A"/>
    <w:rsid w:val="00744953"/>
    <w:rsid w:val="00761DC0"/>
    <w:rsid w:val="0077446F"/>
    <w:rsid w:val="007745C3"/>
    <w:rsid w:val="00780386"/>
    <w:rsid w:val="0078345F"/>
    <w:rsid w:val="00784CAF"/>
    <w:rsid w:val="00791D12"/>
    <w:rsid w:val="00795A97"/>
    <w:rsid w:val="007A53D7"/>
    <w:rsid w:val="007C1D36"/>
    <w:rsid w:val="007D46D3"/>
    <w:rsid w:val="007D4C60"/>
    <w:rsid w:val="007D67A6"/>
    <w:rsid w:val="007E5EC2"/>
    <w:rsid w:val="007E68DB"/>
    <w:rsid w:val="007F2523"/>
    <w:rsid w:val="007F4281"/>
    <w:rsid w:val="007F6038"/>
    <w:rsid w:val="008004BD"/>
    <w:rsid w:val="0080258D"/>
    <w:rsid w:val="008038C9"/>
    <w:rsid w:val="00812904"/>
    <w:rsid w:val="00814727"/>
    <w:rsid w:val="0082172A"/>
    <w:rsid w:val="00821FEF"/>
    <w:rsid w:val="00824A42"/>
    <w:rsid w:val="0082663B"/>
    <w:rsid w:val="008308B9"/>
    <w:rsid w:val="00830BBF"/>
    <w:rsid w:val="008364DF"/>
    <w:rsid w:val="00836C62"/>
    <w:rsid w:val="0084163C"/>
    <w:rsid w:val="00845A2C"/>
    <w:rsid w:val="00867095"/>
    <w:rsid w:val="00873F23"/>
    <w:rsid w:val="00875EED"/>
    <w:rsid w:val="00890CA2"/>
    <w:rsid w:val="00890CBD"/>
    <w:rsid w:val="008A6235"/>
    <w:rsid w:val="008B233A"/>
    <w:rsid w:val="008C4D4B"/>
    <w:rsid w:val="008C6617"/>
    <w:rsid w:val="008D37B9"/>
    <w:rsid w:val="008E5CB6"/>
    <w:rsid w:val="008F68C8"/>
    <w:rsid w:val="008F7C88"/>
    <w:rsid w:val="0090176A"/>
    <w:rsid w:val="0090549B"/>
    <w:rsid w:val="00906B9F"/>
    <w:rsid w:val="009078AB"/>
    <w:rsid w:val="00923736"/>
    <w:rsid w:val="009237DA"/>
    <w:rsid w:val="00933F66"/>
    <w:rsid w:val="00934BB5"/>
    <w:rsid w:val="00941413"/>
    <w:rsid w:val="0094627E"/>
    <w:rsid w:val="00946833"/>
    <w:rsid w:val="00947867"/>
    <w:rsid w:val="00950E44"/>
    <w:rsid w:val="0095131B"/>
    <w:rsid w:val="009552CF"/>
    <w:rsid w:val="0096609C"/>
    <w:rsid w:val="0096772C"/>
    <w:rsid w:val="009704B8"/>
    <w:rsid w:val="00971565"/>
    <w:rsid w:val="00972E42"/>
    <w:rsid w:val="00974039"/>
    <w:rsid w:val="00980666"/>
    <w:rsid w:val="009849A2"/>
    <w:rsid w:val="00992B6A"/>
    <w:rsid w:val="009A151E"/>
    <w:rsid w:val="009A20D9"/>
    <w:rsid w:val="009B1A12"/>
    <w:rsid w:val="009C1183"/>
    <w:rsid w:val="009C4A18"/>
    <w:rsid w:val="009D3D13"/>
    <w:rsid w:val="009D4221"/>
    <w:rsid w:val="009E34FA"/>
    <w:rsid w:val="009E4CFB"/>
    <w:rsid w:val="009F40C8"/>
    <w:rsid w:val="009F7E8D"/>
    <w:rsid w:val="00A010F6"/>
    <w:rsid w:val="00A021F0"/>
    <w:rsid w:val="00A04312"/>
    <w:rsid w:val="00A06DF3"/>
    <w:rsid w:val="00A14BB5"/>
    <w:rsid w:val="00A21BA6"/>
    <w:rsid w:val="00A25C44"/>
    <w:rsid w:val="00A312DC"/>
    <w:rsid w:val="00A4715A"/>
    <w:rsid w:val="00A63A0B"/>
    <w:rsid w:val="00A701D3"/>
    <w:rsid w:val="00A71E37"/>
    <w:rsid w:val="00A75F3D"/>
    <w:rsid w:val="00AA65E5"/>
    <w:rsid w:val="00AB0D77"/>
    <w:rsid w:val="00AB20E2"/>
    <w:rsid w:val="00AC48C8"/>
    <w:rsid w:val="00AC58B7"/>
    <w:rsid w:val="00AD00B7"/>
    <w:rsid w:val="00AD0636"/>
    <w:rsid w:val="00AD35FA"/>
    <w:rsid w:val="00AD42B3"/>
    <w:rsid w:val="00AE671E"/>
    <w:rsid w:val="00AE75DF"/>
    <w:rsid w:val="00AF0A68"/>
    <w:rsid w:val="00B02737"/>
    <w:rsid w:val="00B051AD"/>
    <w:rsid w:val="00B06D27"/>
    <w:rsid w:val="00B07729"/>
    <w:rsid w:val="00B164BC"/>
    <w:rsid w:val="00B17B9B"/>
    <w:rsid w:val="00B535FC"/>
    <w:rsid w:val="00B659E8"/>
    <w:rsid w:val="00B71CB1"/>
    <w:rsid w:val="00B723CE"/>
    <w:rsid w:val="00B72477"/>
    <w:rsid w:val="00B75E2C"/>
    <w:rsid w:val="00B80713"/>
    <w:rsid w:val="00B832A6"/>
    <w:rsid w:val="00B87A31"/>
    <w:rsid w:val="00B94060"/>
    <w:rsid w:val="00BA1BA9"/>
    <w:rsid w:val="00BA46DB"/>
    <w:rsid w:val="00BB2DB2"/>
    <w:rsid w:val="00BC1EF0"/>
    <w:rsid w:val="00BC38CD"/>
    <w:rsid w:val="00BC5068"/>
    <w:rsid w:val="00BC673D"/>
    <w:rsid w:val="00BC7853"/>
    <w:rsid w:val="00BD2217"/>
    <w:rsid w:val="00BD3ECF"/>
    <w:rsid w:val="00BF5612"/>
    <w:rsid w:val="00C00F61"/>
    <w:rsid w:val="00C031E3"/>
    <w:rsid w:val="00C13A7B"/>
    <w:rsid w:val="00C14C11"/>
    <w:rsid w:val="00C15D90"/>
    <w:rsid w:val="00C26865"/>
    <w:rsid w:val="00C336C8"/>
    <w:rsid w:val="00C3546B"/>
    <w:rsid w:val="00C3586C"/>
    <w:rsid w:val="00C37C20"/>
    <w:rsid w:val="00C40ACC"/>
    <w:rsid w:val="00C45154"/>
    <w:rsid w:val="00C47750"/>
    <w:rsid w:val="00C47BCF"/>
    <w:rsid w:val="00C5153B"/>
    <w:rsid w:val="00C556B7"/>
    <w:rsid w:val="00C65484"/>
    <w:rsid w:val="00C77B52"/>
    <w:rsid w:val="00C8361E"/>
    <w:rsid w:val="00C86DCC"/>
    <w:rsid w:val="00C919A6"/>
    <w:rsid w:val="00C94ED0"/>
    <w:rsid w:val="00CA27B0"/>
    <w:rsid w:val="00CB0E11"/>
    <w:rsid w:val="00CB496A"/>
    <w:rsid w:val="00CC2D6D"/>
    <w:rsid w:val="00CC4259"/>
    <w:rsid w:val="00CD2861"/>
    <w:rsid w:val="00CD4387"/>
    <w:rsid w:val="00CD4BBC"/>
    <w:rsid w:val="00CE08ED"/>
    <w:rsid w:val="00CE319B"/>
    <w:rsid w:val="00CE3B67"/>
    <w:rsid w:val="00CF3245"/>
    <w:rsid w:val="00D0110E"/>
    <w:rsid w:val="00D034A1"/>
    <w:rsid w:val="00D0585B"/>
    <w:rsid w:val="00D11BD7"/>
    <w:rsid w:val="00D1277F"/>
    <w:rsid w:val="00D12A47"/>
    <w:rsid w:val="00D14BC6"/>
    <w:rsid w:val="00D1676A"/>
    <w:rsid w:val="00D176BC"/>
    <w:rsid w:val="00D1794E"/>
    <w:rsid w:val="00D200A7"/>
    <w:rsid w:val="00D23E4A"/>
    <w:rsid w:val="00D301FF"/>
    <w:rsid w:val="00D35076"/>
    <w:rsid w:val="00D44C81"/>
    <w:rsid w:val="00D47BC2"/>
    <w:rsid w:val="00D50FD3"/>
    <w:rsid w:val="00D56721"/>
    <w:rsid w:val="00D6654F"/>
    <w:rsid w:val="00D71B09"/>
    <w:rsid w:val="00D73BB9"/>
    <w:rsid w:val="00D74059"/>
    <w:rsid w:val="00D76265"/>
    <w:rsid w:val="00D80A71"/>
    <w:rsid w:val="00D82E29"/>
    <w:rsid w:val="00D928E6"/>
    <w:rsid w:val="00D9667D"/>
    <w:rsid w:val="00DA75F1"/>
    <w:rsid w:val="00DB61FD"/>
    <w:rsid w:val="00DC5FE5"/>
    <w:rsid w:val="00DC670C"/>
    <w:rsid w:val="00DC75CF"/>
    <w:rsid w:val="00DD0173"/>
    <w:rsid w:val="00DD36C2"/>
    <w:rsid w:val="00DD685E"/>
    <w:rsid w:val="00DD6D93"/>
    <w:rsid w:val="00DE1AD6"/>
    <w:rsid w:val="00DF168F"/>
    <w:rsid w:val="00E011F8"/>
    <w:rsid w:val="00E05D27"/>
    <w:rsid w:val="00E13483"/>
    <w:rsid w:val="00E136DE"/>
    <w:rsid w:val="00E2162D"/>
    <w:rsid w:val="00E320D9"/>
    <w:rsid w:val="00E35593"/>
    <w:rsid w:val="00E37566"/>
    <w:rsid w:val="00E41468"/>
    <w:rsid w:val="00E452FC"/>
    <w:rsid w:val="00E53E2C"/>
    <w:rsid w:val="00E570AB"/>
    <w:rsid w:val="00E57D66"/>
    <w:rsid w:val="00E6282F"/>
    <w:rsid w:val="00E70B7B"/>
    <w:rsid w:val="00E740E9"/>
    <w:rsid w:val="00E76D11"/>
    <w:rsid w:val="00E823EA"/>
    <w:rsid w:val="00E90752"/>
    <w:rsid w:val="00E90C86"/>
    <w:rsid w:val="00E935B4"/>
    <w:rsid w:val="00E96F7D"/>
    <w:rsid w:val="00EA2E3E"/>
    <w:rsid w:val="00EA3263"/>
    <w:rsid w:val="00EB3218"/>
    <w:rsid w:val="00EB6D38"/>
    <w:rsid w:val="00EC3B0F"/>
    <w:rsid w:val="00EC61BA"/>
    <w:rsid w:val="00ED5D2B"/>
    <w:rsid w:val="00ED67E2"/>
    <w:rsid w:val="00EF1147"/>
    <w:rsid w:val="00EF1DE0"/>
    <w:rsid w:val="00EF343F"/>
    <w:rsid w:val="00EF4F1B"/>
    <w:rsid w:val="00F1098C"/>
    <w:rsid w:val="00F21D10"/>
    <w:rsid w:val="00F24A91"/>
    <w:rsid w:val="00F25E3D"/>
    <w:rsid w:val="00F32BE5"/>
    <w:rsid w:val="00F34B31"/>
    <w:rsid w:val="00F352C1"/>
    <w:rsid w:val="00F4053F"/>
    <w:rsid w:val="00F44699"/>
    <w:rsid w:val="00F513EF"/>
    <w:rsid w:val="00F6071B"/>
    <w:rsid w:val="00F61AF9"/>
    <w:rsid w:val="00F65949"/>
    <w:rsid w:val="00F76A6E"/>
    <w:rsid w:val="00F81836"/>
    <w:rsid w:val="00F83F25"/>
    <w:rsid w:val="00F84383"/>
    <w:rsid w:val="00F9164C"/>
    <w:rsid w:val="00F933A0"/>
    <w:rsid w:val="00F94455"/>
    <w:rsid w:val="00F94830"/>
    <w:rsid w:val="00F94DC8"/>
    <w:rsid w:val="00F969AB"/>
    <w:rsid w:val="00FA307D"/>
    <w:rsid w:val="00FA5676"/>
    <w:rsid w:val="00FA7F0A"/>
    <w:rsid w:val="00FB194D"/>
    <w:rsid w:val="00FB79C2"/>
    <w:rsid w:val="00FC0BAD"/>
    <w:rsid w:val="00FC4C93"/>
    <w:rsid w:val="00FC724F"/>
    <w:rsid w:val="00FD3A95"/>
    <w:rsid w:val="00FD45AD"/>
    <w:rsid w:val="00FD7D12"/>
    <w:rsid w:val="00FE4D09"/>
    <w:rsid w:val="00FF16E7"/>
    <w:rsid w:val="0CD870E9"/>
    <w:rsid w:val="0D04B8C6"/>
    <w:rsid w:val="1F9E6487"/>
    <w:rsid w:val="2A3CEE71"/>
    <w:rsid w:val="33BCF0DB"/>
    <w:rsid w:val="3A6E1351"/>
    <w:rsid w:val="3B9220F7"/>
    <w:rsid w:val="4CB552B9"/>
    <w:rsid w:val="5AAE5DF0"/>
    <w:rsid w:val="6749715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9E3E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CBD"/>
    <w:rPr>
      <w:rFonts w:ascii="Segoe UI" w:hAnsi="Segoe UI"/>
      <w:sz w:val="24"/>
    </w:rPr>
  </w:style>
  <w:style w:type="paragraph" w:styleId="Heading1">
    <w:name w:val="heading 1"/>
    <w:basedOn w:val="Normal"/>
    <w:next w:val="Normal"/>
    <w:link w:val="Heading1Char"/>
    <w:uiPriority w:val="9"/>
    <w:qFormat/>
    <w:rsid w:val="00A06DF3"/>
    <w:pPr>
      <w:tabs>
        <w:tab w:val="left" w:pos="1440"/>
      </w:tabs>
      <w:outlineLvl w:val="0"/>
    </w:pPr>
    <w:rPr>
      <w:rFonts w:eastAsia="Segoe UI" w:cs="Segoe UI"/>
      <w:color w:val="2F5496"/>
      <w:sz w:val="40"/>
    </w:rPr>
  </w:style>
  <w:style w:type="paragraph" w:styleId="Heading2">
    <w:name w:val="heading 2"/>
    <w:basedOn w:val="Bodytext1"/>
    <w:next w:val="Normal"/>
    <w:link w:val="Heading2Char"/>
    <w:uiPriority w:val="9"/>
    <w:qFormat/>
    <w:rsid w:val="00A06DF3"/>
    <w:pPr>
      <w:keepNext/>
      <w:keepLines/>
      <w:spacing w:after="0" w:line="259" w:lineRule="auto"/>
      <w:ind w:left="10" w:hanging="10"/>
      <w:textAlignment w:val="auto"/>
      <w:outlineLvl w:val="1"/>
    </w:pPr>
    <w:rPr>
      <w:rFonts w:eastAsia="Segoe UI"/>
      <w:color w:val="2F5496"/>
      <w:sz w:val="32"/>
      <w:szCs w:val="22"/>
    </w:rPr>
  </w:style>
  <w:style w:type="paragraph" w:styleId="Heading3">
    <w:name w:val="heading 3"/>
    <w:basedOn w:val="Normal"/>
    <w:next w:val="Normal"/>
    <w:link w:val="Heading3Char"/>
    <w:uiPriority w:val="2"/>
    <w:qFormat/>
    <w:rsid w:val="000E0672"/>
    <w:pPr>
      <w:keepNext/>
      <w:spacing w:before="100" w:beforeAutospacing="1" w:after="120" w:line="240" w:lineRule="auto"/>
      <w:outlineLvl w:val="2"/>
    </w:pPr>
    <w:rPr>
      <w:rFonts w:ascii="Segoe UI Light" w:eastAsia="Times New Roman" w:hAnsi="Segoe UI Light" w:cs="Segoe UI Light"/>
      <w:b/>
      <w:bCs/>
      <w:sz w:val="32"/>
      <w:szCs w:val="36"/>
    </w:rPr>
  </w:style>
  <w:style w:type="paragraph" w:styleId="Heading4">
    <w:name w:val="heading 4"/>
    <w:basedOn w:val="Normal"/>
    <w:next w:val="Normal"/>
    <w:link w:val="Heading4Char"/>
    <w:uiPriority w:val="2"/>
    <w:qFormat/>
    <w:rsid w:val="0061008A"/>
    <w:pPr>
      <w:keepNext/>
      <w:keepLines/>
      <w:spacing w:before="40" w:after="0"/>
      <w:outlineLvl w:val="3"/>
    </w:pPr>
    <w:rPr>
      <w:rFonts w:eastAsiaTheme="majorEastAsia" w:cs="Segoe UI"/>
      <w:szCs w:val="24"/>
    </w:rPr>
  </w:style>
  <w:style w:type="paragraph" w:styleId="Heading5">
    <w:name w:val="heading 5"/>
    <w:basedOn w:val="Normal"/>
    <w:next w:val="Normal"/>
    <w:link w:val="Heading5Char"/>
    <w:uiPriority w:val="9"/>
    <w:semiHidden/>
    <w:unhideWhenUsed/>
    <w:qFormat/>
    <w:rsid w:val="000E06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r-3">
    <w:name w:val="mr-3"/>
    <w:basedOn w:val="Normal"/>
    <w:rsid w:val="000E0672"/>
    <w:pPr>
      <w:spacing w:before="100" w:beforeAutospacing="1" w:after="100" w:afterAutospacing="1" w:line="240" w:lineRule="auto"/>
    </w:pPr>
    <w:rPr>
      <w:rFonts w:ascii="Times New Roman" w:eastAsia="Times New Roman" w:hAnsi="Times New Roman" w:cs="Times New Roman"/>
      <w:szCs w:val="24"/>
    </w:rPr>
  </w:style>
  <w:style w:type="paragraph" w:customStyle="1" w:styleId="Bodytext1">
    <w:name w:val="Body text 1"/>
    <w:basedOn w:val="paragraph"/>
    <w:link w:val="Bodytext1Char"/>
    <w:qFormat/>
    <w:rsid w:val="00890CBD"/>
    <w:pPr>
      <w:spacing w:before="0" w:beforeAutospacing="0" w:after="120" w:afterAutospacing="0"/>
      <w:textAlignment w:val="baseline"/>
    </w:pPr>
    <w:rPr>
      <w:rFonts w:ascii="Segoe UI" w:hAnsi="Segoe UI" w:cs="Segoe UI"/>
    </w:rPr>
  </w:style>
  <w:style w:type="character" w:customStyle="1" w:styleId="Bodytext1Char">
    <w:name w:val="Body text 1 Char"/>
    <w:basedOn w:val="DefaultParagraphFont"/>
    <w:link w:val="Bodytext1"/>
    <w:rsid w:val="00890CBD"/>
    <w:rPr>
      <w:rFonts w:ascii="Segoe UI" w:eastAsia="Times New Roman" w:hAnsi="Segoe UI" w:cs="Segoe UI"/>
      <w:sz w:val="24"/>
      <w:szCs w:val="24"/>
    </w:rPr>
  </w:style>
  <w:style w:type="paragraph" w:customStyle="1" w:styleId="Bulletlevel1">
    <w:name w:val="Bullet level 1"/>
    <w:basedOn w:val="Normal"/>
    <w:qFormat/>
    <w:rsid w:val="000E0672"/>
    <w:pPr>
      <w:numPr>
        <w:numId w:val="5"/>
      </w:numPr>
      <w:shd w:val="clear" w:color="auto" w:fill="FFFFFF"/>
      <w:spacing w:before="120" w:after="120" w:line="240" w:lineRule="auto"/>
      <w:contextualSpacing/>
    </w:pPr>
    <w:rPr>
      <w:rFonts w:eastAsia="Times New Roman" w:cs="Segoe UI"/>
    </w:rPr>
  </w:style>
  <w:style w:type="paragraph" w:customStyle="1" w:styleId="Bulletlevel2">
    <w:name w:val="Bullet level 2"/>
    <w:basedOn w:val="Bulletlevel1"/>
    <w:rsid w:val="000E0672"/>
    <w:pPr>
      <w:numPr>
        <w:ilvl w:val="1"/>
      </w:numPr>
      <w:spacing w:before="0"/>
    </w:pPr>
  </w:style>
  <w:style w:type="character" w:customStyle="1" w:styleId="Heading1Char">
    <w:name w:val="Heading 1 Char"/>
    <w:basedOn w:val="DefaultParagraphFont"/>
    <w:link w:val="Heading1"/>
    <w:uiPriority w:val="9"/>
    <w:rsid w:val="00A06DF3"/>
    <w:rPr>
      <w:rFonts w:ascii="Segoe UI" w:eastAsia="Segoe UI" w:hAnsi="Segoe UI" w:cs="Segoe UI"/>
      <w:color w:val="2F5496"/>
      <w:sz w:val="40"/>
    </w:rPr>
  </w:style>
  <w:style w:type="character" w:customStyle="1" w:styleId="Heading2Char">
    <w:name w:val="Heading 2 Char"/>
    <w:basedOn w:val="DefaultParagraphFont"/>
    <w:link w:val="Heading2"/>
    <w:uiPriority w:val="9"/>
    <w:rsid w:val="00A06DF3"/>
    <w:rPr>
      <w:rFonts w:ascii="Segoe UI" w:eastAsia="Segoe UI" w:hAnsi="Segoe UI" w:cs="Segoe UI"/>
      <w:color w:val="2F5496"/>
      <w:sz w:val="32"/>
    </w:rPr>
  </w:style>
  <w:style w:type="character" w:customStyle="1" w:styleId="Heading3Char">
    <w:name w:val="Heading 3 Char"/>
    <w:basedOn w:val="DefaultParagraphFont"/>
    <w:link w:val="Heading3"/>
    <w:uiPriority w:val="2"/>
    <w:rsid w:val="000E0672"/>
    <w:rPr>
      <w:rFonts w:ascii="Segoe UI Light" w:eastAsia="Times New Roman" w:hAnsi="Segoe UI Light" w:cs="Segoe UI Light"/>
      <w:b/>
      <w:bCs/>
      <w:sz w:val="32"/>
      <w:szCs w:val="36"/>
      <w:lang w:val="en-US"/>
    </w:rPr>
  </w:style>
  <w:style w:type="character" w:customStyle="1" w:styleId="Heading4Char">
    <w:name w:val="Heading 4 Char"/>
    <w:basedOn w:val="DefaultParagraphFont"/>
    <w:link w:val="Heading4"/>
    <w:uiPriority w:val="2"/>
    <w:rsid w:val="0061008A"/>
    <w:rPr>
      <w:rFonts w:ascii="Segoe UI" w:eastAsiaTheme="majorEastAsia" w:hAnsi="Segoe UI" w:cs="Segoe UI"/>
      <w:sz w:val="24"/>
      <w:szCs w:val="24"/>
    </w:rPr>
  </w:style>
  <w:style w:type="character" w:customStyle="1" w:styleId="Heading5Char">
    <w:name w:val="Heading 5 Char"/>
    <w:basedOn w:val="DefaultParagraphFont"/>
    <w:link w:val="Heading5"/>
    <w:uiPriority w:val="9"/>
    <w:semiHidden/>
    <w:rsid w:val="000E0672"/>
    <w:rPr>
      <w:rFonts w:asciiTheme="majorHAnsi" w:eastAsiaTheme="majorEastAsia" w:hAnsiTheme="majorHAnsi" w:cstheme="majorBidi"/>
      <w:color w:val="2F5496" w:themeColor="accent1" w:themeShade="BF"/>
      <w:lang w:val="en-US"/>
    </w:rPr>
  </w:style>
  <w:style w:type="paragraph" w:styleId="CommentText">
    <w:name w:val="annotation text"/>
    <w:basedOn w:val="Normal"/>
    <w:link w:val="CommentTextChar"/>
    <w:uiPriority w:val="99"/>
    <w:unhideWhenUsed/>
    <w:rsid w:val="000E0672"/>
    <w:pPr>
      <w:spacing w:line="240" w:lineRule="auto"/>
    </w:pPr>
    <w:rPr>
      <w:sz w:val="20"/>
      <w:szCs w:val="20"/>
    </w:rPr>
  </w:style>
  <w:style w:type="character" w:customStyle="1" w:styleId="CommentTextChar">
    <w:name w:val="Comment Text Char"/>
    <w:basedOn w:val="DefaultParagraphFont"/>
    <w:link w:val="CommentText"/>
    <w:uiPriority w:val="99"/>
    <w:rsid w:val="000E0672"/>
    <w:rPr>
      <w:rFonts w:ascii="Segoe UI" w:hAnsi="Segoe UI"/>
      <w:sz w:val="20"/>
      <w:szCs w:val="20"/>
      <w:lang w:val="en-US"/>
    </w:rPr>
  </w:style>
  <w:style w:type="paragraph" w:styleId="Header">
    <w:name w:val="header"/>
    <w:basedOn w:val="Normal"/>
    <w:link w:val="HeaderChar"/>
    <w:uiPriority w:val="99"/>
    <w:unhideWhenUsed/>
    <w:rsid w:val="000E06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672"/>
    <w:rPr>
      <w:rFonts w:ascii="Segoe UI" w:hAnsi="Segoe UI"/>
      <w:lang w:val="en-US"/>
    </w:rPr>
  </w:style>
  <w:style w:type="paragraph" w:styleId="Footer">
    <w:name w:val="footer"/>
    <w:basedOn w:val="Normal"/>
    <w:link w:val="FooterChar"/>
    <w:uiPriority w:val="99"/>
    <w:unhideWhenUsed/>
    <w:rsid w:val="000E06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672"/>
    <w:rPr>
      <w:rFonts w:ascii="Segoe UI" w:hAnsi="Segoe UI"/>
      <w:lang w:val="en-US"/>
    </w:rPr>
  </w:style>
  <w:style w:type="character" w:styleId="CommentReference">
    <w:name w:val="annotation reference"/>
    <w:basedOn w:val="DefaultParagraphFont"/>
    <w:uiPriority w:val="99"/>
    <w:semiHidden/>
    <w:unhideWhenUsed/>
    <w:rsid w:val="000E0672"/>
    <w:rPr>
      <w:sz w:val="16"/>
      <w:szCs w:val="16"/>
    </w:rPr>
  </w:style>
  <w:style w:type="paragraph" w:styleId="ListNumber">
    <w:name w:val="List Number"/>
    <w:basedOn w:val="Normal"/>
    <w:uiPriority w:val="99"/>
    <w:unhideWhenUsed/>
    <w:rsid w:val="000E0672"/>
    <w:pPr>
      <w:numPr>
        <w:numId w:val="1"/>
      </w:numPr>
      <w:contextualSpacing/>
    </w:pPr>
  </w:style>
  <w:style w:type="paragraph" w:styleId="ListBullet2">
    <w:name w:val="List Bullet 2"/>
    <w:basedOn w:val="Normal"/>
    <w:uiPriority w:val="99"/>
    <w:unhideWhenUsed/>
    <w:rsid w:val="000E0672"/>
    <w:pPr>
      <w:numPr>
        <w:numId w:val="2"/>
      </w:numPr>
      <w:contextualSpacing/>
    </w:pPr>
  </w:style>
  <w:style w:type="paragraph" w:styleId="ListBullet3">
    <w:name w:val="List Bullet 3"/>
    <w:basedOn w:val="Normal"/>
    <w:uiPriority w:val="99"/>
    <w:unhideWhenUsed/>
    <w:rsid w:val="000E0672"/>
    <w:pPr>
      <w:numPr>
        <w:numId w:val="3"/>
      </w:numPr>
      <w:contextualSpacing/>
    </w:pPr>
  </w:style>
  <w:style w:type="paragraph" w:styleId="ListNumber2">
    <w:name w:val="List Number 2"/>
    <w:basedOn w:val="Normal"/>
    <w:uiPriority w:val="99"/>
    <w:unhideWhenUsed/>
    <w:rsid w:val="000E0672"/>
    <w:pPr>
      <w:numPr>
        <w:numId w:val="4"/>
      </w:numPr>
      <w:contextualSpacing/>
    </w:pPr>
  </w:style>
  <w:style w:type="paragraph" w:styleId="Title">
    <w:name w:val="Title"/>
    <w:basedOn w:val="Normal"/>
    <w:next w:val="Normal"/>
    <w:link w:val="TitleChar"/>
    <w:uiPriority w:val="2"/>
    <w:qFormat/>
    <w:rsid w:val="000E0672"/>
    <w:pPr>
      <w:spacing w:after="120" w:line="240" w:lineRule="auto"/>
      <w:contextualSpacing/>
    </w:pPr>
    <w:rPr>
      <w:rFonts w:ascii="Segoe UI Light" w:eastAsia="Times New Roman" w:hAnsi="Segoe UI Light" w:cs="Segoe UI Light"/>
      <w:spacing w:val="-10"/>
      <w:kern w:val="28"/>
      <w:sz w:val="72"/>
      <w:szCs w:val="72"/>
    </w:rPr>
  </w:style>
  <w:style w:type="character" w:customStyle="1" w:styleId="TitleChar">
    <w:name w:val="Title Char"/>
    <w:basedOn w:val="DefaultParagraphFont"/>
    <w:link w:val="Title"/>
    <w:uiPriority w:val="2"/>
    <w:rsid w:val="000E0672"/>
    <w:rPr>
      <w:rFonts w:ascii="Segoe UI Light" w:eastAsia="Times New Roman" w:hAnsi="Segoe UI Light" w:cs="Segoe UI Light"/>
      <w:spacing w:val="-10"/>
      <w:kern w:val="28"/>
      <w:sz w:val="72"/>
      <w:szCs w:val="72"/>
      <w:lang w:val="en-US"/>
    </w:rPr>
  </w:style>
  <w:style w:type="character" w:styleId="Hyperlink">
    <w:name w:val="Hyperlink"/>
    <w:basedOn w:val="DefaultParagraphFont"/>
    <w:uiPriority w:val="99"/>
    <w:unhideWhenUsed/>
    <w:rsid w:val="000E0672"/>
    <w:rPr>
      <w:color w:val="0000FF"/>
      <w:u w:val="single"/>
    </w:rPr>
  </w:style>
  <w:style w:type="character" w:styleId="FollowedHyperlink">
    <w:name w:val="FollowedHyperlink"/>
    <w:basedOn w:val="DefaultParagraphFont"/>
    <w:uiPriority w:val="99"/>
    <w:semiHidden/>
    <w:unhideWhenUsed/>
    <w:rsid w:val="000E0672"/>
    <w:rPr>
      <w:color w:val="954F72" w:themeColor="followedHyperlink"/>
      <w:u w:val="single"/>
    </w:rPr>
  </w:style>
  <w:style w:type="character" w:styleId="Strong">
    <w:name w:val="Strong"/>
    <w:basedOn w:val="DefaultParagraphFont"/>
    <w:uiPriority w:val="22"/>
    <w:qFormat/>
    <w:rsid w:val="000E0672"/>
    <w:rPr>
      <w:b/>
      <w:bCs/>
    </w:rPr>
  </w:style>
  <w:style w:type="character" w:styleId="Emphasis">
    <w:name w:val="Emphasis"/>
    <w:basedOn w:val="DefaultParagraphFont"/>
    <w:uiPriority w:val="20"/>
    <w:qFormat/>
    <w:rsid w:val="000E0672"/>
    <w:rPr>
      <w:i/>
      <w:iCs/>
    </w:rPr>
  </w:style>
  <w:style w:type="paragraph" w:styleId="NormalWeb">
    <w:name w:val="Normal (Web)"/>
    <w:basedOn w:val="Normal"/>
    <w:uiPriority w:val="99"/>
    <w:semiHidden/>
    <w:unhideWhenUsed/>
    <w:rsid w:val="000E0672"/>
    <w:pPr>
      <w:spacing w:before="100" w:beforeAutospacing="1" w:after="100" w:afterAutospacing="1" w:line="240" w:lineRule="auto"/>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0E0672"/>
    <w:rPr>
      <w:b/>
      <w:bCs/>
    </w:rPr>
  </w:style>
  <w:style w:type="character" w:customStyle="1" w:styleId="CommentSubjectChar">
    <w:name w:val="Comment Subject Char"/>
    <w:basedOn w:val="CommentTextChar"/>
    <w:link w:val="CommentSubject"/>
    <w:uiPriority w:val="99"/>
    <w:semiHidden/>
    <w:rsid w:val="000E0672"/>
    <w:rPr>
      <w:rFonts w:ascii="Segoe UI" w:hAnsi="Segoe UI"/>
      <w:b/>
      <w:bCs/>
      <w:sz w:val="20"/>
      <w:szCs w:val="20"/>
      <w:lang w:val="en-US"/>
    </w:rPr>
  </w:style>
  <w:style w:type="paragraph" w:styleId="BalloonText">
    <w:name w:val="Balloon Text"/>
    <w:basedOn w:val="Normal"/>
    <w:link w:val="BalloonTextChar"/>
    <w:uiPriority w:val="99"/>
    <w:semiHidden/>
    <w:unhideWhenUsed/>
    <w:rsid w:val="000E0672"/>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0E0672"/>
    <w:rPr>
      <w:rFonts w:ascii="Segoe UI" w:hAnsi="Segoe UI" w:cs="Segoe UI"/>
      <w:sz w:val="18"/>
      <w:szCs w:val="18"/>
      <w:lang w:val="en-US"/>
    </w:rPr>
  </w:style>
  <w:style w:type="table" w:styleId="TableGrid">
    <w:name w:val="Table Grid"/>
    <w:basedOn w:val="TableNormal"/>
    <w:uiPriority w:val="39"/>
    <w:rsid w:val="000E06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E0672"/>
    <w:pPr>
      <w:spacing w:after="0" w:line="240" w:lineRule="auto"/>
    </w:pPr>
    <w:rPr>
      <w:rFonts w:ascii="Segoe UI" w:hAnsi="Segoe UI"/>
    </w:rPr>
  </w:style>
  <w:style w:type="paragraph" w:styleId="ListParagraph">
    <w:name w:val="List Paragraph"/>
    <w:basedOn w:val="Normal"/>
    <w:uiPriority w:val="34"/>
    <w:qFormat/>
    <w:rsid w:val="000E0672"/>
    <w:pPr>
      <w:ind w:left="720"/>
      <w:contextualSpacing/>
    </w:pPr>
  </w:style>
  <w:style w:type="table" w:styleId="PlainTable1">
    <w:name w:val="Plain Table 1"/>
    <w:basedOn w:val="TableNormal"/>
    <w:uiPriority w:val="41"/>
    <w:rsid w:val="000E067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E067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E067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0E06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0E067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0E0672"/>
    <w:rPr>
      <w:color w:val="2B579A"/>
      <w:shd w:val="clear" w:color="auto" w:fill="E6E6E6"/>
    </w:rPr>
  </w:style>
  <w:style w:type="character" w:styleId="UnresolvedMention">
    <w:name w:val="Unresolved Mention"/>
    <w:basedOn w:val="DefaultParagraphFont"/>
    <w:uiPriority w:val="99"/>
    <w:semiHidden/>
    <w:unhideWhenUsed/>
    <w:rsid w:val="000E0672"/>
    <w:rPr>
      <w:color w:val="605E5C"/>
      <w:shd w:val="clear" w:color="auto" w:fill="E1DFDD"/>
    </w:rPr>
  </w:style>
  <w:style w:type="table" w:customStyle="1" w:styleId="CCTable">
    <w:name w:val="CC Table"/>
    <w:basedOn w:val="TableGridLight"/>
    <w:uiPriority w:val="99"/>
    <w:rsid w:val="0052510E"/>
    <w:rPr>
      <w:lang w:val="de-DE"/>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jc w:val="left"/>
      </w:pPr>
      <w:rPr>
        <w:b w:val="0"/>
        <w:color w:val="auto"/>
      </w:rPr>
      <w:tblPr/>
      <w:tcPr>
        <w:shd w:val="clear" w:color="auto" w:fill="D5DCE4" w:themeFill="text2" w:themeFillTint="33"/>
        <w:vAlign w:val="center"/>
      </w:tcPr>
    </w:tblStylePr>
  </w:style>
  <w:style w:type="paragraph" w:customStyle="1" w:styleId="ObjectiveTitles">
    <w:name w:val="Objective Titles"/>
    <w:basedOn w:val="Normal"/>
    <w:next w:val="task"/>
    <w:link w:val="ObjectiveTitlesChar"/>
    <w:qFormat/>
    <w:rsid w:val="00B75E2C"/>
    <w:pPr>
      <w:keepNext/>
      <w:spacing w:after="0"/>
      <w:outlineLvl w:val="1"/>
    </w:pPr>
  </w:style>
  <w:style w:type="character" w:customStyle="1" w:styleId="ObjectiveTitlesChar">
    <w:name w:val="Objective Titles Char"/>
    <w:basedOn w:val="DefaultParagraphFont"/>
    <w:link w:val="ObjectiveTitles"/>
    <w:rsid w:val="00B75E2C"/>
    <w:rPr>
      <w:rFonts w:ascii="Segoe UI" w:hAnsi="Segoe UI"/>
      <w:sz w:val="24"/>
    </w:rPr>
  </w:style>
  <w:style w:type="paragraph" w:customStyle="1" w:styleId="task">
    <w:name w:val="task"/>
    <w:basedOn w:val="Normal"/>
    <w:link w:val="taskChar"/>
    <w:qFormat/>
    <w:rsid w:val="00517D83"/>
    <w:pPr>
      <w:ind w:left="1080" w:hanging="360"/>
    </w:pPr>
    <w:rPr>
      <w:rFonts w:cs="Segoe UI"/>
      <w:szCs w:val="24"/>
    </w:rPr>
  </w:style>
  <w:style w:type="character" w:customStyle="1" w:styleId="taskChar">
    <w:name w:val="task Char"/>
    <w:basedOn w:val="DefaultParagraphFont"/>
    <w:link w:val="task"/>
    <w:rsid w:val="00517D83"/>
    <w:rPr>
      <w:rFonts w:ascii="Segoe UI" w:hAnsi="Segoe UI" w:cs="Segoe UI"/>
      <w:sz w:val="24"/>
      <w:szCs w:val="24"/>
    </w:rPr>
  </w:style>
  <w:style w:type="paragraph" w:customStyle="1" w:styleId="paragraph">
    <w:name w:val="paragraph"/>
    <w:basedOn w:val="Normal"/>
    <w:rsid w:val="00534233"/>
    <w:pPr>
      <w:spacing w:before="100" w:beforeAutospacing="1" w:after="100" w:afterAutospacing="1" w:line="240" w:lineRule="auto"/>
    </w:pPr>
    <w:rPr>
      <w:rFonts w:ascii="Times New Roman" w:eastAsia="Times New Roman" w:hAnsi="Times New Roman" w:cs="Times New Roman"/>
      <w:szCs w:val="24"/>
    </w:rPr>
  </w:style>
  <w:style w:type="character" w:customStyle="1" w:styleId="eop">
    <w:name w:val="eop"/>
    <w:basedOn w:val="DefaultParagraphFont"/>
    <w:rsid w:val="00534233"/>
  </w:style>
  <w:style w:type="paragraph" w:customStyle="1" w:styleId="Numbers">
    <w:name w:val="Numbers"/>
    <w:basedOn w:val="Bodytext1"/>
    <w:link w:val="NumbersChar"/>
    <w:qFormat/>
    <w:rsid w:val="00C86DCC"/>
    <w:pPr>
      <w:numPr>
        <w:numId w:val="17"/>
      </w:numPr>
    </w:pPr>
  </w:style>
  <w:style w:type="character" w:customStyle="1" w:styleId="NumbersChar">
    <w:name w:val="Numbers Char"/>
    <w:basedOn w:val="DefaultParagraphFont"/>
    <w:link w:val="Numbers"/>
    <w:rsid w:val="00E53E2C"/>
    <w:rPr>
      <w:rFonts w:ascii="Segoe UI" w:eastAsia="Times New Roman" w:hAnsi="Segoe UI" w:cs="Segoe UI"/>
      <w:sz w:val="24"/>
      <w:szCs w:val="24"/>
    </w:rPr>
  </w:style>
  <w:style w:type="character" w:styleId="PlaceholderText">
    <w:name w:val="Placeholder Text"/>
    <w:basedOn w:val="DefaultParagraphFont"/>
    <w:uiPriority w:val="99"/>
    <w:semiHidden/>
    <w:rsid w:val="003843C8"/>
    <w:rPr>
      <w:color w:val="808080"/>
    </w:rPr>
  </w:style>
  <w:style w:type="paragraph" w:styleId="Revision">
    <w:name w:val="Revision"/>
    <w:hidden/>
    <w:uiPriority w:val="99"/>
    <w:semiHidden/>
    <w:rsid w:val="00D47BC2"/>
    <w:pPr>
      <w:spacing w:after="0" w:line="240" w:lineRule="auto"/>
    </w:pPr>
    <w:rPr>
      <w:rFonts w:ascii="Segoe UI" w:hAnsi="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5817">
      <w:bodyDiv w:val="1"/>
      <w:marLeft w:val="0"/>
      <w:marRight w:val="0"/>
      <w:marTop w:val="0"/>
      <w:marBottom w:val="0"/>
      <w:divBdr>
        <w:top w:val="none" w:sz="0" w:space="0" w:color="auto"/>
        <w:left w:val="none" w:sz="0" w:space="0" w:color="auto"/>
        <w:bottom w:val="none" w:sz="0" w:space="0" w:color="auto"/>
        <w:right w:val="none" w:sz="0" w:space="0" w:color="auto"/>
      </w:divBdr>
      <w:divsChild>
        <w:div w:id="61603847">
          <w:marLeft w:val="0"/>
          <w:marRight w:val="0"/>
          <w:marTop w:val="0"/>
          <w:marBottom w:val="0"/>
          <w:divBdr>
            <w:top w:val="none" w:sz="0" w:space="0" w:color="auto"/>
            <w:left w:val="none" w:sz="0" w:space="0" w:color="auto"/>
            <w:bottom w:val="none" w:sz="0" w:space="0" w:color="auto"/>
            <w:right w:val="none" w:sz="0" w:space="0" w:color="auto"/>
          </w:divBdr>
        </w:div>
        <w:div w:id="768038996">
          <w:marLeft w:val="0"/>
          <w:marRight w:val="0"/>
          <w:marTop w:val="0"/>
          <w:marBottom w:val="0"/>
          <w:divBdr>
            <w:top w:val="none" w:sz="0" w:space="0" w:color="auto"/>
            <w:left w:val="none" w:sz="0" w:space="0" w:color="auto"/>
            <w:bottom w:val="none" w:sz="0" w:space="0" w:color="auto"/>
            <w:right w:val="none" w:sz="0" w:space="0" w:color="auto"/>
          </w:divBdr>
        </w:div>
        <w:div w:id="1923416344">
          <w:marLeft w:val="0"/>
          <w:marRight w:val="0"/>
          <w:marTop w:val="0"/>
          <w:marBottom w:val="0"/>
          <w:divBdr>
            <w:top w:val="none" w:sz="0" w:space="0" w:color="auto"/>
            <w:left w:val="none" w:sz="0" w:space="0" w:color="auto"/>
            <w:bottom w:val="none" w:sz="0" w:space="0" w:color="auto"/>
            <w:right w:val="none" w:sz="0" w:space="0" w:color="auto"/>
          </w:divBdr>
        </w:div>
      </w:divsChild>
    </w:div>
    <w:div w:id="262424431">
      <w:bodyDiv w:val="1"/>
      <w:marLeft w:val="0"/>
      <w:marRight w:val="0"/>
      <w:marTop w:val="0"/>
      <w:marBottom w:val="0"/>
      <w:divBdr>
        <w:top w:val="none" w:sz="0" w:space="0" w:color="auto"/>
        <w:left w:val="none" w:sz="0" w:space="0" w:color="auto"/>
        <w:bottom w:val="none" w:sz="0" w:space="0" w:color="auto"/>
        <w:right w:val="none" w:sz="0" w:space="0" w:color="auto"/>
      </w:divBdr>
    </w:div>
    <w:div w:id="503589581">
      <w:bodyDiv w:val="1"/>
      <w:marLeft w:val="0"/>
      <w:marRight w:val="0"/>
      <w:marTop w:val="0"/>
      <w:marBottom w:val="0"/>
      <w:divBdr>
        <w:top w:val="none" w:sz="0" w:space="0" w:color="auto"/>
        <w:left w:val="none" w:sz="0" w:space="0" w:color="auto"/>
        <w:bottom w:val="none" w:sz="0" w:space="0" w:color="auto"/>
        <w:right w:val="none" w:sz="0" w:space="0" w:color="auto"/>
      </w:divBdr>
    </w:div>
    <w:div w:id="687683853">
      <w:bodyDiv w:val="1"/>
      <w:marLeft w:val="0"/>
      <w:marRight w:val="0"/>
      <w:marTop w:val="0"/>
      <w:marBottom w:val="0"/>
      <w:divBdr>
        <w:top w:val="none" w:sz="0" w:space="0" w:color="auto"/>
        <w:left w:val="none" w:sz="0" w:space="0" w:color="auto"/>
        <w:bottom w:val="none" w:sz="0" w:space="0" w:color="auto"/>
        <w:right w:val="none" w:sz="0" w:space="0" w:color="auto"/>
      </w:divBdr>
    </w:div>
    <w:div w:id="818040552">
      <w:bodyDiv w:val="1"/>
      <w:marLeft w:val="0"/>
      <w:marRight w:val="0"/>
      <w:marTop w:val="0"/>
      <w:marBottom w:val="0"/>
      <w:divBdr>
        <w:top w:val="none" w:sz="0" w:space="0" w:color="auto"/>
        <w:left w:val="none" w:sz="0" w:space="0" w:color="auto"/>
        <w:bottom w:val="none" w:sz="0" w:space="0" w:color="auto"/>
        <w:right w:val="none" w:sz="0" w:space="0" w:color="auto"/>
      </w:divBdr>
    </w:div>
    <w:div w:id="944842619">
      <w:bodyDiv w:val="1"/>
      <w:marLeft w:val="0"/>
      <w:marRight w:val="0"/>
      <w:marTop w:val="0"/>
      <w:marBottom w:val="0"/>
      <w:divBdr>
        <w:top w:val="none" w:sz="0" w:space="0" w:color="auto"/>
        <w:left w:val="none" w:sz="0" w:space="0" w:color="auto"/>
        <w:bottom w:val="none" w:sz="0" w:space="0" w:color="auto"/>
        <w:right w:val="none" w:sz="0" w:space="0" w:color="auto"/>
      </w:divBdr>
      <w:divsChild>
        <w:div w:id="1382442518">
          <w:marLeft w:val="0"/>
          <w:marRight w:val="0"/>
          <w:marTop w:val="0"/>
          <w:marBottom w:val="0"/>
          <w:divBdr>
            <w:top w:val="none" w:sz="0" w:space="0" w:color="auto"/>
            <w:left w:val="none" w:sz="0" w:space="0" w:color="auto"/>
            <w:bottom w:val="none" w:sz="0" w:space="0" w:color="auto"/>
            <w:right w:val="none" w:sz="0" w:space="0" w:color="auto"/>
          </w:divBdr>
        </w:div>
        <w:div w:id="2086606134">
          <w:marLeft w:val="0"/>
          <w:marRight w:val="0"/>
          <w:marTop w:val="0"/>
          <w:marBottom w:val="0"/>
          <w:divBdr>
            <w:top w:val="none" w:sz="0" w:space="0" w:color="auto"/>
            <w:left w:val="none" w:sz="0" w:space="0" w:color="auto"/>
            <w:bottom w:val="none" w:sz="0" w:space="0" w:color="auto"/>
            <w:right w:val="none" w:sz="0" w:space="0" w:color="auto"/>
          </w:divBdr>
        </w:div>
      </w:divsChild>
    </w:div>
    <w:div w:id="979656025">
      <w:bodyDiv w:val="1"/>
      <w:marLeft w:val="0"/>
      <w:marRight w:val="0"/>
      <w:marTop w:val="0"/>
      <w:marBottom w:val="0"/>
      <w:divBdr>
        <w:top w:val="none" w:sz="0" w:space="0" w:color="auto"/>
        <w:left w:val="none" w:sz="0" w:space="0" w:color="auto"/>
        <w:bottom w:val="none" w:sz="0" w:space="0" w:color="auto"/>
        <w:right w:val="none" w:sz="0" w:space="0" w:color="auto"/>
      </w:divBdr>
    </w:div>
    <w:div w:id="1026370310">
      <w:bodyDiv w:val="1"/>
      <w:marLeft w:val="0"/>
      <w:marRight w:val="0"/>
      <w:marTop w:val="0"/>
      <w:marBottom w:val="0"/>
      <w:divBdr>
        <w:top w:val="none" w:sz="0" w:space="0" w:color="auto"/>
        <w:left w:val="none" w:sz="0" w:space="0" w:color="auto"/>
        <w:bottom w:val="none" w:sz="0" w:space="0" w:color="auto"/>
        <w:right w:val="none" w:sz="0" w:space="0" w:color="auto"/>
      </w:divBdr>
    </w:div>
    <w:div w:id="1050152806">
      <w:bodyDiv w:val="1"/>
      <w:marLeft w:val="0"/>
      <w:marRight w:val="0"/>
      <w:marTop w:val="0"/>
      <w:marBottom w:val="0"/>
      <w:divBdr>
        <w:top w:val="none" w:sz="0" w:space="0" w:color="auto"/>
        <w:left w:val="none" w:sz="0" w:space="0" w:color="auto"/>
        <w:bottom w:val="none" w:sz="0" w:space="0" w:color="auto"/>
        <w:right w:val="none" w:sz="0" w:space="0" w:color="auto"/>
      </w:divBdr>
      <w:divsChild>
        <w:div w:id="2046716275">
          <w:marLeft w:val="0"/>
          <w:marRight w:val="0"/>
          <w:marTop w:val="0"/>
          <w:marBottom w:val="0"/>
          <w:divBdr>
            <w:top w:val="none" w:sz="0" w:space="0" w:color="auto"/>
            <w:left w:val="none" w:sz="0" w:space="0" w:color="auto"/>
            <w:bottom w:val="none" w:sz="0" w:space="0" w:color="auto"/>
            <w:right w:val="none" w:sz="0" w:space="0" w:color="auto"/>
          </w:divBdr>
        </w:div>
        <w:div w:id="216936046">
          <w:marLeft w:val="0"/>
          <w:marRight w:val="0"/>
          <w:marTop w:val="0"/>
          <w:marBottom w:val="0"/>
          <w:divBdr>
            <w:top w:val="none" w:sz="0" w:space="0" w:color="auto"/>
            <w:left w:val="none" w:sz="0" w:space="0" w:color="auto"/>
            <w:bottom w:val="none" w:sz="0" w:space="0" w:color="auto"/>
            <w:right w:val="none" w:sz="0" w:space="0" w:color="auto"/>
          </w:divBdr>
        </w:div>
      </w:divsChild>
    </w:div>
    <w:div w:id="1131898172">
      <w:bodyDiv w:val="1"/>
      <w:marLeft w:val="0"/>
      <w:marRight w:val="0"/>
      <w:marTop w:val="0"/>
      <w:marBottom w:val="0"/>
      <w:divBdr>
        <w:top w:val="none" w:sz="0" w:space="0" w:color="auto"/>
        <w:left w:val="none" w:sz="0" w:space="0" w:color="auto"/>
        <w:bottom w:val="none" w:sz="0" w:space="0" w:color="auto"/>
        <w:right w:val="none" w:sz="0" w:space="0" w:color="auto"/>
      </w:divBdr>
    </w:div>
    <w:div w:id="1558204744">
      <w:bodyDiv w:val="1"/>
      <w:marLeft w:val="0"/>
      <w:marRight w:val="0"/>
      <w:marTop w:val="0"/>
      <w:marBottom w:val="0"/>
      <w:divBdr>
        <w:top w:val="none" w:sz="0" w:space="0" w:color="auto"/>
        <w:left w:val="none" w:sz="0" w:space="0" w:color="auto"/>
        <w:bottom w:val="none" w:sz="0" w:space="0" w:color="auto"/>
        <w:right w:val="none" w:sz="0" w:space="0" w:color="auto"/>
      </w:divBdr>
    </w:div>
    <w:div w:id="1625036525">
      <w:bodyDiv w:val="1"/>
      <w:marLeft w:val="0"/>
      <w:marRight w:val="0"/>
      <w:marTop w:val="0"/>
      <w:marBottom w:val="0"/>
      <w:divBdr>
        <w:top w:val="none" w:sz="0" w:space="0" w:color="auto"/>
        <w:left w:val="none" w:sz="0" w:space="0" w:color="auto"/>
        <w:bottom w:val="none" w:sz="0" w:space="0" w:color="auto"/>
        <w:right w:val="none" w:sz="0" w:space="0" w:color="auto"/>
      </w:divBdr>
    </w:div>
    <w:div w:id="1829252072">
      <w:bodyDiv w:val="1"/>
      <w:marLeft w:val="0"/>
      <w:marRight w:val="0"/>
      <w:marTop w:val="0"/>
      <w:marBottom w:val="0"/>
      <w:divBdr>
        <w:top w:val="none" w:sz="0" w:space="0" w:color="auto"/>
        <w:left w:val="none" w:sz="0" w:space="0" w:color="auto"/>
        <w:bottom w:val="none" w:sz="0" w:space="0" w:color="auto"/>
        <w:right w:val="none" w:sz="0" w:space="0" w:color="auto"/>
      </w:divBdr>
    </w:div>
    <w:div w:id="199637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57370CDDA08348B8D77BF3624821BE" ma:contentTypeVersion="16" ma:contentTypeDescription="Create a new document." ma:contentTypeScope="" ma:versionID="71d84b0e0be82108a998c9d3f7331c8c">
  <xsd:schema xmlns:xsd="http://www.w3.org/2001/XMLSchema" xmlns:xs="http://www.w3.org/2001/XMLSchema" xmlns:p="http://schemas.microsoft.com/office/2006/metadata/properties" xmlns:ns2="f0b27c84-eb43-417a-b779-a9d24b8f2dd1" xmlns:ns3="3ca26961-045d-41f8-aad7-ea3ea40ec207" targetNamespace="http://schemas.microsoft.com/office/2006/metadata/properties" ma:root="true" ma:fieldsID="93645623725fe6d75d87340c9a45b01b" ns2:_="" ns3:_="">
    <xsd:import namespace="f0b27c84-eb43-417a-b779-a9d24b8f2dd1"/>
    <xsd:import namespace="3ca26961-045d-41f8-aad7-ea3ea40ec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b27c84-eb43-417a-b779-a9d24b8f2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e0b0c86-d794-473d-85e5-71fe77f8617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a26961-045d-41f8-aad7-ea3ea40ec20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42ee9ba-1384-45ec-9e8d-3674066f59bb}" ma:internalName="TaxCatchAll" ma:showField="CatchAllData" ma:web="3ca26961-045d-41f8-aad7-ea3ea40ec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ca26961-045d-41f8-aad7-ea3ea40ec207">
      <UserInfo>
        <DisplayName>Karin Carlson</DisplayName>
        <AccountId>7</AccountId>
        <AccountType/>
      </UserInfo>
    </SharedWithUsers>
    <lcf76f155ced4ddcb4097134ff3c332f xmlns="f0b27c84-eb43-417a-b779-a9d24b8f2dd1">
      <Terms xmlns="http://schemas.microsoft.com/office/infopath/2007/PartnerControls"/>
    </lcf76f155ced4ddcb4097134ff3c332f>
    <TaxCatchAll xmlns="3ca26961-045d-41f8-aad7-ea3ea40ec207" xsi:nil="true"/>
  </documentManagement>
</p:properties>
</file>

<file path=customXml/itemProps1.xml><?xml version="1.0" encoding="utf-8"?>
<ds:datastoreItem xmlns:ds="http://schemas.openxmlformats.org/officeDocument/2006/customXml" ds:itemID="{831EB80E-1EEB-44C9-B116-1F48226C80E8}"/>
</file>

<file path=customXml/itemProps2.xml><?xml version="1.0" encoding="utf-8"?>
<ds:datastoreItem xmlns:ds="http://schemas.openxmlformats.org/officeDocument/2006/customXml" ds:itemID="{ECB78BA1-A4FE-493E-914A-9C0D3532F518}"/>
</file>

<file path=customXml/itemProps3.xml><?xml version="1.0" encoding="utf-8"?>
<ds:datastoreItem xmlns:ds="http://schemas.openxmlformats.org/officeDocument/2006/customXml" ds:itemID="{073BFF65-CA56-402D-A1A1-C8AA319C36C5}"/>
</file>

<file path=docProps/app.xml><?xml version="1.0" encoding="utf-8"?>
<Properties xmlns="http://schemas.openxmlformats.org/officeDocument/2006/extended-properties" xmlns:vt="http://schemas.openxmlformats.org/officeDocument/2006/docPropsVTypes">
  <Template>Normal</Template>
  <TotalTime>0</TotalTime>
  <Pages>6</Pages>
  <Words>1706</Words>
  <Characters>972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4T14:11:00Z</dcterms:created>
  <dcterms:modified xsi:type="dcterms:W3CDTF">2022-12-1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ContentTypeId">
    <vt:lpwstr>0x010100AD9FEBAF7E260043955CFED1FA3E0B07</vt:lpwstr>
  </property>
</Properties>
</file>